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body>
    <w:p w:rsidR="004F1779" w:rsidRDefault="004F1779" w14:paraId="547D4B37" w14:textId="77777777">
      <w:pPr>
        <w:pStyle w:val="BodyText"/>
        <w:rPr>
          <w:rFonts w:ascii="Times New Roman"/>
          <w:sz w:val="20"/>
        </w:rPr>
      </w:pPr>
    </w:p>
    <w:p w:rsidR="00E17D18" w:rsidP="1CAE1748" w:rsidRDefault="00D91D8E" w14:paraId="51DD7945" w14:textId="2827B420">
      <w:pPr>
        <w:pStyle w:val="BodyText"/>
        <w:rPr>
          <w:rFonts w:ascii="Times New Roman"/>
          <w:sz w:val="20"/>
          <w:szCs w:val="20"/>
        </w:rPr>
      </w:pPr>
      <w:r>
        <w:rPr>
          <w:noProof/>
        </w:rPr>
        <w:drawing>
          <wp:anchor distT="0" distB="0" distL="0" distR="0" simplePos="0" relativeHeight="251654656" behindDoc="0" locked="0" layoutInCell="1" allowOverlap="1" wp14:anchorId="51DD7A35" wp14:editId="51DD7A36">
            <wp:simplePos x="0" y="0"/>
            <wp:positionH relativeFrom="page">
              <wp:posOffset>0</wp:posOffset>
            </wp:positionH>
            <wp:positionV relativeFrom="page">
              <wp:posOffset>478155</wp:posOffset>
            </wp:positionV>
            <wp:extent cx="7771113" cy="101536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7771113" cy="1015363"/>
                    </a:xfrm>
                    <a:prstGeom prst="rect">
                      <a:avLst/>
                    </a:prstGeom>
                  </pic:spPr>
                </pic:pic>
              </a:graphicData>
            </a:graphic>
          </wp:anchor>
        </w:drawing>
      </w:r>
    </w:p>
    <w:p w:rsidR="00E17D18" w:rsidRDefault="00E17D18" w14:paraId="51DD7946" w14:textId="77777777">
      <w:pPr>
        <w:pStyle w:val="BodyText"/>
        <w:rPr>
          <w:rFonts w:ascii="Times New Roman"/>
          <w:sz w:val="20"/>
        </w:rPr>
      </w:pPr>
    </w:p>
    <w:p w:rsidR="00E17D18" w:rsidRDefault="00E17D18" w14:paraId="51DD7947" w14:textId="77777777">
      <w:pPr>
        <w:pStyle w:val="BodyText"/>
        <w:rPr>
          <w:rFonts w:ascii="Times New Roman"/>
          <w:sz w:val="20"/>
        </w:rPr>
      </w:pPr>
    </w:p>
    <w:p w:rsidR="00E17D18" w:rsidRDefault="00E17D18" w14:paraId="51DD7948" w14:textId="77777777">
      <w:pPr>
        <w:pStyle w:val="BodyText"/>
        <w:rPr>
          <w:rFonts w:ascii="Times New Roman"/>
          <w:sz w:val="20"/>
        </w:rPr>
      </w:pPr>
    </w:p>
    <w:p w:rsidR="00E17D18" w:rsidRDefault="00E17D18" w14:paraId="51DD7949" w14:textId="77777777">
      <w:pPr>
        <w:pStyle w:val="BodyText"/>
        <w:rPr>
          <w:rFonts w:ascii="Times New Roman"/>
          <w:sz w:val="20"/>
        </w:rPr>
      </w:pPr>
    </w:p>
    <w:p w:rsidR="00E17D18" w:rsidRDefault="00E17D18" w14:paraId="51DD794A" w14:textId="77777777">
      <w:pPr>
        <w:pStyle w:val="BodyText"/>
        <w:rPr>
          <w:rFonts w:ascii="Times New Roman"/>
          <w:sz w:val="20"/>
        </w:rPr>
      </w:pPr>
    </w:p>
    <w:p w:rsidR="00E17D18" w:rsidRDefault="00E17D18" w14:paraId="51DD794B" w14:textId="77777777">
      <w:pPr>
        <w:pStyle w:val="BodyText"/>
        <w:rPr>
          <w:rFonts w:ascii="Times New Roman"/>
          <w:sz w:val="20"/>
        </w:rPr>
      </w:pPr>
    </w:p>
    <w:p w:rsidR="00E17D18" w:rsidRDefault="00E17D18" w14:paraId="51DD794C" w14:textId="77777777">
      <w:pPr>
        <w:pStyle w:val="BodyText"/>
        <w:rPr>
          <w:rFonts w:ascii="Times New Roman"/>
          <w:sz w:val="20"/>
        </w:rPr>
      </w:pPr>
    </w:p>
    <w:p w:rsidR="00E17D18" w:rsidRDefault="00E17D18" w14:paraId="51DD794D" w14:textId="77777777">
      <w:pPr>
        <w:pStyle w:val="BodyText"/>
        <w:rPr>
          <w:rFonts w:ascii="Times New Roman"/>
          <w:sz w:val="20"/>
        </w:rPr>
      </w:pPr>
    </w:p>
    <w:p w:rsidR="00E17D18" w:rsidRDefault="00E17D18" w14:paraId="51DD794E" w14:textId="77777777">
      <w:pPr>
        <w:pStyle w:val="BodyText"/>
        <w:rPr>
          <w:rFonts w:ascii="Times New Roman"/>
          <w:sz w:val="20"/>
        </w:rPr>
      </w:pPr>
    </w:p>
    <w:p w:rsidR="00E17D18" w:rsidRDefault="00E17D18" w14:paraId="51DD794F" w14:textId="77777777">
      <w:pPr>
        <w:pStyle w:val="BodyText"/>
        <w:rPr>
          <w:rFonts w:ascii="Times New Roman"/>
          <w:sz w:val="20"/>
        </w:rPr>
      </w:pPr>
    </w:p>
    <w:p w:rsidR="00E17D18" w:rsidRDefault="00E17D18" w14:paraId="51DD7950" w14:textId="77777777">
      <w:pPr>
        <w:pStyle w:val="BodyText"/>
        <w:rPr>
          <w:rFonts w:ascii="Times New Roman"/>
          <w:sz w:val="20"/>
        </w:rPr>
      </w:pPr>
    </w:p>
    <w:p w:rsidR="00E17D18" w:rsidRDefault="00E17D18" w14:paraId="51DD7951" w14:textId="77777777">
      <w:pPr>
        <w:pStyle w:val="BodyText"/>
        <w:rPr>
          <w:rFonts w:ascii="Times New Roman"/>
          <w:sz w:val="20"/>
        </w:rPr>
      </w:pPr>
    </w:p>
    <w:p w:rsidR="00E17D18" w:rsidRDefault="00E17D18" w14:paraId="51DD7952" w14:textId="77777777">
      <w:pPr>
        <w:pStyle w:val="BodyText"/>
        <w:rPr>
          <w:rFonts w:ascii="Times New Roman"/>
          <w:sz w:val="20"/>
        </w:rPr>
      </w:pPr>
    </w:p>
    <w:p w:rsidR="00E17D18" w:rsidRDefault="00E17D18" w14:paraId="51DD7953" w14:textId="77777777">
      <w:pPr>
        <w:pStyle w:val="BodyText"/>
        <w:rPr>
          <w:rFonts w:ascii="Times New Roman"/>
          <w:sz w:val="20"/>
        </w:rPr>
      </w:pPr>
    </w:p>
    <w:p w:rsidR="00E17D18" w:rsidRDefault="00E17D18" w14:paraId="51DD7954" w14:textId="77777777">
      <w:pPr>
        <w:pStyle w:val="BodyText"/>
        <w:spacing w:before="3"/>
        <w:rPr>
          <w:rFonts w:ascii="Times New Roman"/>
          <w:sz w:val="16"/>
        </w:rPr>
      </w:pPr>
    </w:p>
    <w:p w:rsidR="00E17D18" w:rsidRDefault="00D91D8E" w14:paraId="51DD7955" w14:textId="714D48D6">
      <w:pPr>
        <w:spacing w:before="100" w:line="302" w:lineRule="auto"/>
        <w:ind w:left="1737" w:right="1740" w:firstLine="4"/>
        <w:jc w:val="center"/>
        <w:rPr>
          <w:rFonts w:ascii="Verdana"/>
          <w:sz w:val="72"/>
        </w:rPr>
      </w:pPr>
      <w:bookmarkStart w:name="BP4H_Phase_3_Request_for_Applications_20" w:id="0"/>
      <w:bookmarkStart w:name="Available_Funding:_SCORH_will_pay_for_al" w:id="1"/>
      <w:bookmarkStart w:name="BP4H_Phase_3_Sessions_Attach_1_Final_201" w:id="2"/>
      <w:bookmarkStart w:name="BP4H_Phase_3_Request_for_Applications_At" w:id="3"/>
      <w:bookmarkStart w:name="Blank_Page" w:id="4"/>
      <w:bookmarkEnd w:id="0"/>
      <w:bookmarkEnd w:id="1"/>
      <w:bookmarkEnd w:id="2"/>
      <w:bookmarkEnd w:id="3"/>
      <w:bookmarkEnd w:id="4"/>
      <w:r>
        <w:rPr>
          <w:rFonts w:ascii="Verdana"/>
          <w:sz w:val="72"/>
        </w:rPr>
        <w:t>B</w:t>
      </w:r>
      <w:r w:rsidR="008D064E">
        <w:rPr>
          <w:rFonts w:ascii="Verdana"/>
          <w:sz w:val="72"/>
        </w:rPr>
        <w:t>uilding Resilient and Inclusive Communities Request for Proposals</w:t>
      </w:r>
    </w:p>
    <w:p w:rsidR="008D064E" w:rsidRDefault="008D064E" w14:paraId="3CF03599" w14:textId="71DF8012">
      <w:pPr>
        <w:spacing w:before="100" w:line="302" w:lineRule="auto"/>
        <w:ind w:left="1737" w:right="1740" w:firstLine="4"/>
        <w:jc w:val="center"/>
        <w:rPr>
          <w:rFonts w:ascii="Verdana"/>
          <w:sz w:val="72"/>
        </w:rPr>
      </w:pPr>
      <w:r>
        <w:rPr>
          <w:rFonts w:ascii="Verdana"/>
          <w:sz w:val="72"/>
        </w:rPr>
        <w:t>2021</w:t>
      </w:r>
    </w:p>
    <w:p w:rsidR="00E17D18" w:rsidRDefault="00E17D18" w14:paraId="51DD7956" w14:textId="77777777">
      <w:pPr>
        <w:spacing w:line="302" w:lineRule="auto"/>
        <w:jc w:val="center"/>
        <w:rPr>
          <w:rFonts w:ascii="Verdana"/>
          <w:sz w:val="72"/>
        </w:rPr>
        <w:sectPr w:rsidR="00E17D18">
          <w:headerReference w:type="even" r:id="rId12"/>
          <w:headerReference w:type="default" r:id="rId13"/>
          <w:footerReference w:type="even" r:id="rId14"/>
          <w:footerReference w:type="default" r:id="rId15"/>
          <w:headerReference w:type="first" r:id="rId16"/>
          <w:footerReference w:type="first" r:id="rId17"/>
          <w:type w:val="continuous"/>
          <w:pgSz w:w="12240" w:h="15840" w:orient="portrait"/>
          <w:pgMar w:top="760" w:right="0" w:bottom="280" w:left="0" w:header="720" w:footer="720" w:gutter="0"/>
          <w:cols w:space="720"/>
        </w:sectPr>
      </w:pPr>
    </w:p>
    <w:p w:rsidR="358FA056" w:rsidP="2BCF55CE" w:rsidRDefault="3EDB65C7" w14:paraId="27FB1C33" w14:textId="3857FC9A">
      <w:pPr>
        <w:pStyle w:val="BodyText"/>
        <w:spacing w:before="81"/>
        <w:ind w:left="720" w:right="1219"/>
        <w:jc w:val="center"/>
        <w:rPr>
          <w:b/>
          <w:bCs/>
          <w:sz w:val="28"/>
          <w:szCs w:val="28"/>
        </w:rPr>
      </w:pPr>
      <w:r w:rsidRPr="2BCF55CE">
        <w:rPr>
          <w:b/>
          <w:bCs/>
          <w:sz w:val="28"/>
          <w:szCs w:val="28"/>
        </w:rPr>
        <w:lastRenderedPageBreak/>
        <w:t>Purpose</w:t>
      </w:r>
    </w:p>
    <w:p w:rsidRPr="00897F65" w:rsidR="00AC0F34" w:rsidP="2BCF55CE" w:rsidRDefault="00AC0F34" w14:paraId="1EE8E3E6" w14:textId="63D1CA96">
      <w:pPr>
        <w:pStyle w:val="BodyText"/>
        <w:spacing w:before="81"/>
        <w:ind w:left="720" w:right="1219"/>
        <w:jc w:val="center"/>
        <w:rPr>
          <w:i/>
          <w:iCs/>
          <w:sz w:val="24"/>
          <w:szCs w:val="28"/>
        </w:rPr>
      </w:pPr>
      <w:r w:rsidRPr="00897F65">
        <w:rPr>
          <w:i/>
          <w:iCs/>
          <w:sz w:val="24"/>
          <w:szCs w:val="28"/>
        </w:rPr>
        <w:t>The Building Resilient Inclusive Communities (</w:t>
      </w:r>
      <w:r w:rsidRPr="00897F65" w:rsidR="358FA056">
        <w:rPr>
          <w:i/>
          <w:iCs/>
          <w:sz w:val="24"/>
          <w:szCs w:val="28"/>
        </w:rPr>
        <w:t>BRIC</w:t>
      </w:r>
      <w:r w:rsidRPr="00897F65">
        <w:rPr>
          <w:i/>
          <w:iCs/>
          <w:sz w:val="24"/>
          <w:szCs w:val="28"/>
        </w:rPr>
        <w:t>) Program is an initiative of the National Association of Chronic Disease Directors</w:t>
      </w:r>
      <w:r w:rsidRPr="00897F65" w:rsidR="006401D3">
        <w:rPr>
          <w:i/>
          <w:iCs/>
          <w:sz w:val="24"/>
          <w:szCs w:val="28"/>
        </w:rPr>
        <w:t xml:space="preserve"> (NACDD)</w:t>
      </w:r>
      <w:r w:rsidRPr="00897F65">
        <w:rPr>
          <w:i/>
          <w:iCs/>
          <w:sz w:val="24"/>
          <w:szCs w:val="28"/>
        </w:rPr>
        <w:t xml:space="preserve"> to support 20 state health departments and partner</w:t>
      </w:r>
      <w:r w:rsidRPr="00897F65" w:rsidR="00FB33AC">
        <w:rPr>
          <w:i/>
          <w:iCs/>
          <w:sz w:val="24"/>
          <w:szCs w:val="28"/>
        </w:rPr>
        <w:t xml:space="preserve"> organization</w:t>
      </w:r>
      <w:r w:rsidRPr="00897F65">
        <w:rPr>
          <w:i/>
          <w:iCs/>
          <w:sz w:val="24"/>
          <w:szCs w:val="28"/>
        </w:rPr>
        <w:t xml:space="preserve">s to work with local communities on </w:t>
      </w:r>
      <w:r w:rsidRPr="00897F65" w:rsidR="00FB33AC">
        <w:rPr>
          <w:i/>
          <w:iCs/>
          <w:sz w:val="24"/>
          <w:szCs w:val="28"/>
        </w:rPr>
        <w:t xml:space="preserve">promoting healthy eating through improved nutrition security, </w:t>
      </w:r>
      <w:r w:rsidRPr="00897F65">
        <w:rPr>
          <w:i/>
          <w:iCs/>
          <w:sz w:val="24"/>
          <w:szCs w:val="28"/>
        </w:rPr>
        <w:t xml:space="preserve">improving safe access to physical activity, and reducing isolation and loneliness. </w:t>
      </w:r>
    </w:p>
    <w:p w:rsidR="002E7F72" w:rsidP="2BCF55CE" w:rsidRDefault="002E7F72" w14:paraId="61A74E0C" w14:textId="77777777">
      <w:pPr>
        <w:pStyle w:val="BodyText"/>
        <w:spacing w:before="81"/>
        <w:ind w:left="720" w:right="1219"/>
        <w:jc w:val="center"/>
        <w:rPr>
          <w:rStyle w:val="normaltextrun"/>
          <w:i/>
          <w:iCs/>
          <w:color w:val="000000"/>
        </w:rPr>
      </w:pPr>
    </w:p>
    <w:p w:rsidR="00AC0F34" w:rsidP="2BCF55CE" w:rsidRDefault="002E7F72" w14:paraId="1FBBD656" w14:textId="63C041C0">
      <w:pPr>
        <w:pStyle w:val="BodyText"/>
        <w:spacing w:before="81"/>
        <w:ind w:left="720" w:right="1219"/>
        <w:jc w:val="center"/>
        <w:rPr>
          <w:rStyle w:val="normaltextrun"/>
          <w:i/>
          <w:iCs/>
          <w:color w:val="000000"/>
        </w:rPr>
      </w:pPr>
      <w:r>
        <w:rPr>
          <w:rStyle w:val="normaltextrun"/>
          <w:i/>
          <w:iCs/>
          <w:color w:val="000000"/>
        </w:rPr>
        <w:t>100% of funding for this project was supported by Grant Agreement Number 2-NU38OT000286-03 funded by Centers for Disease Control and Prevention.</w:t>
      </w:r>
    </w:p>
    <w:p w:rsidRPr="00897F65" w:rsidR="002E7F72" w:rsidP="2BCF55CE" w:rsidRDefault="002E7F72" w14:paraId="4D377640" w14:textId="77777777">
      <w:pPr>
        <w:pStyle w:val="BodyText"/>
        <w:spacing w:before="81"/>
        <w:ind w:left="720" w:right="1219"/>
        <w:jc w:val="center"/>
        <w:rPr>
          <w:i/>
          <w:iCs/>
          <w:sz w:val="24"/>
          <w:szCs w:val="28"/>
        </w:rPr>
      </w:pPr>
    </w:p>
    <w:p w:rsidRPr="00897F65" w:rsidR="00FB33AC" w:rsidP="2BCF55CE" w:rsidRDefault="00AC0F34" w14:paraId="5AE3CD07" w14:textId="77777777">
      <w:pPr>
        <w:pStyle w:val="BodyText"/>
        <w:spacing w:before="81"/>
        <w:ind w:left="720" w:right="1219"/>
        <w:jc w:val="center"/>
        <w:rPr>
          <w:i/>
          <w:iCs/>
          <w:sz w:val="24"/>
          <w:szCs w:val="28"/>
        </w:rPr>
      </w:pPr>
      <w:r w:rsidRPr="00897F65">
        <w:rPr>
          <w:i/>
          <w:iCs/>
          <w:sz w:val="24"/>
          <w:szCs w:val="28"/>
        </w:rPr>
        <w:t xml:space="preserve">In South Carolina, the SC Department of Health and Environmental Control is partnering with the SC Office of Rural Health and other state-level organizations to provide funding and technical assistance to four counties </w:t>
      </w:r>
      <w:r w:rsidRPr="00897F65" w:rsidR="006401D3">
        <w:rPr>
          <w:i/>
          <w:iCs/>
          <w:sz w:val="24"/>
          <w:szCs w:val="28"/>
        </w:rPr>
        <w:t xml:space="preserve">(Dillon, Lee, Marlboro, and Williamsburg). To improve nutrition security in these four counties, </w:t>
      </w:r>
      <w:proofErr w:type="spellStart"/>
      <w:r w:rsidRPr="00897F65" w:rsidR="006401D3">
        <w:rPr>
          <w:i/>
          <w:iCs/>
          <w:sz w:val="24"/>
          <w:szCs w:val="28"/>
        </w:rPr>
        <w:t>FoodShare</w:t>
      </w:r>
      <w:proofErr w:type="spellEnd"/>
      <w:r w:rsidRPr="00897F65" w:rsidR="006401D3">
        <w:rPr>
          <w:i/>
          <w:iCs/>
          <w:sz w:val="24"/>
          <w:szCs w:val="28"/>
        </w:rPr>
        <w:t xml:space="preserve"> SC is working with local hub coordinators to increase distribution of fruit and vegetable boxes. </w:t>
      </w:r>
    </w:p>
    <w:p w:rsidRPr="00897F65" w:rsidR="00FB33AC" w:rsidP="2BCF55CE" w:rsidRDefault="00FB33AC" w14:paraId="002D2580" w14:textId="77777777">
      <w:pPr>
        <w:pStyle w:val="BodyText"/>
        <w:spacing w:before="81"/>
        <w:ind w:left="720" w:right="1219"/>
        <w:jc w:val="center"/>
        <w:rPr>
          <w:i/>
          <w:iCs/>
          <w:sz w:val="24"/>
          <w:szCs w:val="28"/>
        </w:rPr>
      </w:pPr>
    </w:p>
    <w:p w:rsidRPr="00897F65" w:rsidR="006401D3" w:rsidP="2BCF55CE" w:rsidRDefault="006401D3" w14:paraId="717B1B5F" w14:textId="0255BEBA">
      <w:pPr>
        <w:pStyle w:val="BodyText"/>
        <w:spacing w:before="81"/>
        <w:ind w:left="720" w:right="1219"/>
        <w:jc w:val="center"/>
        <w:rPr>
          <w:i/>
          <w:iCs/>
          <w:sz w:val="24"/>
          <w:szCs w:val="28"/>
        </w:rPr>
      </w:pPr>
      <w:r w:rsidRPr="00897F65">
        <w:rPr>
          <w:i/>
          <w:iCs/>
          <w:sz w:val="24"/>
          <w:szCs w:val="28"/>
        </w:rPr>
        <w:t>This request for proposals is to allow organizations in the priority counties (Dillon, Lee, Marlboro, and Williamsburg) to propose projects to improve safe access to physical activity and to improve social connectedness within these communities. Please note that proposed projects should demonstrate the ability to improve community-level policies, systems, or environments.</w:t>
      </w:r>
      <w:r w:rsidRPr="00897F65" w:rsidR="00FB33AC">
        <w:rPr>
          <w:i/>
          <w:iCs/>
          <w:sz w:val="24"/>
          <w:szCs w:val="28"/>
        </w:rPr>
        <w:t xml:space="preserve"> </w:t>
      </w:r>
    </w:p>
    <w:p w:rsidRPr="00897F65" w:rsidR="00897F65" w:rsidP="2BCF55CE" w:rsidRDefault="00897F65" w14:paraId="1900A2B6" w14:textId="2A12EBD9">
      <w:pPr>
        <w:pStyle w:val="BodyText"/>
        <w:spacing w:before="81"/>
        <w:ind w:left="720" w:right="1219"/>
        <w:jc w:val="center"/>
        <w:rPr>
          <w:i/>
          <w:iCs/>
          <w:sz w:val="24"/>
          <w:szCs w:val="28"/>
        </w:rPr>
      </w:pPr>
    </w:p>
    <w:p w:rsidRPr="00897F65" w:rsidR="00897F65" w:rsidP="1246DE19" w:rsidRDefault="00897F65" w14:paraId="32EEB2A8" w14:textId="786CDCDD">
      <w:pPr>
        <w:pStyle w:val="BodyText"/>
        <w:spacing w:before="81"/>
        <w:ind w:left="720" w:right="1219"/>
        <w:jc w:val="center"/>
        <w:rPr>
          <w:i/>
          <w:iCs/>
          <w:sz w:val="24"/>
          <w:szCs w:val="24"/>
        </w:rPr>
      </w:pPr>
      <w:r w:rsidRPr="1246DE19">
        <w:rPr>
          <w:i/>
          <w:iCs/>
          <w:sz w:val="24"/>
          <w:szCs w:val="24"/>
        </w:rPr>
        <w:t>Complete proposals</w:t>
      </w:r>
      <w:r w:rsidRPr="1246DE19" w:rsidR="00E50863">
        <w:rPr>
          <w:i/>
          <w:iCs/>
          <w:sz w:val="24"/>
          <w:szCs w:val="24"/>
        </w:rPr>
        <w:t xml:space="preserve"> that address one project (physical activity access OR social connectedness) for</w:t>
      </w:r>
      <w:r w:rsidRPr="1246DE19">
        <w:rPr>
          <w:i/>
          <w:iCs/>
          <w:sz w:val="24"/>
          <w:szCs w:val="24"/>
        </w:rPr>
        <w:t xml:space="preserve"> up to $</w:t>
      </w:r>
      <w:r w:rsidRPr="1246DE19" w:rsidR="00E50863">
        <w:rPr>
          <w:i/>
          <w:iCs/>
          <w:sz w:val="24"/>
          <w:szCs w:val="24"/>
        </w:rPr>
        <w:t xml:space="preserve">9,000, or that address both projects (physical activity access AND social connectedness) for up to $18,000 </w:t>
      </w:r>
      <w:r w:rsidRPr="1246DE19">
        <w:rPr>
          <w:i/>
          <w:iCs/>
          <w:sz w:val="24"/>
          <w:szCs w:val="24"/>
        </w:rPr>
        <w:t>will be accepted by the SC Office of Rural Health</w:t>
      </w:r>
      <w:r w:rsidRPr="1246DE19" w:rsidR="510E2659">
        <w:rPr>
          <w:i/>
          <w:iCs/>
          <w:sz w:val="24"/>
          <w:szCs w:val="24"/>
        </w:rPr>
        <w:t xml:space="preserve"> </w:t>
      </w:r>
      <w:r w:rsidRPr="1246DE19">
        <w:rPr>
          <w:i/>
          <w:iCs/>
          <w:sz w:val="24"/>
          <w:szCs w:val="24"/>
        </w:rPr>
        <w:t>by 5:00 pm EST on August 6, 2021. Incomplete or late proposals will not be considered.</w:t>
      </w:r>
    </w:p>
    <w:p w:rsidRPr="00897F65" w:rsidR="00AC0F34" w:rsidP="2BCF55CE" w:rsidRDefault="00AC0F34" w14:paraId="0EB5EB0E" w14:textId="77777777">
      <w:pPr>
        <w:pStyle w:val="BodyText"/>
        <w:spacing w:before="81"/>
        <w:ind w:left="720" w:right="1219"/>
        <w:jc w:val="center"/>
        <w:rPr>
          <w:i/>
          <w:iCs/>
          <w:sz w:val="24"/>
          <w:szCs w:val="28"/>
        </w:rPr>
      </w:pPr>
    </w:p>
    <w:p w:rsidRPr="00897F65" w:rsidR="358FA056" w:rsidP="2BCF55CE" w:rsidRDefault="00BC45C7" w14:paraId="27C00CC6" w14:textId="6314F4D5">
      <w:pPr>
        <w:pStyle w:val="BodyText"/>
        <w:spacing w:before="81"/>
        <w:ind w:left="720" w:right="1219"/>
        <w:jc w:val="center"/>
        <w:rPr>
          <w:i/>
          <w:iCs/>
          <w:sz w:val="24"/>
          <w:szCs w:val="28"/>
        </w:rPr>
      </w:pPr>
      <w:r w:rsidRPr="00897F65">
        <w:rPr>
          <w:i/>
          <w:iCs/>
          <w:sz w:val="24"/>
          <w:szCs w:val="28"/>
        </w:rPr>
        <w:t>RFP Timeline:</w:t>
      </w:r>
    </w:p>
    <w:p w:rsidRPr="00897F65" w:rsidR="00BC45C7" w:rsidP="2BCF55CE" w:rsidRDefault="00BC45C7" w14:paraId="36017176" w14:textId="440FD670">
      <w:pPr>
        <w:pStyle w:val="BodyText"/>
        <w:spacing w:before="81"/>
        <w:ind w:left="720" w:right="1219"/>
        <w:jc w:val="center"/>
        <w:rPr>
          <w:i/>
          <w:iCs/>
          <w:sz w:val="24"/>
          <w:szCs w:val="28"/>
        </w:rPr>
      </w:pPr>
      <w:r w:rsidRPr="00F400D4">
        <w:rPr>
          <w:i/>
          <w:iCs/>
          <w:sz w:val="24"/>
          <w:szCs w:val="28"/>
        </w:rPr>
        <w:t>July</w:t>
      </w:r>
      <w:r w:rsidRPr="00F400D4" w:rsidR="00F400D4">
        <w:rPr>
          <w:i/>
          <w:iCs/>
          <w:sz w:val="24"/>
          <w:szCs w:val="28"/>
        </w:rPr>
        <w:t xml:space="preserve"> 20</w:t>
      </w:r>
      <w:r w:rsidRPr="00F400D4">
        <w:rPr>
          <w:i/>
          <w:iCs/>
          <w:sz w:val="24"/>
          <w:szCs w:val="28"/>
        </w:rPr>
        <w:t>, 2021 – SC BRIC Kick-Off Meeting</w:t>
      </w:r>
    </w:p>
    <w:p w:rsidR="006D66A4" w:rsidP="006D66A4" w:rsidRDefault="00F400D4" w14:paraId="59014E1E" w14:textId="43A9478F">
      <w:pPr>
        <w:pStyle w:val="BodyText"/>
        <w:spacing w:before="81"/>
        <w:ind w:left="720" w:right="1219"/>
        <w:jc w:val="center"/>
        <w:rPr>
          <w:i/>
          <w:iCs/>
          <w:sz w:val="24"/>
          <w:szCs w:val="28"/>
        </w:rPr>
      </w:pPr>
      <w:r>
        <w:rPr>
          <w:i/>
          <w:iCs/>
          <w:sz w:val="24"/>
          <w:szCs w:val="28"/>
        </w:rPr>
        <w:t>July 22</w:t>
      </w:r>
      <w:r w:rsidRPr="00897F65" w:rsidR="00BC45C7">
        <w:rPr>
          <w:i/>
          <w:iCs/>
          <w:sz w:val="24"/>
          <w:szCs w:val="28"/>
        </w:rPr>
        <w:t>, 2021 – SC BRIC RFP Tutorial Workshop</w:t>
      </w:r>
    </w:p>
    <w:p w:rsidRPr="00CD34A1" w:rsidR="00BC45C7" w:rsidP="006D66A4" w:rsidRDefault="00BC45C7" w14:paraId="36DCEF7F" w14:textId="221EBDBA">
      <w:pPr>
        <w:pStyle w:val="BodyText"/>
        <w:spacing w:before="81"/>
        <w:ind w:left="720" w:right="1219"/>
        <w:jc w:val="center"/>
        <w:rPr>
          <w:i/>
          <w:iCs/>
          <w:sz w:val="24"/>
          <w:szCs w:val="28"/>
        </w:rPr>
      </w:pPr>
      <w:r w:rsidRPr="00CD34A1">
        <w:rPr>
          <w:i/>
          <w:iCs/>
          <w:sz w:val="24"/>
          <w:szCs w:val="28"/>
        </w:rPr>
        <w:t>August 6, 2021 – Proposals Due</w:t>
      </w:r>
    </w:p>
    <w:p w:rsidRPr="00CD34A1" w:rsidR="00BC45C7" w:rsidP="2BCF55CE" w:rsidRDefault="00BC45C7" w14:paraId="0CF90A12" w14:textId="63A16318">
      <w:pPr>
        <w:pStyle w:val="BodyText"/>
        <w:spacing w:before="81"/>
        <w:ind w:left="720" w:right="1219"/>
        <w:jc w:val="center"/>
        <w:rPr>
          <w:i/>
          <w:iCs/>
          <w:sz w:val="24"/>
          <w:szCs w:val="28"/>
        </w:rPr>
      </w:pPr>
      <w:r w:rsidRPr="00CD34A1">
        <w:rPr>
          <w:i/>
          <w:iCs/>
          <w:sz w:val="24"/>
          <w:szCs w:val="28"/>
        </w:rPr>
        <w:t>August 9-</w:t>
      </w:r>
      <w:r w:rsidRPr="00CD34A1" w:rsidR="00AF6F76">
        <w:rPr>
          <w:i/>
          <w:iCs/>
          <w:sz w:val="24"/>
          <w:szCs w:val="28"/>
        </w:rPr>
        <w:t>19</w:t>
      </w:r>
      <w:r w:rsidRPr="00CD34A1">
        <w:rPr>
          <w:i/>
          <w:iCs/>
          <w:sz w:val="24"/>
          <w:szCs w:val="28"/>
        </w:rPr>
        <w:t>, 2021 – SC BRIC Proposal Review</w:t>
      </w:r>
    </w:p>
    <w:p w:rsidRPr="00CD34A1" w:rsidR="00BC45C7" w:rsidP="2BCF55CE" w:rsidRDefault="00BC45C7" w14:paraId="6F814F6C" w14:textId="469E14D9">
      <w:pPr>
        <w:pStyle w:val="BodyText"/>
        <w:spacing w:before="81"/>
        <w:ind w:left="720" w:right="1219"/>
        <w:jc w:val="center"/>
        <w:rPr>
          <w:i/>
          <w:iCs/>
          <w:sz w:val="24"/>
          <w:szCs w:val="28"/>
        </w:rPr>
      </w:pPr>
      <w:r w:rsidRPr="00CD34A1">
        <w:rPr>
          <w:i/>
          <w:iCs/>
          <w:sz w:val="24"/>
          <w:szCs w:val="28"/>
        </w:rPr>
        <w:t>By August 20, 2021 – Recipients Notified</w:t>
      </w:r>
    </w:p>
    <w:p w:rsidRPr="00CD34A1" w:rsidR="00BC45C7" w:rsidP="2BCF55CE" w:rsidRDefault="00BC45C7" w14:paraId="1E2D302E" w14:textId="2CE03FD1">
      <w:pPr>
        <w:pStyle w:val="BodyText"/>
        <w:spacing w:before="81"/>
        <w:ind w:left="720" w:right="1219"/>
        <w:jc w:val="center"/>
        <w:rPr>
          <w:i/>
          <w:iCs/>
          <w:sz w:val="24"/>
          <w:szCs w:val="28"/>
        </w:rPr>
      </w:pPr>
      <w:r w:rsidRPr="00CD34A1">
        <w:rPr>
          <w:i/>
          <w:iCs/>
          <w:sz w:val="24"/>
          <w:szCs w:val="28"/>
        </w:rPr>
        <w:t>Week of August 23-27, 2021 – Recipient Meeting/Agreements Initiated</w:t>
      </w:r>
    </w:p>
    <w:p w:rsidRPr="00CD34A1" w:rsidR="00BC45C7" w:rsidP="2BCF55CE" w:rsidRDefault="00BC45C7" w14:paraId="0ED00DA4" w14:textId="0086A895">
      <w:pPr>
        <w:pStyle w:val="BodyText"/>
        <w:spacing w:before="81"/>
        <w:ind w:left="720" w:right="1219"/>
        <w:jc w:val="center"/>
        <w:rPr>
          <w:i/>
          <w:iCs/>
          <w:sz w:val="24"/>
          <w:szCs w:val="28"/>
        </w:rPr>
      </w:pPr>
      <w:r w:rsidRPr="00CD34A1">
        <w:rPr>
          <w:i/>
          <w:iCs/>
          <w:sz w:val="24"/>
          <w:szCs w:val="28"/>
        </w:rPr>
        <w:t>August 30, 2021 – December 10, 2021 – Implement Proposed Projects (16 weeks/4 months)</w:t>
      </w:r>
    </w:p>
    <w:p w:rsidRPr="00CD34A1" w:rsidR="004D05DD" w:rsidP="004D05DD" w:rsidRDefault="004D05DD" w14:paraId="442D21B5" w14:textId="77777777">
      <w:pPr>
        <w:pStyle w:val="BodyText"/>
        <w:spacing w:before="81"/>
        <w:ind w:left="720" w:right="1219"/>
        <w:jc w:val="center"/>
        <w:rPr>
          <w:i/>
          <w:iCs/>
          <w:sz w:val="24"/>
          <w:szCs w:val="28"/>
        </w:rPr>
      </w:pPr>
      <w:r w:rsidRPr="00CD34A1">
        <w:rPr>
          <w:i/>
          <w:iCs/>
          <w:sz w:val="24"/>
          <w:szCs w:val="28"/>
        </w:rPr>
        <w:t>By October 22, 2021 – mid-project written progress report due</w:t>
      </w:r>
    </w:p>
    <w:p w:rsidRPr="00897F65" w:rsidR="00BC45C7" w:rsidP="2BCF55CE" w:rsidRDefault="00E50863" w14:paraId="72C5E49D" w14:textId="568B2193">
      <w:pPr>
        <w:pStyle w:val="BodyText"/>
        <w:spacing w:before="81"/>
        <w:ind w:left="720" w:right="1219"/>
        <w:jc w:val="center"/>
        <w:rPr>
          <w:i/>
          <w:iCs/>
          <w:sz w:val="24"/>
          <w:szCs w:val="28"/>
        </w:rPr>
      </w:pPr>
      <w:r>
        <w:rPr>
          <w:i/>
          <w:iCs/>
          <w:sz w:val="24"/>
          <w:szCs w:val="28"/>
        </w:rPr>
        <w:t>December 15 or 16, 2021</w:t>
      </w:r>
      <w:r w:rsidRPr="00CD34A1" w:rsidR="00BC45C7">
        <w:rPr>
          <w:i/>
          <w:iCs/>
          <w:sz w:val="24"/>
          <w:szCs w:val="28"/>
        </w:rPr>
        <w:t xml:space="preserve"> – SC BRIC Community</w:t>
      </w:r>
      <w:r w:rsidRPr="00897F65" w:rsidR="00BC45C7">
        <w:rPr>
          <w:i/>
          <w:iCs/>
          <w:sz w:val="24"/>
          <w:szCs w:val="28"/>
        </w:rPr>
        <w:t xml:space="preserve"> Showcase Meeting</w:t>
      </w:r>
      <w:r w:rsidR="00897F65">
        <w:rPr>
          <w:i/>
          <w:iCs/>
          <w:sz w:val="24"/>
          <w:szCs w:val="28"/>
        </w:rPr>
        <w:t xml:space="preserve"> (serves as final report)</w:t>
      </w:r>
    </w:p>
    <w:p w:rsidR="00BC45C7" w:rsidP="2BCF55CE" w:rsidRDefault="00BC45C7" w14:paraId="6A7F4B63" w14:textId="77777777">
      <w:pPr>
        <w:pStyle w:val="BodyText"/>
        <w:spacing w:before="81"/>
        <w:ind w:left="720" w:right="1219"/>
        <w:jc w:val="center"/>
        <w:rPr>
          <w:sz w:val="28"/>
          <w:szCs w:val="28"/>
        </w:rPr>
      </w:pPr>
    </w:p>
    <w:p w:rsidR="1CAE1748" w:rsidP="1CAE1748" w:rsidRDefault="1CAE1748" w14:paraId="2D9AB8E6" w14:textId="1B8AABAB">
      <w:pPr>
        <w:pStyle w:val="BodyText"/>
        <w:spacing w:before="81"/>
        <w:ind w:left="1152" w:right="1219"/>
        <w:jc w:val="center"/>
        <w:rPr>
          <w:b/>
          <w:bCs/>
          <w:sz w:val="28"/>
          <w:szCs w:val="28"/>
        </w:rPr>
      </w:pPr>
    </w:p>
    <w:p w:rsidR="00897F65" w:rsidRDefault="00897F65" w14:paraId="0FB7121F" w14:textId="77777777">
      <w:pPr>
        <w:rPr>
          <w:b/>
          <w:bCs/>
          <w:sz w:val="28"/>
          <w:szCs w:val="28"/>
        </w:rPr>
      </w:pPr>
      <w:r>
        <w:rPr>
          <w:b/>
          <w:bCs/>
          <w:sz w:val="28"/>
          <w:szCs w:val="28"/>
        </w:rPr>
        <w:br w:type="page"/>
      </w:r>
    </w:p>
    <w:p w:rsidR="764621DF" w:rsidP="1CAE1748" w:rsidRDefault="764621DF" w14:paraId="74AEB33B" w14:textId="5B20ADC4">
      <w:pPr>
        <w:pStyle w:val="BodyText"/>
        <w:spacing w:before="81"/>
        <w:ind w:left="1152" w:right="1219"/>
        <w:jc w:val="center"/>
        <w:rPr>
          <w:b/>
          <w:bCs/>
          <w:sz w:val="28"/>
          <w:szCs w:val="28"/>
        </w:rPr>
      </w:pPr>
      <w:r w:rsidRPr="1CAE1748">
        <w:rPr>
          <w:b/>
          <w:bCs/>
          <w:sz w:val="28"/>
          <w:szCs w:val="28"/>
        </w:rPr>
        <w:lastRenderedPageBreak/>
        <w:t>Requestor</w:t>
      </w:r>
    </w:p>
    <w:p w:rsidR="1CAE1748" w:rsidP="1CAE1748" w:rsidRDefault="1CAE1748" w14:paraId="1EA27F6D" w14:textId="70FB192A">
      <w:pPr>
        <w:pStyle w:val="BodyText"/>
        <w:spacing w:before="81"/>
        <w:ind w:left="1152" w:right="1219"/>
        <w:rPr>
          <w:b/>
          <w:bCs/>
          <w:sz w:val="28"/>
          <w:szCs w:val="28"/>
        </w:rPr>
      </w:pPr>
    </w:p>
    <w:p w:rsidR="1CAE1748" w:rsidP="1CAE1748" w:rsidRDefault="46EE6B39" w14:paraId="128F41F9" w14:textId="206F0098">
      <w:pPr>
        <w:pStyle w:val="BodyText"/>
        <w:spacing w:before="81"/>
        <w:ind w:left="1152" w:right="1219"/>
        <w:rPr>
          <w:b/>
          <w:bCs/>
        </w:rPr>
      </w:pPr>
      <w:r w:rsidRPr="1246DE19">
        <w:rPr>
          <w:b/>
          <w:bCs/>
        </w:rPr>
        <w:t>First Name</w:t>
      </w:r>
      <w:r w:rsidRPr="1246DE19" w:rsidR="2650D225">
        <w:rPr>
          <w:b/>
          <w:bCs/>
        </w:rPr>
        <w:t>,</w:t>
      </w:r>
      <w:r w:rsidRPr="1246DE19" w:rsidR="298B39E4">
        <w:rPr>
          <w:b/>
          <w:bCs/>
        </w:rPr>
        <w:t xml:space="preserve"> </w:t>
      </w:r>
      <w:r w:rsidRPr="1246DE19">
        <w:rPr>
          <w:b/>
          <w:bCs/>
        </w:rPr>
        <w:t>Middle Initial</w:t>
      </w:r>
      <w:r w:rsidRPr="1246DE19" w:rsidR="0F96A97F">
        <w:rPr>
          <w:b/>
          <w:bCs/>
        </w:rPr>
        <w:t>,</w:t>
      </w:r>
      <w:r w:rsidRPr="1246DE19" w:rsidR="05ED47E3">
        <w:rPr>
          <w:b/>
          <w:bCs/>
        </w:rPr>
        <w:t xml:space="preserve"> </w:t>
      </w:r>
      <w:r w:rsidRPr="1246DE19">
        <w:rPr>
          <w:b/>
          <w:bCs/>
        </w:rPr>
        <w:t>Last Name</w:t>
      </w:r>
    </w:p>
    <w:p w:rsidR="1CAE1748" w:rsidP="1CAE1748" w:rsidRDefault="46EE6B39" w14:paraId="588D594C" w14:textId="44819CFE">
      <w:pPr>
        <w:pStyle w:val="BodyText"/>
        <w:spacing w:before="81"/>
        <w:ind w:left="1152" w:right="1219"/>
        <w:rPr>
          <w:b/>
          <w:bCs/>
        </w:rPr>
      </w:pPr>
      <w:r w:rsidRPr="1246DE19">
        <w:rPr>
          <w:b/>
          <w:bCs/>
        </w:rPr>
        <w:t>Title</w:t>
      </w:r>
    </w:p>
    <w:p w:rsidR="1CAE1748" w:rsidP="1CAE1748" w:rsidRDefault="46EE6B39" w14:paraId="7D34D945" w14:textId="47B68E50">
      <w:pPr>
        <w:pStyle w:val="BodyText"/>
        <w:spacing w:before="81"/>
        <w:ind w:left="1152" w:right="1219"/>
        <w:rPr>
          <w:b/>
          <w:bCs/>
        </w:rPr>
      </w:pPr>
      <w:r w:rsidRPr="1246DE19">
        <w:rPr>
          <w:b/>
          <w:bCs/>
        </w:rPr>
        <w:t>Direct Phone Number</w:t>
      </w:r>
    </w:p>
    <w:p w:rsidR="1CAE1748" w:rsidP="1CAE1748" w:rsidRDefault="46EE6B39" w14:paraId="31A26A75" w14:textId="048048D0">
      <w:pPr>
        <w:pStyle w:val="BodyText"/>
        <w:spacing w:before="81"/>
        <w:ind w:left="1152" w:right="1219"/>
        <w:rPr>
          <w:b/>
          <w:bCs/>
        </w:rPr>
      </w:pPr>
      <w:r w:rsidRPr="1246DE19">
        <w:rPr>
          <w:b/>
          <w:bCs/>
        </w:rPr>
        <w:t>Email</w:t>
      </w:r>
    </w:p>
    <w:p w:rsidR="46EE6B39" w:rsidP="1CAE1748" w:rsidRDefault="46EE6B39" w14:paraId="022D3E9A" w14:textId="29132696">
      <w:pPr>
        <w:pStyle w:val="BodyText"/>
        <w:spacing w:before="81"/>
        <w:ind w:left="1152" w:right="1219"/>
        <w:rPr>
          <w:b/>
          <w:bCs/>
        </w:rPr>
      </w:pPr>
      <w:r w:rsidRPr="1CAE1748">
        <w:rPr>
          <w:b/>
          <w:bCs/>
        </w:rPr>
        <w:t>Street Address</w:t>
      </w:r>
    </w:p>
    <w:p w:rsidR="46EE6B39" w:rsidP="1CAE1748" w:rsidRDefault="46EE6B39" w14:paraId="1962DD83" w14:textId="355D44EE">
      <w:pPr>
        <w:pStyle w:val="BodyText"/>
        <w:spacing w:before="81"/>
        <w:ind w:left="1152" w:right="1219"/>
        <w:rPr>
          <w:b/>
          <w:bCs/>
        </w:rPr>
      </w:pPr>
      <w:r w:rsidRPr="1246DE19">
        <w:rPr>
          <w:b/>
          <w:bCs/>
        </w:rPr>
        <w:t>City</w:t>
      </w:r>
      <w:r w:rsidRPr="1246DE19" w:rsidR="2FAB47C2">
        <w:rPr>
          <w:b/>
          <w:bCs/>
        </w:rPr>
        <w:t xml:space="preserve">, </w:t>
      </w:r>
      <w:r w:rsidRPr="1246DE19">
        <w:rPr>
          <w:b/>
          <w:bCs/>
        </w:rPr>
        <w:t>State</w:t>
      </w:r>
      <w:r w:rsidRPr="1246DE19" w:rsidR="111FF044">
        <w:rPr>
          <w:b/>
          <w:bCs/>
        </w:rPr>
        <w:t xml:space="preserve"> </w:t>
      </w:r>
      <w:r w:rsidRPr="1246DE19">
        <w:rPr>
          <w:b/>
          <w:bCs/>
        </w:rPr>
        <w:t>Zip + 4 digits</w:t>
      </w:r>
    </w:p>
    <w:p w:rsidR="1CAE1748" w:rsidP="1CAE1748" w:rsidRDefault="1CAE1748" w14:paraId="38EEBA1E" w14:textId="7B84E2F7">
      <w:pPr>
        <w:pStyle w:val="BodyText"/>
        <w:spacing w:before="81"/>
        <w:ind w:left="1152" w:right="1219"/>
        <w:rPr>
          <w:b/>
          <w:bCs/>
          <w:sz w:val="28"/>
          <w:szCs w:val="28"/>
        </w:rPr>
      </w:pPr>
    </w:p>
    <w:p w:rsidRPr="004F1779" w:rsidR="004F1779" w:rsidP="004F1779" w:rsidRDefault="004F1779" w14:paraId="739ADB40" w14:textId="29A21A8F">
      <w:pPr>
        <w:pStyle w:val="BodyText"/>
        <w:spacing w:before="81"/>
        <w:ind w:left="1152" w:right="1219"/>
        <w:jc w:val="center"/>
        <w:rPr>
          <w:b/>
          <w:sz w:val="28"/>
          <w:szCs w:val="28"/>
        </w:rPr>
      </w:pPr>
      <w:r w:rsidRPr="004F1779">
        <w:rPr>
          <w:b/>
          <w:sz w:val="28"/>
          <w:szCs w:val="28"/>
        </w:rPr>
        <w:t>Organization</w:t>
      </w:r>
    </w:p>
    <w:p w:rsidR="004F1779" w:rsidRDefault="004F1779" w14:paraId="2F4FEBD9" w14:textId="574455C2">
      <w:pPr>
        <w:pStyle w:val="BodyText"/>
        <w:spacing w:before="81"/>
        <w:ind w:left="1152" w:right="1219"/>
        <w:rPr>
          <w:b/>
        </w:rPr>
      </w:pPr>
      <w:r>
        <w:rPr>
          <w:b/>
        </w:rPr>
        <w:t>Organization Name</w:t>
      </w:r>
    </w:p>
    <w:p w:rsidR="004F1779" w:rsidRDefault="004F1779" w14:paraId="2880EBB4" w14:textId="74DF0F29">
      <w:pPr>
        <w:pStyle w:val="BodyText"/>
        <w:spacing w:before="81"/>
        <w:ind w:left="1152" w:right="1219"/>
        <w:rPr>
          <w:b/>
        </w:rPr>
      </w:pPr>
    </w:p>
    <w:p w:rsidRPr="004F1779" w:rsidR="004F1779" w:rsidRDefault="004F1779" w14:paraId="2C558FA2" w14:textId="3D96DCB8">
      <w:pPr>
        <w:pStyle w:val="BodyText"/>
        <w:spacing w:before="81"/>
        <w:ind w:left="1152" w:right="1219"/>
        <w:rPr>
          <w:b/>
          <w:i/>
          <w:iCs/>
        </w:rPr>
      </w:pPr>
      <w:r w:rsidRPr="004F1779">
        <w:rPr>
          <w:b/>
          <w:i/>
          <w:iCs/>
        </w:rPr>
        <w:t>Physical Address Information</w:t>
      </w:r>
    </w:p>
    <w:p w:rsidR="004F1779" w:rsidRDefault="004F1779" w14:paraId="5F9E46EC" w14:textId="5613C1E5">
      <w:pPr>
        <w:pStyle w:val="BodyText"/>
        <w:spacing w:before="81"/>
        <w:ind w:left="1152" w:right="1219"/>
        <w:rPr>
          <w:b/>
        </w:rPr>
      </w:pPr>
    </w:p>
    <w:p w:rsidR="004F1779" w:rsidRDefault="004F1779" w14:paraId="4F025930" w14:textId="75E26F11">
      <w:pPr>
        <w:pStyle w:val="BodyText"/>
        <w:spacing w:before="81"/>
        <w:ind w:left="1152" w:right="1219"/>
        <w:rPr>
          <w:b/>
        </w:rPr>
      </w:pPr>
      <w:r w:rsidRPr="1246DE19">
        <w:rPr>
          <w:b/>
          <w:bCs/>
        </w:rPr>
        <w:t>Street Address</w:t>
      </w:r>
    </w:p>
    <w:p w:rsidR="004F1779" w:rsidP="1246DE19" w:rsidRDefault="004F1779" w14:paraId="01ECC8CB" w14:textId="6A6BC312">
      <w:pPr>
        <w:pStyle w:val="BodyText"/>
        <w:spacing w:before="81"/>
        <w:ind w:left="1152" w:right="1219"/>
        <w:rPr>
          <w:b/>
          <w:bCs/>
        </w:rPr>
      </w:pPr>
      <w:r w:rsidRPr="1246DE19">
        <w:rPr>
          <w:b/>
          <w:bCs/>
        </w:rPr>
        <w:t>City</w:t>
      </w:r>
      <w:r w:rsidRPr="1246DE19" w:rsidR="0FB30B8B">
        <w:rPr>
          <w:b/>
          <w:bCs/>
        </w:rPr>
        <w:t xml:space="preserve">, </w:t>
      </w:r>
      <w:r w:rsidRPr="1246DE19">
        <w:rPr>
          <w:b/>
          <w:bCs/>
        </w:rPr>
        <w:t>State</w:t>
      </w:r>
      <w:r w:rsidRPr="1246DE19" w:rsidR="3FF6ED4C">
        <w:rPr>
          <w:b/>
          <w:bCs/>
        </w:rPr>
        <w:t xml:space="preserve"> </w:t>
      </w:r>
      <w:r w:rsidRPr="1246DE19">
        <w:rPr>
          <w:b/>
          <w:bCs/>
        </w:rPr>
        <w:t>Zip + 4 digits</w:t>
      </w:r>
    </w:p>
    <w:p w:rsidR="004F1779" w:rsidRDefault="004F1779" w14:paraId="3E126017" w14:textId="61FD2586">
      <w:pPr>
        <w:pStyle w:val="BodyText"/>
        <w:spacing w:before="81"/>
        <w:ind w:left="1152" w:right="1219"/>
        <w:rPr>
          <w:b/>
        </w:rPr>
      </w:pPr>
    </w:p>
    <w:p w:rsidRPr="004F1779" w:rsidR="004F1779" w:rsidRDefault="004F1779" w14:paraId="47957759" w14:textId="23D5969E">
      <w:pPr>
        <w:pStyle w:val="BodyText"/>
        <w:spacing w:before="81"/>
        <w:ind w:left="1152" w:right="1219"/>
        <w:rPr>
          <w:b/>
          <w:i/>
          <w:iCs/>
        </w:rPr>
      </w:pPr>
      <w:r w:rsidRPr="004F1779">
        <w:rPr>
          <w:b/>
          <w:i/>
          <w:iCs/>
        </w:rPr>
        <w:t>Mailing Address Information</w:t>
      </w:r>
    </w:p>
    <w:p w:rsidR="004F1779" w:rsidRDefault="004F1779" w14:paraId="53FFE05F" w14:textId="1A4F8677">
      <w:pPr>
        <w:pStyle w:val="BodyText"/>
        <w:spacing w:before="81"/>
        <w:ind w:left="1152" w:right="1219"/>
        <w:rPr>
          <w:b/>
        </w:rPr>
      </w:pPr>
    </w:p>
    <w:p w:rsidR="004F1779" w:rsidP="1246DE19" w:rsidRDefault="004F1779" w14:paraId="0948123B" w14:textId="60654037">
      <w:pPr>
        <w:pStyle w:val="BodyText"/>
        <w:spacing w:before="81"/>
        <w:ind w:left="1152" w:right="1219"/>
        <w:rPr>
          <w:b/>
          <w:bCs/>
        </w:rPr>
      </w:pPr>
      <w:r w:rsidRPr="1246DE19">
        <w:rPr>
          <w:b/>
          <w:bCs/>
        </w:rPr>
        <w:t>Street Address</w:t>
      </w:r>
    </w:p>
    <w:p w:rsidR="004F1779" w:rsidP="1246DE19" w:rsidRDefault="004F1779" w14:paraId="6429FB06" w14:textId="451DC6B2">
      <w:pPr>
        <w:pStyle w:val="BodyText"/>
        <w:spacing w:before="81"/>
        <w:ind w:left="1152" w:right="1219"/>
        <w:rPr>
          <w:b/>
          <w:bCs/>
        </w:rPr>
      </w:pPr>
      <w:proofErr w:type="spellStart"/>
      <w:proofErr w:type="gramStart"/>
      <w:r w:rsidRPr="1246DE19">
        <w:rPr>
          <w:b/>
          <w:bCs/>
        </w:rPr>
        <w:t>City</w:t>
      </w:r>
      <w:r w:rsidRPr="1246DE19" w:rsidR="7C5EF85D">
        <w:rPr>
          <w:b/>
          <w:bCs/>
        </w:rPr>
        <w:t>,</w:t>
      </w:r>
      <w:r w:rsidRPr="1246DE19">
        <w:rPr>
          <w:b/>
          <w:bCs/>
        </w:rPr>
        <w:t>State</w:t>
      </w:r>
      <w:proofErr w:type="spellEnd"/>
      <w:proofErr w:type="gramEnd"/>
      <w:r w:rsidRPr="1246DE19" w:rsidR="62BC9FF2">
        <w:rPr>
          <w:b/>
          <w:bCs/>
        </w:rPr>
        <w:t xml:space="preserve"> </w:t>
      </w:r>
      <w:r w:rsidRPr="1246DE19">
        <w:rPr>
          <w:b/>
          <w:bCs/>
        </w:rPr>
        <w:t>Zip + 4 digits</w:t>
      </w:r>
    </w:p>
    <w:p w:rsidR="004F1779" w:rsidRDefault="004F1779" w14:paraId="497D868C" w14:textId="6F9F9594">
      <w:pPr>
        <w:pStyle w:val="BodyText"/>
        <w:spacing w:before="81"/>
        <w:ind w:left="1152" w:right="1219"/>
        <w:rPr>
          <w:b/>
        </w:rPr>
      </w:pPr>
    </w:p>
    <w:p w:rsidR="004F1779" w:rsidRDefault="004F1779" w14:paraId="583A3E1C" w14:textId="49C604A3">
      <w:pPr>
        <w:pStyle w:val="BodyText"/>
        <w:spacing w:before="81"/>
        <w:ind w:left="1152" w:right="1219"/>
        <w:rPr>
          <w:b/>
        </w:rPr>
      </w:pPr>
      <w:r>
        <w:rPr>
          <w:b/>
        </w:rPr>
        <w:t>County</w:t>
      </w:r>
    </w:p>
    <w:p w:rsidR="004F1779" w:rsidRDefault="004F1779" w14:paraId="4CACC6F8" w14:textId="5707EC76">
      <w:pPr>
        <w:pStyle w:val="BodyText"/>
        <w:spacing w:before="81"/>
        <w:ind w:left="1152" w:right="1219"/>
        <w:rPr>
          <w:bCs/>
          <w:i/>
          <w:iCs/>
        </w:rPr>
      </w:pPr>
      <w:r>
        <w:rPr>
          <w:bCs/>
          <w:i/>
          <w:iCs/>
        </w:rPr>
        <w:t>Please specify the county in which your organization is located.</w:t>
      </w:r>
    </w:p>
    <w:p w:rsidR="004F1779" w:rsidRDefault="004F1779" w14:paraId="66074D65" w14:textId="4131166D">
      <w:pPr>
        <w:pStyle w:val="BodyText"/>
        <w:spacing w:before="81"/>
        <w:ind w:left="1152" w:right="1219"/>
        <w:rPr>
          <w:bCs/>
          <w:i/>
          <w:iCs/>
        </w:rPr>
      </w:pPr>
    </w:p>
    <w:p w:rsidR="296BFD0A" w:rsidP="1CAE1748" w:rsidRDefault="296BFD0A" w14:paraId="40637A80" w14:textId="46317383">
      <w:pPr>
        <w:pStyle w:val="BodyText"/>
        <w:spacing w:before="81" w:line="259" w:lineRule="auto"/>
        <w:ind w:left="1152" w:right="1219"/>
        <w:rPr>
          <w:b/>
          <w:bCs/>
          <w:i/>
          <w:iCs/>
        </w:rPr>
      </w:pPr>
      <w:r w:rsidRPr="1CAE1748">
        <w:rPr>
          <w:b/>
          <w:bCs/>
        </w:rPr>
        <w:t xml:space="preserve">Type of Organization </w:t>
      </w:r>
      <w:r w:rsidRPr="1CAE1748">
        <w:rPr>
          <w:i/>
          <w:iCs/>
        </w:rPr>
        <w:t>(501c3, non-profit, agency,</w:t>
      </w:r>
      <w:r w:rsidR="002E7F72">
        <w:rPr>
          <w:i/>
          <w:iCs/>
        </w:rPr>
        <w:t xml:space="preserve"> government, education,</w:t>
      </w:r>
      <w:r w:rsidRPr="1CAE1748">
        <w:rPr>
          <w:i/>
          <w:iCs/>
        </w:rPr>
        <w:t xml:space="preserve"> et</w:t>
      </w:r>
      <w:r w:rsidRPr="1CAE1748" w:rsidR="78030D4A">
        <w:rPr>
          <w:i/>
          <w:iCs/>
        </w:rPr>
        <w:t>c.)</w:t>
      </w:r>
    </w:p>
    <w:p w:rsidR="004F1779" w:rsidRDefault="004F1779" w14:paraId="0D929CCA" w14:textId="4C95B950">
      <w:pPr>
        <w:pStyle w:val="BodyText"/>
        <w:spacing w:before="81"/>
        <w:ind w:left="1152" w:right="1219"/>
        <w:rPr>
          <w:b/>
        </w:rPr>
      </w:pPr>
    </w:p>
    <w:p w:rsidRPr="004F1779" w:rsidR="004F1779" w:rsidP="1CAE1748" w:rsidRDefault="78030D4A" w14:paraId="26F31A4A" w14:textId="182F4DBA">
      <w:pPr>
        <w:pStyle w:val="BodyText"/>
        <w:spacing w:before="81"/>
        <w:ind w:left="1152" w:right="1219"/>
        <w:rPr>
          <w:i/>
          <w:iCs/>
          <w:sz w:val="28"/>
          <w:szCs w:val="28"/>
        </w:rPr>
      </w:pPr>
      <w:r w:rsidRPr="1CAE1748">
        <w:rPr>
          <w:b/>
          <w:bCs/>
        </w:rPr>
        <w:t>EIN#</w:t>
      </w:r>
      <w:r w:rsidRPr="1CAE1748">
        <w:rPr>
          <w:b/>
          <w:bCs/>
          <w:sz w:val="28"/>
          <w:szCs w:val="28"/>
        </w:rPr>
        <w:t xml:space="preserve"> </w:t>
      </w:r>
      <w:r w:rsidRPr="1CAE1748">
        <w:rPr>
          <w:i/>
          <w:iCs/>
        </w:rPr>
        <w:t>(if applicable)</w:t>
      </w:r>
    </w:p>
    <w:p w:rsidR="004F1779" w:rsidRDefault="004F1779" w14:paraId="4F3727DA" w14:textId="547F1CE5">
      <w:pPr>
        <w:pStyle w:val="BodyText"/>
        <w:spacing w:before="81"/>
        <w:ind w:left="1152" w:right="1219"/>
        <w:rPr>
          <w:b/>
        </w:rPr>
      </w:pPr>
    </w:p>
    <w:p w:rsidR="004F1779" w:rsidRDefault="004F1779" w14:paraId="282E1814" w14:textId="0B5E8D36">
      <w:pPr>
        <w:pStyle w:val="BodyText"/>
        <w:spacing w:before="81"/>
        <w:ind w:left="1152" w:right="1219"/>
        <w:rPr>
          <w:b/>
        </w:rPr>
      </w:pPr>
    </w:p>
    <w:p w:rsidR="28CB3E3A" w:rsidP="1CAE1748" w:rsidRDefault="28CB3E3A" w14:paraId="5A7640F8" w14:textId="3D5F5237">
      <w:pPr>
        <w:pStyle w:val="BodyText"/>
        <w:spacing w:before="81"/>
        <w:ind w:left="1152" w:right="1219"/>
        <w:jc w:val="center"/>
        <w:rPr>
          <w:b/>
          <w:bCs/>
          <w:sz w:val="28"/>
          <w:szCs w:val="28"/>
        </w:rPr>
      </w:pPr>
      <w:r w:rsidRPr="1CAE1748">
        <w:rPr>
          <w:b/>
          <w:bCs/>
          <w:sz w:val="28"/>
          <w:szCs w:val="28"/>
        </w:rPr>
        <w:t>Lead Applicant/Fiscal Agent</w:t>
      </w:r>
    </w:p>
    <w:p w:rsidR="28CB3E3A" w:rsidP="1CAE1748" w:rsidRDefault="28CB3E3A" w14:paraId="2EB4AFAA" w14:textId="2E7493BE">
      <w:pPr>
        <w:pStyle w:val="BodyText"/>
        <w:spacing w:before="81"/>
        <w:ind w:left="1152" w:right="1219"/>
        <w:jc w:val="center"/>
        <w:rPr>
          <w:i/>
          <w:iCs/>
        </w:rPr>
      </w:pPr>
      <w:r w:rsidRPr="1CAE1748">
        <w:rPr>
          <w:i/>
          <w:iCs/>
        </w:rPr>
        <w:t xml:space="preserve">(If there are </w:t>
      </w:r>
      <w:r w:rsidRPr="1CAE1748" w:rsidR="12E6641D">
        <w:rPr>
          <w:i/>
          <w:iCs/>
        </w:rPr>
        <w:t>multiple agencies)</w:t>
      </w:r>
    </w:p>
    <w:p w:rsidR="1CAE1748" w:rsidP="1CAE1748" w:rsidRDefault="1CAE1748" w14:paraId="6B2128B4" w14:textId="1F9DADF9">
      <w:pPr>
        <w:pStyle w:val="BodyText"/>
        <w:spacing w:before="81"/>
        <w:ind w:left="1152" w:right="1219"/>
        <w:jc w:val="center"/>
        <w:rPr>
          <w:i/>
          <w:iCs/>
        </w:rPr>
      </w:pPr>
    </w:p>
    <w:p w:rsidR="12E6641D" w:rsidP="1246DE19" w:rsidRDefault="12E6641D" w14:paraId="15450EAB" w14:textId="5B4AD04C">
      <w:pPr>
        <w:pStyle w:val="BodyText"/>
        <w:spacing w:before="81"/>
        <w:ind w:left="1152" w:right="1219"/>
        <w:rPr>
          <w:b/>
          <w:bCs/>
        </w:rPr>
      </w:pPr>
      <w:r w:rsidRPr="1246DE19">
        <w:rPr>
          <w:b/>
          <w:bCs/>
        </w:rPr>
        <w:t>First Name</w:t>
      </w:r>
    </w:p>
    <w:p w:rsidR="12E6641D" w:rsidP="1CAE1748" w:rsidRDefault="12E6641D" w14:paraId="574D038E" w14:textId="294EE7DF">
      <w:pPr>
        <w:pStyle w:val="BodyText"/>
        <w:spacing w:before="81"/>
        <w:ind w:left="1152" w:right="1219"/>
        <w:rPr>
          <w:b/>
          <w:bCs/>
        </w:rPr>
      </w:pPr>
      <w:r w:rsidRPr="1246DE19">
        <w:rPr>
          <w:b/>
          <w:bCs/>
        </w:rPr>
        <w:t>Middle Initial</w:t>
      </w:r>
    </w:p>
    <w:p w:rsidR="12E6641D" w:rsidP="1CAE1748" w:rsidRDefault="12E6641D" w14:paraId="161505BC" w14:textId="36EC9AEE">
      <w:pPr>
        <w:pStyle w:val="BodyText"/>
        <w:spacing w:before="81"/>
        <w:ind w:left="1152" w:right="1219"/>
        <w:rPr>
          <w:b/>
          <w:bCs/>
        </w:rPr>
      </w:pPr>
      <w:r w:rsidRPr="1246DE19">
        <w:rPr>
          <w:b/>
          <w:bCs/>
        </w:rPr>
        <w:t>Last Name</w:t>
      </w:r>
    </w:p>
    <w:p w:rsidR="1CAE1748" w:rsidP="1246DE19" w:rsidRDefault="1CAE1748" w14:paraId="1726F6C5" w14:textId="3B4CC06B">
      <w:pPr>
        <w:pStyle w:val="BodyText"/>
        <w:spacing w:before="81"/>
        <w:ind w:left="1152" w:right="1219"/>
        <w:rPr>
          <w:b/>
          <w:bCs/>
        </w:rPr>
      </w:pPr>
    </w:p>
    <w:p w:rsidR="1CAE1748" w:rsidP="1CAE1748" w:rsidRDefault="12E6641D" w14:paraId="7CB7DAA4" w14:textId="1B3806D7">
      <w:pPr>
        <w:pStyle w:val="BodyText"/>
        <w:spacing w:before="81"/>
        <w:ind w:left="1152" w:right="1219"/>
        <w:rPr>
          <w:b/>
          <w:bCs/>
        </w:rPr>
      </w:pPr>
      <w:r w:rsidRPr="1246DE19">
        <w:rPr>
          <w:b/>
          <w:bCs/>
        </w:rPr>
        <w:t>Title</w:t>
      </w:r>
    </w:p>
    <w:p w:rsidR="1CAE1748" w:rsidP="1CAE1748" w:rsidRDefault="12E6641D" w14:paraId="40ECE252" w14:textId="7B1494C2">
      <w:pPr>
        <w:pStyle w:val="BodyText"/>
        <w:spacing w:before="81"/>
        <w:ind w:left="1152" w:right="1219"/>
        <w:rPr>
          <w:b/>
          <w:bCs/>
        </w:rPr>
      </w:pPr>
      <w:r w:rsidRPr="1246DE19">
        <w:rPr>
          <w:b/>
          <w:bCs/>
        </w:rPr>
        <w:t>Direct Phone Number</w:t>
      </w:r>
    </w:p>
    <w:p w:rsidR="1CAE1748" w:rsidP="1CAE1748" w:rsidRDefault="12E6641D" w14:paraId="76A692D7" w14:textId="302DA701">
      <w:pPr>
        <w:pStyle w:val="BodyText"/>
        <w:spacing w:before="81"/>
        <w:ind w:left="1152" w:right="1219"/>
        <w:rPr>
          <w:b/>
          <w:bCs/>
        </w:rPr>
      </w:pPr>
      <w:r w:rsidRPr="1246DE19">
        <w:rPr>
          <w:b/>
          <w:bCs/>
        </w:rPr>
        <w:lastRenderedPageBreak/>
        <w:t>Email</w:t>
      </w:r>
    </w:p>
    <w:p w:rsidR="1CAE1748" w:rsidP="1CAE1748" w:rsidRDefault="12E6641D" w14:paraId="294CED4F" w14:textId="5C110FF5">
      <w:pPr>
        <w:pStyle w:val="BodyText"/>
        <w:spacing w:before="81"/>
        <w:ind w:left="1152" w:right="1219"/>
        <w:rPr>
          <w:b/>
          <w:bCs/>
        </w:rPr>
      </w:pPr>
      <w:r w:rsidRPr="1246DE19">
        <w:rPr>
          <w:b/>
          <w:bCs/>
        </w:rPr>
        <w:t>Street Address</w:t>
      </w:r>
    </w:p>
    <w:p w:rsidR="12E6641D" w:rsidP="1CAE1748" w:rsidRDefault="12E6641D" w14:paraId="32193713" w14:textId="5847749F">
      <w:pPr>
        <w:pStyle w:val="BodyText"/>
        <w:spacing w:before="81"/>
        <w:ind w:left="1152" w:right="1219"/>
        <w:rPr>
          <w:b/>
          <w:bCs/>
        </w:rPr>
      </w:pPr>
      <w:proofErr w:type="spellStart"/>
      <w:proofErr w:type="gramStart"/>
      <w:r w:rsidRPr="1246DE19">
        <w:rPr>
          <w:b/>
          <w:bCs/>
        </w:rPr>
        <w:t>Cit</w:t>
      </w:r>
      <w:r w:rsidRPr="1246DE19" w:rsidR="7F65626F">
        <w:rPr>
          <w:b/>
          <w:bCs/>
        </w:rPr>
        <w:t>y,</w:t>
      </w:r>
      <w:r w:rsidRPr="1246DE19">
        <w:rPr>
          <w:b/>
          <w:bCs/>
        </w:rPr>
        <w:t>State</w:t>
      </w:r>
      <w:proofErr w:type="spellEnd"/>
      <w:proofErr w:type="gramEnd"/>
      <w:r w:rsidRPr="1246DE19" w:rsidR="402B8380">
        <w:rPr>
          <w:b/>
          <w:bCs/>
        </w:rPr>
        <w:t xml:space="preserve"> Z</w:t>
      </w:r>
      <w:r w:rsidRPr="1246DE19">
        <w:rPr>
          <w:b/>
          <w:bCs/>
        </w:rPr>
        <w:t>ip + 4 digits</w:t>
      </w:r>
    </w:p>
    <w:p w:rsidR="1CAE1748" w:rsidP="1CAE1748" w:rsidRDefault="1CAE1748" w14:paraId="4E3CD99C" w14:textId="70A782C4">
      <w:pPr>
        <w:pStyle w:val="BodyText"/>
        <w:spacing w:before="81"/>
        <w:ind w:left="1152" w:right="1219"/>
        <w:rPr>
          <w:i/>
          <w:iCs/>
        </w:rPr>
      </w:pPr>
    </w:p>
    <w:p w:rsidR="46FA288F" w:rsidP="1CAE1748" w:rsidRDefault="46FA288F" w14:paraId="4566E099" w14:textId="39BEE087">
      <w:pPr>
        <w:pStyle w:val="BodyText"/>
        <w:spacing w:before="81"/>
        <w:ind w:left="1152" w:right="1219"/>
        <w:rPr>
          <w:i/>
          <w:iCs/>
        </w:rPr>
      </w:pPr>
      <w:r w:rsidRPr="1CAE1748">
        <w:rPr>
          <w:b/>
          <w:bCs/>
        </w:rPr>
        <w:t xml:space="preserve">Fiscal Agent Description and </w:t>
      </w:r>
      <w:r w:rsidRPr="1CAE1748" w:rsidR="12E6641D">
        <w:rPr>
          <w:b/>
          <w:bCs/>
        </w:rPr>
        <w:t>Annual Operating Budget</w:t>
      </w:r>
    </w:p>
    <w:p w:rsidR="12E6641D" w:rsidP="1CAE1748" w:rsidRDefault="12E6641D" w14:paraId="214F282B" w14:textId="13946F4F">
      <w:pPr>
        <w:pStyle w:val="BodyText"/>
        <w:spacing w:before="81"/>
        <w:ind w:left="1152" w:right="1219"/>
        <w:rPr>
          <w:i/>
          <w:iCs/>
        </w:rPr>
      </w:pPr>
      <w:r w:rsidRPr="1CAE1748">
        <w:rPr>
          <w:i/>
          <w:iCs/>
        </w:rPr>
        <w:t>Brief description of the fiscal or</w:t>
      </w:r>
      <w:r w:rsidRPr="1CAE1748" w:rsidR="0DBAA5DC">
        <w:rPr>
          <w:i/>
          <w:iCs/>
        </w:rPr>
        <w:t>g</w:t>
      </w:r>
      <w:r w:rsidRPr="1CAE1748">
        <w:rPr>
          <w:i/>
          <w:iCs/>
        </w:rPr>
        <w:t xml:space="preserve">anization </w:t>
      </w:r>
      <w:r w:rsidRPr="1CAE1748" w:rsidR="735E4560">
        <w:rPr>
          <w:i/>
          <w:iCs/>
        </w:rPr>
        <w:t>and annual operating budget</w:t>
      </w:r>
    </w:p>
    <w:p w:rsidR="1CAE1748" w:rsidP="1CAE1748" w:rsidRDefault="1CAE1748" w14:paraId="390A70A2" w14:textId="2A3B48E0">
      <w:pPr>
        <w:pStyle w:val="BodyText"/>
        <w:spacing w:before="81"/>
        <w:ind w:left="1152" w:right="1219"/>
        <w:jc w:val="center"/>
        <w:rPr>
          <w:b/>
          <w:bCs/>
          <w:sz w:val="28"/>
          <w:szCs w:val="28"/>
        </w:rPr>
      </w:pPr>
    </w:p>
    <w:p w:rsidRPr="004F1779" w:rsidR="004F1779" w:rsidP="004F1779" w:rsidRDefault="004F1779" w14:paraId="455C1135" w14:textId="520238BC">
      <w:pPr>
        <w:pStyle w:val="BodyText"/>
        <w:spacing w:before="81"/>
        <w:ind w:left="1152" w:right="1219"/>
        <w:jc w:val="center"/>
        <w:rPr>
          <w:b/>
          <w:sz w:val="28"/>
          <w:szCs w:val="28"/>
        </w:rPr>
      </w:pPr>
      <w:r w:rsidRPr="004F1779">
        <w:rPr>
          <w:b/>
          <w:sz w:val="28"/>
          <w:szCs w:val="28"/>
        </w:rPr>
        <w:t>Project Coordinator</w:t>
      </w:r>
    </w:p>
    <w:p w:rsidR="004F1779" w:rsidP="1CAE1748" w:rsidRDefault="004F1779" w14:paraId="2223DE96" w14:textId="4F051994">
      <w:pPr>
        <w:pStyle w:val="BodyText"/>
        <w:spacing w:before="81"/>
        <w:ind w:left="1152" w:right="1219"/>
        <w:rPr>
          <w:i/>
          <w:iCs/>
        </w:rPr>
      </w:pPr>
      <w:r w:rsidRPr="1CAE1748">
        <w:rPr>
          <w:i/>
          <w:iCs/>
        </w:rPr>
        <w:t>The “</w:t>
      </w:r>
      <w:r w:rsidRPr="00CD34A1">
        <w:rPr>
          <w:i/>
          <w:iCs/>
        </w:rPr>
        <w:t xml:space="preserve">project coordinator”, should be the person responsible for administering the proposed project/program. </w:t>
      </w:r>
      <w:r w:rsidRPr="00CD34A1" w:rsidR="237741CD">
        <w:rPr>
          <w:i/>
          <w:iCs/>
        </w:rPr>
        <w:t xml:space="preserve">If it </w:t>
      </w:r>
      <w:r w:rsidRPr="00CD34A1">
        <w:rPr>
          <w:i/>
          <w:iCs/>
        </w:rPr>
        <w:t>is the same</w:t>
      </w:r>
      <w:r w:rsidRPr="00CD34A1" w:rsidR="000631D9">
        <w:rPr>
          <w:i/>
          <w:iCs/>
        </w:rPr>
        <w:t xml:space="preserve"> as Requestor, please</w:t>
      </w:r>
      <w:r w:rsidRPr="00CD34A1">
        <w:rPr>
          <w:i/>
          <w:iCs/>
        </w:rPr>
        <w:t xml:space="preserve"> complete</w:t>
      </w:r>
      <w:r w:rsidRPr="1CAE1748">
        <w:rPr>
          <w:i/>
          <w:iCs/>
        </w:rPr>
        <w:t xml:space="preserve"> only the required field “last name”.</w:t>
      </w:r>
    </w:p>
    <w:p w:rsidR="004F1779" w:rsidRDefault="004F1779" w14:paraId="217BD505" w14:textId="26A7E42E">
      <w:pPr>
        <w:pStyle w:val="BodyText"/>
        <w:spacing w:before="81"/>
        <w:ind w:left="1152" w:right="1219"/>
        <w:rPr>
          <w:bCs/>
          <w:i/>
          <w:iCs/>
        </w:rPr>
      </w:pPr>
    </w:p>
    <w:p w:rsidR="004F1779" w:rsidP="1246DE19" w:rsidRDefault="004F1779" w14:paraId="6D9CD3D0" w14:textId="6C165EFA">
      <w:pPr>
        <w:pStyle w:val="BodyText"/>
        <w:spacing w:before="81"/>
        <w:ind w:left="1152" w:right="1219"/>
        <w:rPr>
          <w:b/>
          <w:bCs/>
        </w:rPr>
      </w:pPr>
      <w:r w:rsidRPr="1246DE19">
        <w:rPr>
          <w:b/>
          <w:bCs/>
        </w:rPr>
        <w:t>First Name</w:t>
      </w:r>
    </w:p>
    <w:p w:rsidR="004F1779" w:rsidP="1246DE19" w:rsidRDefault="004F1779" w14:paraId="3C467E17" w14:textId="2E723333">
      <w:pPr>
        <w:pStyle w:val="BodyText"/>
        <w:spacing w:before="81"/>
        <w:ind w:left="1152" w:right="1219"/>
        <w:rPr>
          <w:b/>
          <w:bCs/>
        </w:rPr>
      </w:pPr>
      <w:r w:rsidRPr="1246DE19">
        <w:rPr>
          <w:b/>
          <w:bCs/>
        </w:rPr>
        <w:t>Middle Initia</w:t>
      </w:r>
      <w:r w:rsidRPr="1246DE19" w:rsidR="1F12CB5E">
        <w:rPr>
          <w:b/>
          <w:bCs/>
        </w:rPr>
        <w:t>l</w:t>
      </w:r>
    </w:p>
    <w:p w:rsidR="004F1779" w:rsidRDefault="004F1779" w14:paraId="3CD78C21" w14:textId="622AF65C">
      <w:pPr>
        <w:pStyle w:val="BodyText"/>
        <w:spacing w:before="81"/>
        <w:ind w:left="1152" w:right="1219"/>
        <w:rPr>
          <w:b/>
        </w:rPr>
      </w:pPr>
      <w:r>
        <w:rPr>
          <w:b/>
        </w:rPr>
        <w:t>Last Name</w:t>
      </w:r>
    </w:p>
    <w:p w:rsidR="004F1779" w:rsidP="1246DE19" w:rsidRDefault="004F1779" w14:paraId="33A20170" w14:textId="2CEB2E87">
      <w:pPr>
        <w:pStyle w:val="BodyText"/>
        <w:spacing w:before="81"/>
        <w:ind w:left="720" w:right="1219"/>
        <w:rPr>
          <w:b/>
          <w:bCs/>
        </w:rPr>
      </w:pPr>
    </w:p>
    <w:p w:rsidR="004F1779" w:rsidP="1246DE19" w:rsidRDefault="004F1779" w14:paraId="60D241B3" w14:textId="54731C48">
      <w:pPr>
        <w:pStyle w:val="BodyText"/>
        <w:spacing w:before="81"/>
        <w:ind w:left="1152" w:right="1219"/>
        <w:rPr>
          <w:b/>
          <w:bCs/>
        </w:rPr>
      </w:pPr>
      <w:r w:rsidRPr="1246DE19">
        <w:rPr>
          <w:b/>
          <w:bCs/>
        </w:rPr>
        <w:t>Title</w:t>
      </w:r>
    </w:p>
    <w:p w:rsidR="004F1779" w:rsidP="1246DE19" w:rsidRDefault="004F1779" w14:paraId="43ED0176" w14:textId="1A6AE647">
      <w:pPr>
        <w:pStyle w:val="BodyText"/>
        <w:spacing w:before="81"/>
        <w:ind w:left="1152" w:right="1219"/>
        <w:rPr>
          <w:b/>
          <w:bCs/>
        </w:rPr>
      </w:pPr>
      <w:r w:rsidRPr="1246DE19">
        <w:rPr>
          <w:b/>
          <w:bCs/>
        </w:rPr>
        <w:t>Direct Phone Number</w:t>
      </w:r>
    </w:p>
    <w:p w:rsidR="004F1779" w:rsidP="1246DE19" w:rsidRDefault="004F1779" w14:paraId="34CAA1D7" w14:textId="078718A4">
      <w:pPr>
        <w:pStyle w:val="BodyText"/>
        <w:spacing w:before="81"/>
        <w:ind w:left="1152" w:right="1219"/>
        <w:rPr>
          <w:b/>
          <w:bCs/>
        </w:rPr>
      </w:pPr>
      <w:r w:rsidRPr="1246DE19">
        <w:rPr>
          <w:b/>
          <w:bCs/>
        </w:rPr>
        <w:t>Emai</w:t>
      </w:r>
      <w:r w:rsidRPr="1246DE19" w:rsidR="165A88D5">
        <w:rPr>
          <w:b/>
          <w:bCs/>
        </w:rPr>
        <w:t>l</w:t>
      </w:r>
    </w:p>
    <w:p w:rsidR="004F1779" w:rsidP="1246DE19" w:rsidRDefault="004F1779" w14:paraId="19CAC2E3" w14:textId="65B3D51D">
      <w:pPr>
        <w:pStyle w:val="BodyText"/>
        <w:spacing w:before="81"/>
        <w:ind w:left="1152" w:right="1219"/>
        <w:rPr>
          <w:b/>
          <w:bCs/>
        </w:rPr>
      </w:pPr>
      <w:r w:rsidRPr="1246DE19">
        <w:rPr>
          <w:b/>
          <w:bCs/>
        </w:rPr>
        <w:t>Street Address</w:t>
      </w:r>
    </w:p>
    <w:p w:rsidR="004F1779" w:rsidP="1246DE19" w:rsidRDefault="004F1779" w14:paraId="4147CA61" w14:textId="4A2E338B">
      <w:pPr>
        <w:pStyle w:val="BodyText"/>
        <w:spacing w:before="81"/>
        <w:ind w:left="1152" w:right="1219"/>
        <w:rPr>
          <w:b/>
          <w:bCs/>
        </w:rPr>
      </w:pPr>
      <w:r w:rsidRPr="1246DE19">
        <w:rPr>
          <w:b/>
          <w:bCs/>
        </w:rPr>
        <w:t>City</w:t>
      </w:r>
      <w:r w:rsidRPr="1246DE19" w:rsidR="1F6E2F96">
        <w:rPr>
          <w:b/>
          <w:bCs/>
        </w:rPr>
        <w:t>, Sta</w:t>
      </w:r>
      <w:r w:rsidRPr="1246DE19">
        <w:rPr>
          <w:b/>
          <w:bCs/>
        </w:rPr>
        <w:t>te</w:t>
      </w:r>
      <w:r w:rsidRPr="1246DE19" w:rsidR="152CC664">
        <w:rPr>
          <w:b/>
          <w:bCs/>
        </w:rPr>
        <w:t xml:space="preserve"> </w:t>
      </w:r>
      <w:r w:rsidRPr="1246DE19">
        <w:rPr>
          <w:b/>
          <w:bCs/>
        </w:rPr>
        <w:t>Zip + 4 digits</w:t>
      </w:r>
    </w:p>
    <w:p w:rsidR="004F1779" w:rsidP="1CAE1748" w:rsidRDefault="001C0048" w14:paraId="062F6BEA" w14:textId="40D8F09D">
      <w:pPr>
        <w:spacing w:before="81"/>
        <w:rPr>
          <w:b/>
          <w:bCs/>
        </w:rPr>
      </w:pPr>
      <w:r w:rsidRPr="1CAE1748">
        <w:rPr>
          <w:b/>
          <w:bCs/>
        </w:rPr>
        <w:br w:type="page"/>
      </w:r>
    </w:p>
    <w:p w:rsidR="004F1779" w:rsidP="1CAE1748" w:rsidRDefault="004F1779" w14:paraId="70298D39" w14:textId="724C02E7">
      <w:pPr>
        <w:pStyle w:val="BodyText"/>
        <w:spacing w:before="81"/>
        <w:ind w:left="1152" w:right="1219"/>
        <w:jc w:val="center"/>
        <w:rPr>
          <w:b/>
          <w:bCs/>
        </w:rPr>
      </w:pPr>
    </w:p>
    <w:p w:rsidR="004F1779" w:rsidP="1CAE1748" w:rsidRDefault="001C0048" w14:paraId="15407231" w14:textId="53304687">
      <w:pPr>
        <w:pStyle w:val="BodyText"/>
        <w:spacing w:before="81"/>
        <w:ind w:left="1152" w:right="1219"/>
        <w:jc w:val="center"/>
        <w:rPr>
          <w:b/>
          <w:bCs/>
        </w:rPr>
      </w:pPr>
      <w:r w:rsidRPr="1CAE1748">
        <w:rPr>
          <w:b/>
          <w:bCs/>
        </w:rPr>
        <w:t>Project/Program</w:t>
      </w:r>
    </w:p>
    <w:p w:rsidR="1CAE1748" w:rsidP="1CAE1748" w:rsidRDefault="1CAE1748" w14:paraId="2AF574B9" w14:textId="0ADFB04F">
      <w:pPr>
        <w:pStyle w:val="BodyText"/>
        <w:spacing w:before="81"/>
        <w:ind w:left="1152" w:right="1219"/>
        <w:rPr>
          <w:b/>
          <w:bCs/>
        </w:rPr>
      </w:pPr>
    </w:p>
    <w:p w:rsidRPr="00CD34A1" w:rsidR="3A3C9392" w:rsidP="1CAE1748" w:rsidRDefault="3A3C9392" w14:paraId="15B98829" w14:textId="15777BEB">
      <w:pPr>
        <w:pStyle w:val="BodyText"/>
        <w:spacing w:before="81"/>
        <w:ind w:left="1152" w:right="1219"/>
        <w:rPr>
          <w:b/>
          <w:bCs/>
        </w:rPr>
      </w:pPr>
      <w:r w:rsidRPr="00CD34A1">
        <w:rPr>
          <w:b/>
          <w:bCs/>
        </w:rPr>
        <w:t xml:space="preserve">Project Type </w:t>
      </w:r>
      <w:r w:rsidRPr="00CD34A1">
        <w:rPr>
          <w:i/>
          <w:iCs/>
        </w:rPr>
        <w:t>(check all that apply)</w:t>
      </w:r>
    </w:p>
    <w:p w:rsidRPr="00CD34A1" w:rsidR="3A3C9392" w:rsidP="1CAE1748" w:rsidRDefault="00F01D3E" w14:paraId="5064C49E" w14:textId="50995BF4">
      <w:pPr>
        <w:pStyle w:val="BodyText"/>
        <w:spacing w:before="81"/>
        <w:ind w:left="1152" w:right="1219"/>
      </w:pPr>
      <w:r w:rsidRPr="00CD34A1">
        <w:rPr>
          <w:rFonts w:asciiTheme="minorHAnsi" w:hAnsiTheme="minorHAnsi" w:eastAsiaTheme="minorEastAsia" w:cstheme="minorBidi"/>
          <w:bCs/>
        </w:rPr>
        <w:t xml:space="preserve">o </w:t>
      </w:r>
      <w:r w:rsidRPr="00CD34A1" w:rsidR="3A3C9392">
        <w:rPr>
          <w:bCs/>
        </w:rPr>
        <w:t>Physical Activity Access</w:t>
      </w:r>
      <w:r w:rsidR="00E50863">
        <w:rPr>
          <w:bCs/>
        </w:rPr>
        <w:t xml:space="preserve"> - </w:t>
      </w:r>
      <w:r w:rsidR="00E50863">
        <w:rPr>
          <w:rStyle w:val="normaltextrun"/>
          <w:color w:val="000000"/>
          <w:position w:val="1"/>
          <w:shd w:val="clear" w:color="auto" w:fill="FFFFFF"/>
        </w:rPr>
        <w:t>Enhance equitable access to safe places for physical activity and essential travel through plan development and community engagement.</w:t>
      </w:r>
      <w:r w:rsidR="00E50863">
        <w:rPr>
          <w:rStyle w:val="eop"/>
          <w:color w:val="000000"/>
          <w:shd w:val="clear" w:color="auto" w:fill="FFFFFF"/>
        </w:rPr>
        <w:t>​</w:t>
      </w:r>
    </w:p>
    <w:p w:rsidR="3A3C9392" w:rsidP="1CAE1748" w:rsidRDefault="00F01D3E" w14:paraId="0581548B" w14:textId="44AE421D">
      <w:pPr>
        <w:pStyle w:val="BodyText"/>
        <w:spacing w:before="81"/>
        <w:ind w:left="1152" w:right="1219"/>
        <w:rPr>
          <w:b/>
          <w:bCs/>
        </w:rPr>
      </w:pPr>
      <w:r w:rsidRPr="00CD34A1">
        <w:rPr>
          <w:rFonts w:asciiTheme="minorHAnsi" w:hAnsiTheme="minorHAnsi" w:eastAsiaTheme="minorEastAsia" w:cstheme="minorBidi"/>
          <w:bCs/>
        </w:rPr>
        <w:t xml:space="preserve">o </w:t>
      </w:r>
      <w:r w:rsidRPr="00CD34A1" w:rsidR="3A3C9392">
        <w:rPr>
          <w:bCs/>
        </w:rPr>
        <w:t>Social Connectedness</w:t>
      </w:r>
      <w:r w:rsidR="00E50863">
        <w:rPr>
          <w:bCs/>
        </w:rPr>
        <w:t xml:space="preserve"> - </w:t>
      </w:r>
      <w:r w:rsidR="00E50863">
        <w:rPr>
          <w:rStyle w:val="normaltextrun"/>
          <w:color w:val="000000"/>
          <w:position w:val="1"/>
          <w:shd w:val="clear" w:color="auto" w:fill="FFFFFF"/>
        </w:rPr>
        <w:t>Promote opportunities to connect older adults who are socially isolated due to COVID-19 through plan development and community engagement.</w:t>
      </w:r>
      <w:r w:rsidR="00E50863">
        <w:rPr>
          <w:rStyle w:val="eop"/>
          <w:color w:val="000000"/>
          <w:shd w:val="clear" w:color="auto" w:fill="FFFFFF"/>
        </w:rPr>
        <w:t>​</w:t>
      </w:r>
    </w:p>
    <w:p w:rsidR="001C0048" w:rsidP="001C0048" w:rsidRDefault="001C0048" w14:paraId="12175070" w14:textId="2375A351">
      <w:pPr>
        <w:pStyle w:val="BodyText"/>
        <w:spacing w:before="81"/>
        <w:ind w:left="1152" w:right="1219"/>
        <w:rPr>
          <w:b/>
        </w:rPr>
      </w:pPr>
    </w:p>
    <w:p w:rsidR="001C0048" w:rsidP="001C0048" w:rsidRDefault="001C0048" w14:paraId="2A690DBE" w14:textId="58E5FDA3">
      <w:pPr>
        <w:pStyle w:val="BodyText"/>
        <w:spacing w:before="81"/>
        <w:ind w:left="1152" w:right="1219"/>
        <w:rPr>
          <w:b/>
        </w:rPr>
      </w:pPr>
      <w:r w:rsidRPr="1CAE1748">
        <w:rPr>
          <w:b/>
          <w:bCs/>
        </w:rPr>
        <w:t>Project Title</w:t>
      </w:r>
    </w:p>
    <w:p w:rsidR="1CAE1748" w:rsidP="1CAE1748" w:rsidRDefault="1CAE1748" w14:paraId="24D35884" w14:textId="45343FA3">
      <w:pPr>
        <w:pStyle w:val="BodyText"/>
        <w:spacing w:before="81"/>
        <w:ind w:left="1152" w:right="1219"/>
        <w:rPr>
          <w:b/>
          <w:bCs/>
        </w:rPr>
      </w:pPr>
    </w:p>
    <w:p w:rsidR="49FCF6F0" w:rsidP="1CAE1748" w:rsidRDefault="49FCF6F0" w14:paraId="36D890D3" w14:textId="0A9870D4">
      <w:pPr>
        <w:pStyle w:val="BodyText"/>
        <w:spacing w:before="81"/>
        <w:ind w:left="1152" w:right="1219"/>
        <w:rPr>
          <w:b/>
          <w:bCs/>
        </w:rPr>
      </w:pPr>
      <w:r w:rsidRPr="1CAE1748">
        <w:rPr>
          <w:b/>
          <w:bCs/>
        </w:rPr>
        <w:t>Project Description</w:t>
      </w:r>
    </w:p>
    <w:p w:rsidR="6C274082" w:rsidP="1CAE1748" w:rsidRDefault="6C274082" w14:paraId="70E954A5" w14:textId="767B9CF7">
      <w:pPr>
        <w:pStyle w:val="BodyText"/>
        <w:spacing w:before="81"/>
        <w:ind w:left="1152" w:right="1219"/>
        <w:rPr>
          <w:i/>
          <w:iCs/>
        </w:rPr>
      </w:pPr>
      <w:r w:rsidRPr="1CAE1748">
        <w:rPr>
          <w:i/>
          <w:iCs/>
        </w:rPr>
        <w:t>Brief description of the project – what do you plan to do and how do you plan to do it</w:t>
      </w:r>
      <w:r w:rsidRPr="1CAE1748" w:rsidR="435E1B00">
        <w:rPr>
          <w:i/>
          <w:iCs/>
        </w:rPr>
        <w:t>.</w:t>
      </w:r>
      <w:r w:rsidR="00C64B0E">
        <w:rPr>
          <w:i/>
          <w:iCs/>
        </w:rPr>
        <w:t xml:space="preserve"> Please include monthly milestones highlighting what you expect to achieve each month of the </w:t>
      </w:r>
      <w:proofErr w:type="gramStart"/>
      <w:r w:rsidR="00C64B0E">
        <w:rPr>
          <w:i/>
          <w:iCs/>
        </w:rPr>
        <w:t>four month</w:t>
      </w:r>
      <w:proofErr w:type="gramEnd"/>
      <w:r w:rsidR="00C64B0E">
        <w:rPr>
          <w:i/>
          <w:iCs/>
        </w:rPr>
        <w:t xml:space="preserve"> project.</w:t>
      </w:r>
    </w:p>
    <w:p w:rsidR="00C64B0E" w:rsidP="1CAE1748" w:rsidRDefault="00C64B0E" w14:paraId="7F41AB82" w14:textId="77777777">
      <w:pPr>
        <w:pStyle w:val="BodyText"/>
        <w:spacing w:before="81"/>
        <w:ind w:left="1152" w:right="1219"/>
        <w:rPr>
          <w:i/>
          <w:iCs/>
        </w:rPr>
      </w:pPr>
    </w:p>
    <w:p w:rsidR="00C64B0E" w:rsidP="1CAE1748" w:rsidRDefault="00C64B0E" w14:paraId="68AE5DAB" w14:textId="459789E4">
      <w:pPr>
        <w:pStyle w:val="BodyText"/>
        <w:spacing w:before="81"/>
        <w:ind w:left="1152" w:right="1219"/>
        <w:rPr>
          <w:b/>
          <w:bCs/>
        </w:rPr>
      </w:pPr>
    </w:p>
    <w:p w:rsidR="14361404" w:rsidP="1CAE1748" w:rsidRDefault="14361404" w14:paraId="69306AF0" w14:textId="5DAE6EC9">
      <w:pPr>
        <w:pStyle w:val="BodyText"/>
        <w:spacing w:before="81"/>
        <w:ind w:left="1152" w:right="1219"/>
        <w:rPr>
          <w:b/>
          <w:bCs/>
        </w:rPr>
      </w:pPr>
      <w:r w:rsidRPr="1CAE1748">
        <w:rPr>
          <w:b/>
          <w:bCs/>
        </w:rPr>
        <w:t>County Served</w:t>
      </w:r>
    </w:p>
    <w:p w:rsidR="1CAE1748" w:rsidP="1CAE1748" w:rsidRDefault="1CAE1748" w14:paraId="200E09DF" w14:textId="4C9B9D3D">
      <w:pPr>
        <w:pStyle w:val="BodyText"/>
        <w:spacing w:before="81"/>
        <w:ind w:left="1152" w:right="1219"/>
        <w:rPr>
          <w:b/>
          <w:bCs/>
        </w:rPr>
      </w:pPr>
    </w:p>
    <w:p w:rsidR="14361404" w:rsidP="1CAE1748" w:rsidRDefault="00C41F94" w14:paraId="649066EA" w14:textId="402054F2">
      <w:pPr>
        <w:pStyle w:val="BodyText"/>
        <w:spacing w:before="81"/>
        <w:ind w:left="1152" w:right="1219"/>
        <w:rPr>
          <w:b/>
          <w:bCs/>
        </w:rPr>
      </w:pPr>
      <w:r>
        <w:rPr>
          <w:b/>
          <w:bCs/>
        </w:rPr>
        <w:t xml:space="preserve">Target </w:t>
      </w:r>
      <w:r w:rsidRPr="78BBF100" w:rsidR="14361404">
        <w:rPr>
          <w:b/>
          <w:bCs/>
        </w:rPr>
        <w:t xml:space="preserve">Population to be served </w:t>
      </w:r>
      <w:r w:rsidRPr="78BBF100" w:rsidR="14361404">
        <w:rPr>
          <w:i/>
          <w:iCs/>
        </w:rPr>
        <w:t>(zip code, age group, racial group, etc.)</w:t>
      </w:r>
      <w:r w:rsidR="00F400D4">
        <w:rPr>
          <w:i/>
          <w:iCs/>
        </w:rPr>
        <w:t xml:space="preserve"> (c</w:t>
      </w:r>
      <w:r>
        <w:rPr>
          <w:i/>
          <w:iCs/>
        </w:rPr>
        <w:t>heck all that apply)</w:t>
      </w:r>
    </w:p>
    <w:p w:rsidRPr="00CD34A1" w:rsidR="001C0048" w:rsidP="000631D9" w:rsidRDefault="000631D9" w14:paraId="3AA6F3A1" w14:textId="5B07EC3B">
      <w:pPr>
        <w:pStyle w:val="BodyText"/>
        <w:spacing w:before="81"/>
        <w:ind w:left="1440" w:right="1219"/>
        <w:rPr>
          <w:rFonts w:asciiTheme="minorHAnsi" w:hAnsiTheme="minorHAnsi" w:eastAsiaTheme="minorEastAsia" w:cstheme="minorBidi"/>
          <w:bCs/>
        </w:rPr>
      </w:pPr>
      <w:r w:rsidRPr="00CD34A1">
        <w:rPr>
          <w:rFonts w:asciiTheme="minorHAnsi" w:hAnsiTheme="minorHAnsi" w:eastAsiaTheme="minorEastAsia" w:cstheme="minorBidi"/>
          <w:bCs/>
        </w:rPr>
        <w:t>o Population 65+ Years</w:t>
      </w:r>
    </w:p>
    <w:p w:rsidRPr="00CD34A1" w:rsidR="000631D9" w:rsidP="000631D9" w:rsidRDefault="000631D9" w14:paraId="55437E3C" w14:textId="0441E40C">
      <w:pPr>
        <w:pStyle w:val="BodyText"/>
        <w:spacing w:before="81"/>
        <w:ind w:left="1440" w:right="1219"/>
        <w:rPr>
          <w:rFonts w:asciiTheme="minorHAnsi" w:hAnsiTheme="minorHAnsi" w:eastAsiaTheme="minorEastAsia" w:cstheme="minorBidi"/>
          <w:bCs/>
        </w:rPr>
      </w:pPr>
      <w:r w:rsidRPr="00CD34A1">
        <w:rPr>
          <w:rFonts w:asciiTheme="minorHAnsi" w:hAnsiTheme="minorHAnsi" w:eastAsiaTheme="minorEastAsia" w:cstheme="minorBidi"/>
          <w:bCs/>
        </w:rPr>
        <w:t>o African-American Population</w:t>
      </w:r>
    </w:p>
    <w:p w:rsidRPr="00CD34A1" w:rsidR="000631D9" w:rsidP="000631D9" w:rsidRDefault="000631D9" w14:paraId="7B622C87" w14:textId="204F4440">
      <w:pPr>
        <w:pStyle w:val="BodyText"/>
        <w:spacing w:before="81"/>
        <w:ind w:left="1440" w:right="1219"/>
        <w:rPr>
          <w:rFonts w:asciiTheme="minorHAnsi" w:hAnsiTheme="minorHAnsi" w:eastAsiaTheme="minorEastAsia" w:cstheme="minorBidi"/>
          <w:bCs/>
        </w:rPr>
      </w:pPr>
      <w:r w:rsidRPr="00CD34A1">
        <w:rPr>
          <w:rFonts w:asciiTheme="minorHAnsi" w:hAnsiTheme="minorHAnsi" w:eastAsiaTheme="minorEastAsia" w:cstheme="minorBidi"/>
          <w:bCs/>
        </w:rPr>
        <w:t>o Hispanic Population</w:t>
      </w:r>
    </w:p>
    <w:p w:rsidRPr="00CD34A1" w:rsidR="006F2529" w:rsidP="000631D9" w:rsidRDefault="006F2529" w14:paraId="5706252B" w14:textId="0E69A91F">
      <w:pPr>
        <w:pStyle w:val="BodyText"/>
        <w:spacing w:before="81"/>
        <w:ind w:left="1440" w:right="1219"/>
        <w:rPr>
          <w:rFonts w:asciiTheme="minorHAnsi" w:hAnsiTheme="minorHAnsi" w:eastAsiaTheme="minorEastAsia" w:cstheme="minorBidi"/>
          <w:bCs/>
        </w:rPr>
      </w:pPr>
      <w:r w:rsidRPr="00CD34A1">
        <w:rPr>
          <w:rFonts w:asciiTheme="minorHAnsi" w:hAnsiTheme="minorHAnsi" w:eastAsiaTheme="minorEastAsia" w:cstheme="minorBidi"/>
          <w:bCs/>
        </w:rPr>
        <w:t>o Persons with Disabilities</w:t>
      </w:r>
    </w:p>
    <w:p w:rsidRPr="000631D9" w:rsidR="000631D9" w:rsidP="000631D9" w:rsidRDefault="000631D9" w14:paraId="60ED3465" w14:textId="3C3E2897">
      <w:pPr>
        <w:pStyle w:val="BodyText"/>
        <w:spacing w:before="81"/>
        <w:ind w:left="1440" w:right="1219"/>
        <w:rPr>
          <w:rFonts w:asciiTheme="minorHAnsi" w:hAnsiTheme="minorHAnsi" w:eastAsiaTheme="minorEastAsia" w:cstheme="minorBidi"/>
          <w:bCs/>
        </w:rPr>
      </w:pPr>
      <w:r w:rsidRPr="00CD34A1">
        <w:rPr>
          <w:rFonts w:asciiTheme="minorHAnsi" w:hAnsiTheme="minorHAnsi" w:eastAsiaTheme="minorEastAsia" w:cstheme="minorBidi"/>
          <w:bCs/>
        </w:rPr>
        <w:t>o Other – Please Specify:</w:t>
      </w:r>
    </w:p>
    <w:p w:rsidR="000631D9" w:rsidP="000631D9" w:rsidRDefault="000631D9" w14:paraId="1BFA0060" w14:textId="77777777">
      <w:pPr>
        <w:pStyle w:val="BodyText"/>
        <w:spacing w:before="81"/>
        <w:ind w:left="1440" w:right="1219"/>
        <w:rPr>
          <w:rFonts w:asciiTheme="minorHAnsi" w:hAnsiTheme="minorHAnsi" w:eastAsiaTheme="minorEastAsia" w:cstheme="minorBidi"/>
          <w:b/>
          <w:bCs/>
        </w:rPr>
      </w:pPr>
    </w:p>
    <w:p w:rsidRPr="00CD34A1" w:rsidR="001C0048" w:rsidP="1CAE1748" w:rsidRDefault="14361404" w14:paraId="1DBD9A4E" w14:textId="2F3C8B9E">
      <w:pPr>
        <w:pStyle w:val="BodyText"/>
        <w:numPr>
          <w:ilvl w:val="0"/>
          <w:numId w:val="7"/>
        </w:numPr>
        <w:spacing w:before="81"/>
        <w:ind w:right="1219"/>
        <w:rPr>
          <w:b/>
          <w:bCs/>
        </w:rPr>
      </w:pPr>
      <w:r w:rsidRPr="2BCF55CE">
        <w:rPr>
          <w:b/>
          <w:bCs/>
        </w:rPr>
        <w:t xml:space="preserve">How does this project fit into current plans </w:t>
      </w:r>
      <w:r w:rsidRPr="00CD34A1">
        <w:rPr>
          <w:i/>
          <w:iCs/>
        </w:rPr>
        <w:t>(C</w:t>
      </w:r>
      <w:r w:rsidRPr="00CD34A1" w:rsidR="00F01D3E">
        <w:rPr>
          <w:i/>
          <w:iCs/>
        </w:rPr>
        <w:t xml:space="preserve">ommunity </w:t>
      </w:r>
      <w:r w:rsidRPr="00CD34A1">
        <w:rPr>
          <w:i/>
          <w:iCs/>
        </w:rPr>
        <w:t>H</w:t>
      </w:r>
      <w:r w:rsidRPr="00CD34A1" w:rsidR="00F01D3E">
        <w:rPr>
          <w:i/>
          <w:iCs/>
        </w:rPr>
        <w:t xml:space="preserve">ealth </w:t>
      </w:r>
      <w:r w:rsidRPr="00CD34A1">
        <w:rPr>
          <w:i/>
          <w:iCs/>
        </w:rPr>
        <w:t>I</w:t>
      </w:r>
      <w:r w:rsidRPr="00CD34A1" w:rsidR="00F01D3E">
        <w:rPr>
          <w:i/>
          <w:iCs/>
        </w:rPr>
        <w:t xml:space="preserve">mprovement </w:t>
      </w:r>
      <w:r w:rsidRPr="00CD34A1">
        <w:rPr>
          <w:i/>
          <w:iCs/>
        </w:rPr>
        <w:t>P</w:t>
      </w:r>
      <w:r w:rsidRPr="00CD34A1" w:rsidR="00F01D3E">
        <w:rPr>
          <w:i/>
          <w:iCs/>
        </w:rPr>
        <w:t>lan</w:t>
      </w:r>
      <w:r w:rsidRPr="00CD34A1">
        <w:rPr>
          <w:i/>
          <w:iCs/>
        </w:rPr>
        <w:t>, B</w:t>
      </w:r>
      <w:r w:rsidRPr="00CD34A1" w:rsidR="00F01D3E">
        <w:rPr>
          <w:i/>
          <w:iCs/>
        </w:rPr>
        <w:t>lue Print for Health</w:t>
      </w:r>
      <w:r w:rsidRPr="00CD34A1">
        <w:rPr>
          <w:i/>
          <w:iCs/>
        </w:rPr>
        <w:t xml:space="preserve"> Action Plan, Pede</w:t>
      </w:r>
      <w:r w:rsidRPr="00CD34A1" w:rsidR="4ABF611A">
        <w:rPr>
          <w:i/>
          <w:iCs/>
        </w:rPr>
        <w:t xml:space="preserve">strian Plan, </w:t>
      </w:r>
      <w:r w:rsidRPr="00CD34A1" w:rsidR="00F01D3E">
        <w:rPr>
          <w:i/>
          <w:iCs/>
        </w:rPr>
        <w:t xml:space="preserve">Transportation Plan, Recreation Master Plan, </w:t>
      </w:r>
      <w:r w:rsidRPr="00CD34A1" w:rsidR="4ABF611A">
        <w:rPr>
          <w:i/>
          <w:iCs/>
        </w:rPr>
        <w:t>etc.)</w:t>
      </w:r>
      <w:r w:rsidRPr="00CD34A1" w:rsidR="15303F2E">
        <w:rPr>
          <w:i/>
          <w:iCs/>
        </w:rPr>
        <w:t>?</w:t>
      </w:r>
      <w:r w:rsidRPr="00CD34A1" w:rsidR="0DF47EE3">
        <w:rPr>
          <w:i/>
          <w:iCs/>
        </w:rPr>
        <w:t xml:space="preserve"> </w:t>
      </w:r>
      <w:r w:rsidRPr="00CD34A1" w:rsidR="0DF47EE3">
        <w:rPr>
          <w:b/>
          <w:bCs/>
        </w:rPr>
        <w:t xml:space="preserve">How </w:t>
      </w:r>
      <w:r w:rsidRPr="00CD34A1" w:rsidR="08D286C0">
        <w:rPr>
          <w:b/>
          <w:bCs/>
        </w:rPr>
        <w:t>does this project build upon and enhance current community efforts?</w:t>
      </w:r>
    </w:p>
    <w:p w:rsidR="001C0048" w:rsidP="1CAE1748" w:rsidRDefault="001C0048" w14:paraId="611668C9" w14:textId="5D6059D9">
      <w:pPr>
        <w:pStyle w:val="BodyText"/>
        <w:spacing w:before="81"/>
        <w:ind w:left="792" w:right="1219"/>
        <w:rPr>
          <w:b/>
          <w:bCs/>
        </w:rPr>
      </w:pPr>
    </w:p>
    <w:p w:rsidRPr="00CD34A1" w:rsidR="001C0048" w:rsidP="1CAE1748" w:rsidRDefault="00F01D3E" w14:paraId="458AF76E" w14:textId="23BAEF7B">
      <w:pPr>
        <w:pStyle w:val="BodyText"/>
        <w:numPr>
          <w:ilvl w:val="0"/>
          <w:numId w:val="7"/>
        </w:numPr>
        <w:spacing w:before="81"/>
        <w:ind w:right="1219"/>
        <w:rPr>
          <w:rFonts w:asciiTheme="minorHAnsi" w:hAnsiTheme="minorHAnsi" w:eastAsiaTheme="minorEastAsia" w:cstheme="minorBidi"/>
          <w:b/>
          <w:bCs/>
        </w:rPr>
      </w:pPr>
      <w:r w:rsidRPr="00CD34A1">
        <w:rPr>
          <w:b/>
          <w:bCs/>
        </w:rPr>
        <w:t xml:space="preserve">According to the Robert Wood Johnson Foundation, “Health equity means that everyone has a fair and just opportunity to be as healthy as possible.” </w:t>
      </w:r>
      <w:r w:rsidRPr="00CD34A1" w:rsidR="7E02EEE9">
        <w:rPr>
          <w:b/>
          <w:bCs/>
        </w:rPr>
        <w:t>How does this project</w:t>
      </w:r>
      <w:r w:rsidRPr="00CD34A1" w:rsidR="26D76BF4">
        <w:rPr>
          <w:b/>
          <w:bCs/>
        </w:rPr>
        <w:t xml:space="preserve"> address health equity</w:t>
      </w:r>
      <w:r w:rsidRPr="00CD34A1" w:rsidR="0C9074F1">
        <w:rPr>
          <w:b/>
          <w:bCs/>
        </w:rPr>
        <w:t>?</w:t>
      </w:r>
    </w:p>
    <w:p w:rsidR="78BBF100" w:rsidP="78BBF100" w:rsidRDefault="78BBF100" w14:paraId="08285E44" w14:textId="3D896ADC">
      <w:pPr>
        <w:pStyle w:val="BodyText"/>
        <w:spacing w:before="81"/>
        <w:ind w:left="792" w:right="1219"/>
        <w:rPr>
          <w:b/>
          <w:bCs/>
        </w:rPr>
      </w:pPr>
    </w:p>
    <w:p w:rsidR="001C0048" w:rsidP="1CAE1748" w:rsidRDefault="0C9074F1" w14:paraId="2B39AF66" w14:textId="480EA754">
      <w:pPr>
        <w:pStyle w:val="BodyText"/>
        <w:numPr>
          <w:ilvl w:val="0"/>
          <w:numId w:val="7"/>
        </w:numPr>
        <w:spacing w:before="81"/>
        <w:ind w:right="1219"/>
        <w:rPr>
          <w:b/>
          <w:bCs/>
        </w:rPr>
      </w:pPr>
      <w:r w:rsidRPr="78BBF100">
        <w:rPr>
          <w:b/>
          <w:bCs/>
        </w:rPr>
        <w:t>Describe how your community has been resilient in the face of COVID-19?</w:t>
      </w:r>
    </w:p>
    <w:p w:rsidR="001C0048" w:rsidP="1CAE1748" w:rsidRDefault="001C0048" w14:paraId="7D336E05" w14:textId="429D106F">
      <w:pPr>
        <w:pStyle w:val="BodyText"/>
        <w:spacing w:before="81"/>
        <w:ind w:left="792" w:right="1219"/>
        <w:rPr>
          <w:b/>
          <w:bCs/>
        </w:rPr>
      </w:pPr>
    </w:p>
    <w:p w:rsidRPr="00CD34A1" w:rsidR="001C0048" w:rsidP="1CAE1748" w:rsidRDefault="2D4048D4" w14:paraId="064F7B68" w14:textId="7B154F6F">
      <w:pPr>
        <w:pStyle w:val="BodyText"/>
        <w:numPr>
          <w:ilvl w:val="0"/>
          <w:numId w:val="7"/>
        </w:numPr>
        <w:spacing w:before="81"/>
        <w:ind w:right="1219"/>
        <w:rPr>
          <w:b/>
          <w:bCs/>
        </w:rPr>
      </w:pPr>
      <w:r w:rsidRPr="00CD34A1">
        <w:rPr>
          <w:b/>
          <w:bCs/>
        </w:rPr>
        <w:t xml:space="preserve">What do you hope to achieve by participating in BRIC? </w:t>
      </w:r>
      <w:r w:rsidRPr="00CD34A1" w:rsidR="0C92BB6D">
        <w:rPr>
          <w:b/>
          <w:bCs/>
        </w:rPr>
        <w:t>Describe how policy</w:t>
      </w:r>
      <w:r w:rsidRPr="00CD34A1" w:rsidR="001379E8">
        <w:rPr>
          <w:b/>
          <w:bCs/>
        </w:rPr>
        <w:t xml:space="preserve">, </w:t>
      </w:r>
      <w:r w:rsidRPr="00CD34A1" w:rsidR="0C92BB6D">
        <w:rPr>
          <w:b/>
          <w:bCs/>
        </w:rPr>
        <w:t>system</w:t>
      </w:r>
      <w:r w:rsidRPr="00CD34A1" w:rsidR="001379E8">
        <w:rPr>
          <w:b/>
          <w:bCs/>
        </w:rPr>
        <w:t>s, and</w:t>
      </w:r>
      <w:r w:rsidRPr="00CD34A1" w:rsidR="0C92BB6D">
        <w:rPr>
          <w:b/>
          <w:bCs/>
        </w:rPr>
        <w:t>/</w:t>
      </w:r>
      <w:r w:rsidRPr="00CD34A1" w:rsidR="001379E8">
        <w:rPr>
          <w:b/>
          <w:bCs/>
        </w:rPr>
        <w:t xml:space="preserve">or </w:t>
      </w:r>
      <w:r w:rsidRPr="00CD34A1" w:rsidR="0C92BB6D">
        <w:rPr>
          <w:b/>
          <w:bCs/>
        </w:rPr>
        <w:t>environment</w:t>
      </w:r>
      <w:r w:rsidRPr="00CD34A1" w:rsidR="001379E8">
        <w:rPr>
          <w:b/>
          <w:bCs/>
        </w:rPr>
        <w:t>s</w:t>
      </w:r>
      <w:r w:rsidRPr="00CD34A1" w:rsidR="0C92BB6D">
        <w:rPr>
          <w:b/>
          <w:bCs/>
        </w:rPr>
        <w:t xml:space="preserve"> </w:t>
      </w:r>
      <w:r w:rsidRPr="00CD34A1" w:rsidR="7EEE1E41">
        <w:rPr>
          <w:b/>
          <w:bCs/>
        </w:rPr>
        <w:t>will be improved through this project</w:t>
      </w:r>
      <w:r w:rsidRPr="00CD34A1" w:rsidR="001379E8">
        <w:rPr>
          <w:b/>
          <w:bCs/>
        </w:rPr>
        <w:t>.</w:t>
      </w:r>
    </w:p>
    <w:p w:rsidR="001C0048" w:rsidP="1CAE1748" w:rsidRDefault="001C0048" w14:paraId="4BA99CE1" w14:textId="57F6435A">
      <w:pPr>
        <w:pStyle w:val="BodyText"/>
        <w:spacing w:before="81"/>
        <w:ind w:left="792" w:right="1219"/>
        <w:rPr>
          <w:b/>
          <w:bCs/>
        </w:rPr>
      </w:pPr>
    </w:p>
    <w:p w:rsidRPr="00CD34A1" w:rsidR="001C0048" w:rsidP="764D5369" w:rsidRDefault="006F2529" w14:paraId="0E3EA8A6" w14:textId="623AE9D2">
      <w:pPr>
        <w:pStyle w:val="BodyText"/>
        <w:numPr>
          <w:ilvl w:val="0"/>
          <w:numId w:val="7"/>
        </w:numPr>
        <w:spacing w:before="81"/>
        <w:ind w:right="1219"/>
        <w:rPr>
          <w:rFonts w:asciiTheme="minorHAnsi" w:hAnsiTheme="minorHAnsi" w:eastAsiaTheme="minorEastAsia" w:cstheme="minorBidi"/>
          <w:b/>
          <w:bCs/>
        </w:rPr>
      </w:pPr>
      <w:r w:rsidRPr="764D5369">
        <w:rPr>
          <w:b/>
          <w:bCs/>
        </w:rPr>
        <w:t>What opportunities exist to sustain or build upon the achievements of this project?</w:t>
      </w:r>
      <w:r w:rsidRPr="764D5369" w:rsidR="5359BED3">
        <w:rPr>
          <w:b/>
          <w:bCs/>
        </w:rPr>
        <w:t xml:space="preserve"> If funding became available to build upon this project, how would you choose to sustain or expand your efforts in 2022?</w:t>
      </w:r>
    </w:p>
    <w:p w:rsidR="001C0048" w:rsidP="1CAE1748" w:rsidRDefault="001C0048" w14:paraId="147A761E" w14:textId="5BB10F01">
      <w:pPr>
        <w:pStyle w:val="BodyText"/>
        <w:spacing w:before="81"/>
        <w:ind w:left="792" w:right="1219"/>
        <w:rPr>
          <w:b/>
          <w:bCs/>
        </w:rPr>
      </w:pPr>
    </w:p>
    <w:p w:rsidR="1CAE1748" w:rsidP="764D5369" w:rsidRDefault="001C0048" w14:paraId="7E8931FC" w14:textId="486FE5AC">
      <w:pPr>
        <w:pStyle w:val="BodyText"/>
        <w:numPr>
          <w:ilvl w:val="0"/>
          <w:numId w:val="7"/>
        </w:numPr>
        <w:spacing w:before="81" w:line="259" w:lineRule="auto"/>
        <w:ind w:right="1219"/>
        <w:rPr>
          <w:rFonts w:asciiTheme="minorHAnsi" w:hAnsiTheme="minorHAnsi" w:eastAsiaTheme="minorEastAsia" w:cstheme="minorBidi"/>
          <w:b/>
          <w:bCs/>
        </w:rPr>
      </w:pPr>
      <w:r w:rsidRPr="764D5369">
        <w:rPr>
          <w:b/>
          <w:bCs/>
        </w:rPr>
        <w:t xml:space="preserve">List the name(s) of the </w:t>
      </w:r>
      <w:r w:rsidRPr="764D5369" w:rsidR="358E0924">
        <w:rPr>
          <w:b/>
          <w:bCs/>
        </w:rPr>
        <w:t xml:space="preserve">current </w:t>
      </w:r>
      <w:r w:rsidRPr="764D5369" w:rsidR="29DF9AB5">
        <w:rPr>
          <w:b/>
          <w:bCs/>
        </w:rPr>
        <w:t>project partner(s)</w:t>
      </w:r>
      <w:r w:rsidRPr="764D5369" w:rsidR="0CC4E3A2">
        <w:rPr>
          <w:b/>
          <w:bCs/>
        </w:rPr>
        <w:t xml:space="preserve"> - Attachment </w:t>
      </w:r>
    </w:p>
    <w:p w:rsidR="009A0340" w:rsidP="009A0340" w:rsidRDefault="0CC4E3A2" w14:paraId="0E03E75A" w14:textId="77777777">
      <w:pPr>
        <w:pStyle w:val="BodyText"/>
        <w:spacing w:before="81" w:line="259" w:lineRule="auto"/>
        <w:ind w:left="1530" w:right="1219"/>
        <w:jc w:val="both"/>
        <w:rPr>
          <w:b/>
          <w:bCs/>
        </w:rPr>
      </w:pPr>
      <w:r w:rsidRPr="2BCF55CE">
        <w:rPr>
          <w:i/>
          <w:iCs/>
        </w:rPr>
        <w:t>Please include name of organization, the representative name and the sector they serve</w:t>
      </w:r>
      <w:r w:rsidRPr="2BCF55CE" w:rsidR="59EBF752">
        <w:rPr>
          <w:i/>
          <w:iCs/>
        </w:rPr>
        <w:t xml:space="preserve"> (healthcare, school,</w:t>
      </w:r>
      <w:r w:rsidRPr="2BCF55CE">
        <w:rPr>
          <w:i/>
          <w:iCs/>
        </w:rPr>
        <w:t xml:space="preserve"> </w:t>
      </w:r>
      <w:r w:rsidRPr="2BCF55CE" w:rsidR="03A817A1">
        <w:rPr>
          <w:i/>
          <w:iCs/>
        </w:rPr>
        <w:t>etc.)</w:t>
      </w:r>
    </w:p>
    <w:p w:rsidRPr="009A0340" w:rsidR="009A0340" w:rsidP="009A0340" w:rsidRDefault="007506FD" w14:paraId="578A7DEB" w14:textId="4B3E8BFD">
      <w:pPr>
        <w:pStyle w:val="BodyText"/>
        <w:numPr>
          <w:ilvl w:val="0"/>
          <w:numId w:val="7"/>
        </w:numPr>
        <w:spacing w:before="81" w:line="259" w:lineRule="auto"/>
        <w:ind w:right="1219"/>
        <w:jc w:val="both"/>
        <w:rPr>
          <w:b/>
          <w:bCs/>
        </w:rPr>
      </w:pPr>
      <w:r w:rsidRPr="764D5369">
        <w:rPr>
          <w:b/>
          <w:bCs/>
        </w:rPr>
        <w:t>Total requested amount</w:t>
      </w:r>
      <w:r w:rsidRPr="764D5369" w:rsidR="00257C25">
        <w:rPr>
          <w:b/>
          <w:bCs/>
        </w:rPr>
        <w:t>. One project (physical activity access OR social connectedness) for up to $9,000, or address both projects (physical activity access AND social connectedness) for up to $18,000.</w:t>
      </w:r>
      <w:r w:rsidRPr="764D5369" w:rsidR="00CD34A1">
        <w:rPr>
          <w:b/>
          <w:bCs/>
        </w:rPr>
        <w:t xml:space="preserve"> </w:t>
      </w:r>
      <w:r w:rsidRPr="764D5369">
        <w:rPr>
          <w:b/>
          <w:bCs/>
        </w:rPr>
        <w:t xml:space="preserve">for the </w:t>
      </w:r>
      <w:r w:rsidRPr="764D5369" w:rsidR="00CD34A1">
        <w:rPr>
          <w:b/>
          <w:bCs/>
        </w:rPr>
        <w:t xml:space="preserve">proposed </w:t>
      </w:r>
      <w:r w:rsidRPr="764D5369">
        <w:rPr>
          <w:b/>
          <w:bCs/>
        </w:rPr>
        <w:t>project</w:t>
      </w:r>
      <w:r w:rsidRPr="764D5369" w:rsidR="009A0340">
        <w:rPr>
          <w:b/>
          <w:bCs/>
        </w:rPr>
        <w:t xml:space="preserve"> - </w:t>
      </w:r>
      <w:r w:rsidRPr="764D5369" w:rsidR="00CD34A1">
        <w:rPr>
          <w:b/>
          <w:bCs/>
        </w:rPr>
        <w:t>Budget Attachment</w:t>
      </w:r>
    </w:p>
    <w:p w:rsidRPr="009A0340" w:rsidR="007506FD" w:rsidP="009A0340" w:rsidRDefault="007506FD" w14:paraId="174DED82" w14:textId="719E0DF6">
      <w:pPr>
        <w:pStyle w:val="BodyText"/>
        <w:spacing w:before="81"/>
        <w:ind w:left="1512" w:right="1219"/>
        <w:rPr>
          <w:bCs/>
          <w:i/>
          <w:iCs/>
        </w:rPr>
      </w:pPr>
      <w:r w:rsidRPr="009A0340">
        <w:rPr>
          <w:i/>
          <w:iCs/>
        </w:rPr>
        <w:t>Please enter the requested amount for the entire g</w:t>
      </w:r>
      <w:r w:rsidRPr="009A0340" w:rsidR="009A0340">
        <w:rPr>
          <w:i/>
          <w:iCs/>
        </w:rPr>
        <w:t>ra</w:t>
      </w:r>
      <w:r w:rsidRPr="009A0340">
        <w:rPr>
          <w:i/>
          <w:iCs/>
        </w:rPr>
        <w:t>nt period you are proposing.</w:t>
      </w:r>
      <w:r w:rsidRPr="009A0340" w:rsidR="002E7F72">
        <w:rPr>
          <w:i/>
          <w:iCs/>
        </w:rPr>
        <w:t xml:space="preserve"> A budget template will be included on the BRIC </w:t>
      </w:r>
      <w:r w:rsidRPr="009A0340" w:rsidR="00257C25">
        <w:rPr>
          <w:i/>
          <w:iCs/>
        </w:rPr>
        <w:t xml:space="preserve">funding announcement page. </w:t>
      </w:r>
    </w:p>
    <w:p w:rsidR="1CAE1748" w:rsidRDefault="1CAE1748" w14:paraId="6AF3ED0A" w14:textId="1359AB80">
      <w:r>
        <w:br w:type="page"/>
      </w:r>
    </w:p>
    <w:p w:rsidRPr="007506FD" w:rsidR="007506FD" w:rsidP="007506FD" w:rsidRDefault="007506FD" w14:paraId="1D8A2B15" w14:textId="77777777">
      <w:pPr>
        <w:pStyle w:val="ListParagraph"/>
        <w:ind w:left="1872"/>
        <w:rPr>
          <w:bCs/>
          <w:i/>
          <w:iCs/>
        </w:rPr>
      </w:pPr>
    </w:p>
    <w:p w:rsidR="007506FD" w:rsidP="007506FD" w:rsidRDefault="007506FD" w14:paraId="707A1A40" w14:textId="19C44228">
      <w:pPr>
        <w:pStyle w:val="BodyText"/>
        <w:spacing w:before="81"/>
        <w:ind w:left="1512" w:right="1219"/>
        <w:jc w:val="center"/>
        <w:rPr>
          <w:b/>
          <w:sz w:val="28"/>
          <w:szCs w:val="28"/>
        </w:rPr>
      </w:pPr>
      <w:r w:rsidRPr="007506FD">
        <w:rPr>
          <w:b/>
          <w:sz w:val="28"/>
          <w:szCs w:val="28"/>
        </w:rPr>
        <w:t>Attachments</w:t>
      </w:r>
    </w:p>
    <w:p w:rsidR="007506FD" w:rsidP="007506FD" w:rsidRDefault="007506FD" w14:paraId="192AAC16" w14:textId="5CAF0536">
      <w:pPr>
        <w:pStyle w:val="BodyText"/>
        <w:spacing w:before="81"/>
        <w:ind w:left="1170" w:right="1219"/>
        <w:rPr>
          <w:b/>
        </w:rPr>
      </w:pPr>
    </w:p>
    <w:p w:rsidR="007506FD" w:rsidP="1CAE1748" w:rsidRDefault="007506FD" w14:paraId="4167CA66" w14:textId="6B312628">
      <w:pPr>
        <w:pStyle w:val="BodyText"/>
        <w:tabs>
          <w:tab w:val="left" w:pos="3420"/>
        </w:tabs>
        <w:spacing w:before="81"/>
        <w:ind w:left="720" w:right="1219"/>
        <w:jc w:val="center"/>
        <w:rPr>
          <w:b/>
          <w:bCs/>
        </w:rPr>
      </w:pPr>
      <w:r w:rsidRPr="1CAE1748">
        <w:rPr>
          <w:b/>
          <w:bCs/>
        </w:rPr>
        <w:t>Title</w:t>
      </w:r>
      <w:r>
        <w:tab/>
      </w:r>
      <w:r>
        <w:tab/>
      </w:r>
      <w:r>
        <w:tab/>
      </w:r>
      <w:r w:rsidRPr="1CAE1748">
        <w:rPr>
          <w:b/>
          <w:bCs/>
        </w:rPr>
        <w:t>File Name</w:t>
      </w:r>
    </w:p>
    <w:p w:rsidRPr="007506FD" w:rsidR="007506FD" w:rsidP="1CAE1748" w:rsidRDefault="54EAF3EE" w14:paraId="338E9CBB" w14:textId="715EFCDA">
      <w:pPr>
        <w:pStyle w:val="BodyText"/>
        <w:tabs>
          <w:tab w:val="left" w:pos="3420"/>
        </w:tabs>
        <w:spacing w:before="81"/>
        <w:ind w:left="2880" w:right="1219" w:firstLine="720"/>
      </w:pPr>
      <w:r w:rsidRPr="1CAE1748">
        <w:rPr>
          <w:b/>
          <w:bCs/>
        </w:rPr>
        <w:t>Current Project Partner List</w:t>
      </w:r>
      <w:r w:rsidR="007506FD">
        <w:tab/>
      </w:r>
      <w:r w:rsidR="007506FD">
        <w:tab/>
      </w:r>
    </w:p>
    <w:p w:rsidRPr="007506FD" w:rsidR="007506FD" w:rsidP="1CAE1748" w:rsidRDefault="0E593E81" w14:paraId="31F7DB5D" w14:textId="0636734E">
      <w:pPr>
        <w:pStyle w:val="BodyText"/>
        <w:tabs>
          <w:tab w:val="left" w:pos="3420"/>
        </w:tabs>
        <w:spacing w:before="81"/>
        <w:ind w:left="2880" w:right="1219" w:firstLine="720"/>
        <w:rPr>
          <w:b/>
          <w:bCs/>
        </w:rPr>
      </w:pPr>
      <w:r w:rsidRPr="1CAE1748">
        <w:rPr>
          <w:b/>
          <w:bCs/>
        </w:rPr>
        <w:t>Line-Item Budget Template</w:t>
      </w:r>
    </w:p>
    <w:p w:rsidRPr="007506FD" w:rsidR="007506FD" w:rsidP="1CAE1748" w:rsidRDefault="007506FD" w14:paraId="3FFB9DA2" w14:textId="39927168">
      <w:pPr>
        <w:pStyle w:val="BodyText"/>
        <w:tabs>
          <w:tab w:val="left" w:pos="3420"/>
        </w:tabs>
        <w:spacing w:before="81"/>
        <w:ind w:left="2880" w:right="1219" w:firstLine="720"/>
        <w:rPr>
          <w:b/>
          <w:bCs/>
        </w:rPr>
      </w:pPr>
    </w:p>
    <w:p w:rsidR="1CAE1748" w:rsidRDefault="1CAE1748" w14:paraId="14969D35" w14:textId="7F9752D8">
      <w:r>
        <w:br w:type="page"/>
      </w:r>
    </w:p>
    <w:p w:rsidR="00E17D18" w:rsidP="1CAE1748" w:rsidRDefault="00E17D18" w14:paraId="51DD7A34" w14:textId="09A35DAA">
      <w:pPr>
        <w:spacing w:before="93"/>
        <w:ind w:left="2249"/>
        <w:rPr>
          <w:rFonts w:ascii="Arial"/>
          <w:sz w:val="18"/>
          <w:szCs w:val="18"/>
        </w:rPr>
      </w:pPr>
    </w:p>
    <w:p w:rsidR="1301FADC" w:rsidP="1CAE1748" w:rsidRDefault="1301FADC" w14:paraId="755EA3CC" w14:textId="152578B8">
      <w:pPr>
        <w:spacing w:before="93"/>
        <w:ind w:left="1080" w:right="900"/>
        <w:jc w:val="center"/>
        <w:rPr>
          <w:sz w:val="18"/>
          <w:szCs w:val="18"/>
        </w:rPr>
      </w:pPr>
      <w:r w:rsidRPr="1CAE1748">
        <w:rPr>
          <w:b/>
          <w:bCs/>
          <w:sz w:val="28"/>
          <w:szCs w:val="28"/>
        </w:rPr>
        <w:t>Current Project Partners</w:t>
      </w:r>
    </w:p>
    <w:p w:rsidR="1CAE1748" w:rsidP="1CAE1748" w:rsidRDefault="1CAE1748" w14:paraId="4FB6DDF3" w14:textId="29495BF4">
      <w:pPr>
        <w:spacing w:before="93"/>
        <w:ind w:left="1080" w:right="900"/>
        <w:jc w:val="center"/>
        <w:rPr>
          <w:b/>
          <w:bCs/>
          <w:sz w:val="28"/>
          <w:szCs w:val="28"/>
        </w:rPr>
      </w:pPr>
    </w:p>
    <w:p w:rsidR="1301FADC" w:rsidP="1CAE1748" w:rsidRDefault="1301FADC" w14:paraId="432CB8B5" w14:textId="7FA8D77A">
      <w:pPr>
        <w:spacing w:before="93"/>
        <w:ind w:left="1080" w:right="900"/>
        <w:rPr>
          <w:b/>
          <w:bCs/>
        </w:rPr>
      </w:pPr>
      <w:r w:rsidRPr="1CAE1748">
        <w:rPr>
          <w:b/>
          <w:bCs/>
        </w:rPr>
        <w:t>Please list below all organizational partners, including the name of the organization, the representative name and the sector they serve (healthcare, school</w:t>
      </w:r>
      <w:r w:rsidRPr="1CAE1748" w:rsidR="12711C54">
        <w:rPr>
          <w:b/>
          <w:bCs/>
        </w:rPr>
        <w:t>, etc.)</w:t>
      </w:r>
    </w:p>
    <w:p w:rsidR="1CAE1748" w:rsidP="1CAE1748" w:rsidRDefault="1CAE1748" w14:paraId="43032584" w14:textId="5C0EB718">
      <w:pPr>
        <w:spacing w:before="93"/>
        <w:ind w:left="990" w:right="900"/>
        <w:jc w:val="center"/>
        <w:rPr>
          <w:sz w:val="18"/>
          <w:szCs w:val="18"/>
        </w:rPr>
      </w:pPr>
    </w:p>
    <w:p w:rsidR="1CAE1748" w:rsidP="1CAE1748" w:rsidRDefault="1CAE1748" w14:paraId="2C88144B" w14:textId="5EB946F7">
      <w:pPr>
        <w:spacing w:before="93"/>
        <w:ind w:left="2249"/>
        <w:rPr>
          <w:sz w:val="18"/>
          <w:szCs w:val="18"/>
        </w:rPr>
      </w:pPr>
    </w:p>
    <w:tbl>
      <w:tblPr>
        <w:tblStyle w:val="TableGrid"/>
        <w:tblW w:w="0" w:type="auto"/>
        <w:tblInd w:w="1080" w:type="dxa"/>
        <w:tblLayout w:type="fixed"/>
        <w:tblLook w:val="06A0" w:firstRow="1" w:lastRow="0" w:firstColumn="1" w:lastColumn="0" w:noHBand="1" w:noVBand="1"/>
      </w:tblPr>
      <w:tblGrid>
        <w:gridCol w:w="3945"/>
        <w:gridCol w:w="3300"/>
        <w:gridCol w:w="2865"/>
      </w:tblGrid>
      <w:tr w:rsidR="1CAE1748" w:rsidTr="2BCF55CE" w14:paraId="77CF7516" w14:textId="77777777">
        <w:trPr>
          <w:trHeight w:val="300"/>
        </w:trPr>
        <w:tc>
          <w:tcPr>
            <w:tcW w:w="3945" w:type="dxa"/>
          </w:tcPr>
          <w:p w:rsidR="482144B1" w:rsidP="1CAE1748" w:rsidRDefault="482144B1" w14:paraId="5F6144DA" w14:textId="6C662A2B">
            <w:pPr>
              <w:jc w:val="center"/>
              <w:rPr>
                <w:b/>
                <w:bCs/>
                <w:sz w:val="28"/>
                <w:szCs w:val="28"/>
              </w:rPr>
            </w:pPr>
            <w:r w:rsidRPr="1CAE1748">
              <w:rPr>
                <w:b/>
                <w:bCs/>
                <w:sz w:val="28"/>
                <w:szCs w:val="28"/>
              </w:rPr>
              <w:t>Partner Organizations</w:t>
            </w:r>
          </w:p>
        </w:tc>
        <w:tc>
          <w:tcPr>
            <w:tcW w:w="3300" w:type="dxa"/>
          </w:tcPr>
          <w:p w:rsidR="0D883E53" w:rsidP="1CAE1748" w:rsidRDefault="0D883E53" w14:paraId="44FC75BB" w14:textId="40D1BB66">
            <w:pPr>
              <w:rPr>
                <w:b/>
                <w:bCs/>
                <w:sz w:val="28"/>
                <w:szCs w:val="28"/>
              </w:rPr>
            </w:pPr>
            <w:r w:rsidRPr="1CAE1748">
              <w:rPr>
                <w:b/>
                <w:bCs/>
                <w:sz w:val="28"/>
                <w:szCs w:val="28"/>
              </w:rPr>
              <w:t>Representative Name</w:t>
            </w:r>
          </w:p>
        </w:tc>
        <w:tc>
          <w:tcPr>
            <w:tcW w:w="2865" w:type="dxa"/>
          </w:tcPr>
          <w:p w:rsidR="0D883E53" w:rsidP="1CAE1748" w:rsidRDefault="0D883E53" w14:paraId="6E3A6699" w14:textId="17F84405">
            <w:pPr>
              <w:rPr>
                <w:sz w:val="18"/>
                <w:szCs w:val="18"/>
              </w:rPr>
            </w:pPr>
            <w:r w:rsidRPr="1CAE1748">
              <w:rPr>
                <w:b/>
                <w:bCs/>
                <w:sz w:val="28"/>
                <w:szCs w:val="28"/>
              </w:rPr>
              <w:t>Sector Served</w:t>
            </w:r>
          </w:p>
        </w:tc>
      </w:tr>
      <w:tr w:rsidR="1CAE1748" w:rsidTr="2BCF55CE" w14:paraId="1D2FE555" w14:textId="77777777">
        <w:tc>
          <w:tcPr>
            <w:tcW w:w="3945" w:type="dxa"/>
          </w:tcPr>
          <w:p w:rsidR="1CAE1748" w:rsidP="1CAE1748" w:rsidRDefault="1CAE1748" w14:paraId="68A00DA1" w14:textId="74875387">
            <w:pPr>
              <w:rPr>
                <w:sz w:val="18"/>
                <w:szCs w:val="18"/>
              </w:rPr>
            </w:pPr>
          </w:p>
        </w:tc>
        <w:tc>
          <w:tcPr>
            <w:tcW w:w="3300" w:type="dxa"/>
          </w:tcPr>
          <w:p w:rsidR="1CAE1748" w:rsidP="1CAE1748" w:rsidRDefault="1CAE1748" w14:paraId="3A1A6179" w14:textId="74875387">
            <w:pPr>
              <w:rPr>
                <w:sz w:val="18"/>
                <w:szCs w:val="18"/>
              </w:rPr>
            </w:pPr>
          </w:p>
        </w:tc>
        <w:tc>
          <w:tcPr>
            <w:tcW w:w="2865" w:type="dxa"/>
          </w:tcPr>
          <w:p w:rsidR="1CAE1748" w:rsidP="1CAE1748" w:rsidRDefault="1CAE1748" w14:paraId="00DAE0A5" w14:textId="74875387">
            <w:pPr>
              <w:rPr>
                <w:sz w:val="18"/>
                <w:szCs w:val="18"/>
              </w:rPr>
            </w:pPr>
          </w:p>
        </w:tc>
      </w:tr>
      <w:tr w:rsidR="1CAE1748" w:rsidTr="2BCF55CE" w14:paraId="4713515C" w14:textId="77777777">
        <w:tc>
          <w:tcPr>
            <w:tcW w:w="3945" w:type="dxa"/>
          </w:tcPr>
          <w:p w:rsidR="1CAE1748" w:rsidP="1CAE1748" w:rsidRDefault="1CAE1748" w14:paraId="45E3E3FE" w14:textId="74875387">
            <w:pPr>
              <w:rPr>
                <w:sz w:val="18"/>
                <w:szCs w:val="18"/>
              </w:rPr>
            </w:pPr>
          </w:p>
        </w:tc>
        <w:tc>
          <w:tcPr>
            <w:tcW w:w="3300" w:type="dxa"/>
          </w:tcPr>
          <w:p w:rsidR="1CAE1748" w:rsidP="1CAE1748" w:rsidRDefault="1CAE1748" w14:paraId="4ACCF220" w14:textId="74875387">
            <w:pPr>
              <w:rPr>
                <w:sz w:val="18"/>
                <w:szCs w:val="18"/>
              </w:rPr>
            </w:pPr>
          </w:p>
        </w:tc>
        <w:tc>
          <w:tcPr>
            <w:tcW w:w="2865" w:type="dxa"/>
          </w:tcPr>
          <w:p w:rsidR="1CAE1748" w:rsidP="1CAE1748" w:rsidRDefault="1CAE1748" w14:paraId="4B8C5D89" w14:textId="74875387">
            <w:pPr>
              <w:rPr>
                <w:sz w:val="18"/>
                <w:szCs w:val="18"/>
              </w:rPr>
            </w:pPr>
          </w:p>
        </w:tc>
      </w:tr>
      <w:tr w:rsidR="1CAE1748" w:rsidTr="2BCF55CE" w14:paraId="76D93459" w14:textId="77777777">
        <w:tc>
          <w:tcPr>
            <w:tcW w:w="3945" w:type="dxa"/>
          </w:tcPr>
          <w:p w:rsidR="1CAE1748" w:rsidP="1CAE1748" w:rsidRDefault="1CAE1748" w14:paraId="5A4555B6" w14:textId="74875387">
            <w:pPr>
              <w:rPr>
                <w:sz w:val="18"/>
                <w:szCs w:val="18"/>
              </w:rPr>
            </w:pPr>
          </w:p>
        </w:tc>
        <w:tc>
          <w:tcPr>
            <w:tcW w:w="3300" w:type="dxa"/>
          </w:tcPr>
          <w:p w:rsidR="1CAE1748" w:rsidP="1CAE1748" w:rsidRDefault="1CAE1748" w14:paraId="386D6853" w14:textId="74875387">
            <w:pPr>
              <w:rPr>
                <w:sz w:val="18"/>
                <w:szCs w:val="18"/>
              </w:rPr>
            </w:pPr>
          </w:p>
        </w:tc>
        <w:tc>
          <w:tcPr>
            <w:tcW w:w="2865" w:type="dxa"/>
          </w:tcPr>
          <w:p w:rsidR="1CAE1748" w:rsidP="1CAE1748" w:rsidRDefault="1CAE1748" w14:paraId="7570CC2E" w14:textId="74875387">
            <w:pPr>
              <w:rPr>
                <w:sz w:val="18"/>
                <w:szCs w:val="18"/>
              </w:rPr>
            </w:pPr>
          </w:p>
        </w:tc>
      </w:tr>
      <w:tr w:rsidR="1CAE1748" w:rsidTr="2BCF55CE" w14:paraId="462D9CF0" w14:textId="77777777">
        <w:tc>
          <w:tcPr>
            <w:tcW w:w="3945" w:type="dxa"/>
          </w:tcPr>
          <w:p w:rsidR="1CAE1748" w:rsidP="1CAE1748" w:rsidRDefault="1CAE1748" w14:paraId="13BB88BE" w14:textId="74875387">
            <w:pPr>
              <w:rPr>
                <w:sz w:val="18"/>
                <w:szCs w:val="18"/>
              </w:rPr>
            </w:pPr>
          </w:p>
        </w:tc>
        <w:tc>
          <w:tcPr>
            <w:tcW w:w="3300" w:type="dxa"/>
          </w:tcPr>
          <w:p w:rsidR="1CAE1748" w:rsidP="1CAE1748" w:rsidRDefault="1CAE1748" w14:paraId="0039F0CE" w14:textId="74875387">
            <w:pPr>
              <w:rPr>
                <w:sz w:val="18"/>
                <w:szCs w:val="18"/>
              </w:rPr>
            </w:pPr>
          </w:p>
        </w:tc>
        <w:tc>
          <w:tcPr>
            <w:tcW w:w="2865" w:type="dxa"/>
          </w:tcPr>
          <w:p w:rsidR="1CAE1748" w:rsidP="1CAE1748" w:rsidRDefault="1CAE1748" w14:paraId="4256EEA4" w14:textId="74875387">
            <w:pPr>
              <w:rPr>
                <w:sz w:val="18"/>
                <w:szCs w:val="18"/>
              </w:rPr>
            </w:pPr>
          </w:p>
        </w:tc>
      </w:tr>
      <w:tr w:rsidR="1CAE1748" w:rsidTr="2BCF55CE" w14:paraId="0CE37879" w14:textId="77777777">
        <w:tc>
          <w:tcPr>
            <w:tcW w:w="3945" w:type="dxa"/>
          </w:tcPr>
          <w:p w:rsidR="1CAE1748" w:rsidP="1CAE1748" w:rsidRDefault="1CAE1748" w14:paraId="328EC8E2" w14:textId="74875387">
            <w:pPr>
              <w:rPr>
                <w:sz w:val="18"/>
                <w:szCs w:val="18"/>
              </w:rPr>
            </w:pPr>
          </w:p>
        </w:tc>
        <w:tc>
          <w:tcPr>
            <w:tcW w:w="3300" w:type="dxa"/>
          </w:tcPr>
          <w:p w:rsidR="1CAE1748" w:rsidP="1CAE1748" w:rsidRDefault="1CAE1748" w14:paraId="6A30E735" w14:textId="74875387">
            <w:pPr>
              <w:rPr>
                <w:sz w:val="18"/>
                <w:szCs w:val="18"/>
              </w:rPr>
            </w:pPr>
          </w:p>
        </w:tc>
        <w:tc>
          <w:tcPr>
            <w:tcW w:w="2865" w:type="dxa"/>
          </w:tcPr>
          <w:p w:rsidR="1CAE1748" w:rsidP="1CAE1748" w:rsidRDefault="1CAE1748" w14:paraId="0F1855B0" w14:textId="74875387">
            <w:pPr>
              <w:rPr>
                <w:sz w:val="18"/>
                <w:szCs w:val="18"/>
              </w:rPr>
            </w:pPr>
          </w:p>
        </w:tc>
      </w:tr>
      <w:tr w:rsidR="1CAE1748" w:rsidTr="2BCF55CE" w14:paraId="1BD77BA2" w14:textId="77777777">
        <w:tc>
          <w:tcPr>
            <w:tcW w:w="3945" w:type="dxa"/>
          </w:tcPr>
          <w:p w:rsidR="1CAE1748" w:rsidP="1CAE1748" w:rsidRDefault="1CAE1748" w14:paraId="0EDA26D8" w14:textId="74875387">
            <w:pPr>
              <w:rPr>
                <w:sz w:val="18"/>
                <w:szCs w:val="18"/>
              </w:rPr>
            </w:pPr>
          </w:p>
        </w:tc>
        <w:tc>
          <w:tcPr>
            <w:tcW w:w="3300" w:type="dxa"/>
          </w:tcPr>
          <w:p w:rsidR="1CAE1748" w:rsidP="1CAE1748" w:rsidRDefault="1CAE1748" w14:paraId="176D612E" w14:textId="74875387">
            <w:pPr>
              <w:rPr>
                <w:sz w:val="18"/>
                <w:szCs w:val="18"/>
              </w:rPr>
            </w:pPr>
          </w:p>
        </w:tc>
        <w:tc>
          <w:tcPr>
            <w:tcW w:w="2865" w:type="dxa"/>
          </w:tcPr>
          <w:p w:rsidR="1CAE1748" w:rsidP="1CAE1748" w:rsidRDefault="1CAE1748" w14:paraId="37777A5E" w14:textId="74875387">
            <w:pPr>
              <w:rPr>
                <w:sz w:val="18"/>
                <w:szCs w:val="18"/>
              </w:rPr>
            </w:pPr>
          </w:p>
        </w:tc>
      </w:tr>
      <w:tr w:rsidR="1CAE1748" w:rsidTr="2BCF55CE" w14:paraId="29FB247E" w14:textId="77777777">
        <w:tc>
          <w:tcPr>
            <w:tcW w:w="3945" w:type="dxa"/>
          </w:tcPr>
          <w:p w:rsidR="1CAE1748" w:rsidP="1CAE1748" w:rsidRDefault="1CAE1748" w14:paraId="5A1B9BF4" w14:textId="74875387">
            <w:pPr>
              <w:rPr>
                <w:sz w:val="18"/>
                <w:szCs w:val="18"/>
              </w:rPr>
            </w:pPr>
          </w:p>
        </w:tc>
        <w:tc>
          <w:tcPr>
            <w:tcW w:w="3300" w:type="dxa"/>
          </w:tcPr>
          <w:p w:rsidR="1CAE1748" w:rsidP="1CAE1748" w:rsidRDefault="1CAE1748" w14:paraId="05FFA7D2" w14:textId="74875387">
            <w:pPr>
              <w:rPr>
                <w:sz w:val="18"/>
                <w:szCs w:val="18"/>
              </w:rPr>
            </w:pPr>
          </w:p>
        </w:tc>
        <w:tc>
          <w:tcPr>
            <w:tcW w:w="2865" w:type="dxa"/>
          </w:tcPr>
          <w:p w:rsidR="1CAE1748" w:rsidP="1CAE1748" w:rsidRDefault="1CAE1748" w14:paraId="2D8132E5" w14:textId="74875387">
            <w:pPr>
              <w:rPr>
                <w:sz w:val="18"/>
                <w:szCs w:val="18"/>
              </w:rPr>
            </w:pPr>
          </w:p>
        </w:tc>
      </w:tr>
    </w:tbl>
    <w:p w:rsidR="2BCF55CE" w:rsidRDefault="2BCF55CE" w14:paraId="6B7278A2" w14:textId="10D684BD">
      <w:r>
        <w:br w:type="page"/>
      </w:r>
    </w:p>
    <w:p w:rsidR="1CAE1748" w:rsidP="2BCF55CE" w:rsidRDefault="1B4D3312" w14:paraId="3CBEA52C" w14:textId="08A7C1F3">
      <w:pPr>
        <w:spacing w:before="93"/>
        <w:ind w:left="1080" w:right="810"/>
        <w:jc w:val="center"/>
        <w:rPr>
          <w:sz w:val="18"/>
          <w:szCs w:val="18"/>
        </w:rPr>
      </w:pPr>
      <w:r w:rsidRPr="05C05178">
        <w:rPr>
          <w:b/>
          <w:bCs/>
          <w:sz w:val="28"/>
          <w:szCs w:val="28"/>
        </w:rPr>
        <w:t>Line-Item Budget Template</w:t>
      </w:r>
    </w:p>
    <w:p w:rsidR="03837F22" w:rsidP="05C05178" w:rsidRDefault="03837F22" w14:paraId="644BDA0A" w14:textId="48856DB3">
      <w:pPr>
        <w:spacing w:before="93"/>
        <w:ind w:left="1080" w:right="810"/>
        <w:jc w:val="center"/>
      </w:pPr>
      <w:r w:rsidRPr="6B84A756" w:rsidR="03837F22">
        <w:rPr>
          <w:b w:val="1"/>
          <w:bCs w:val="1"/>
        </w:rPr>
        <w:t>Budget Justification:</w:t>
      </w:r>
      <w:r w:rsidR="03837F22">
        <w:rPr/>
        <w:t xml:space="preserve"> Applicants are eligible to </w:t>
      </w:r>
      <w:r w:rsidRPr="6B84A756" w:rsidR="00E32224">
        <w:rPr>
          <w:i w:val="1"/>
          <w:iCs w:val="1"/>
          <w:sz w:val="24"/>
          <w:szCs w:val="24"/>
        </w:rPr>
        <w:t xml:space="preserve">address one project (physical activity access OR social connectedness) </w:t>
      </w:r>
      <w:r w:rsidRPr="6B84A756" w:rsidR="00E32224">
        <w:rPr>
          <w:i w:val="1"/>
          <w:iCs w:val="1"/>
          <w:sz w:val="24"/>
          <w:szCs w:val="24"/>
        </w:rPr>
        <w:t>for up to $9,000</w:t>
      </w:r>
      <w:r w:rsidRPr="6B84A756" w:rsidR="00E32224">
        <w:rPr>
          <w:i w:val="1"/>
          <w:iCs w:val="1"/>
          <w:sz w:val="24"/>
          <w:szCs w:val="24"/>
        </w:rPr>
        <w:t>,</w:t>
      </w:r>
      <w:r w:rsidRPr="6B84A756" w:rsidR="00E32224">
        <w:rPr>
          <w:i w:val="1"/>
          <w:iCs w:val="1"/>
          <w:sz w:val="24"/>
          <w:szCs w:val="24"/>
        </w:rPr>
        <w:t xml:space="preserve"> </w:t>
      </w:r>
      <w:r w:rsidRPr="6B84A756" w:rsidR="00E32224">
        <w:rPr>
          <w:i w:val="1"/>
          <w:iCs w:val="1"/>
          <w:sz w:val="24"/>
          <w:szCs w:val="24"/>
        </w:rPr>
        <w:t>or address both projects (physical activity access AND social connectedness) for up to $18,000</w:t>
      </w:r>
      <w:r w:rsidR="03837F22">
        <w:rPr/>
        <w:t xml:space="preserve">. Please provide the items in which you will purchase with the funds given, </w:t>
      </w:r>
      <w:r w:rsidR="03837F22">
        <w:rPr/>
        <w:t>an estimated cost, and the total amount requested below. An attached quote(s) must be included for each item.</w:t>
      </w:r>
    </w:p>
    <w:p w:rsidR="01F21030" w:rsidP="6B84A756" w:rsidRDefault="01F21030" w14:paraId="02D9CD16" w14:textId="3C3C11B5">
      <w:pPr>
        <w:pStyle w:val="Normal"/>
        <w:spacing w:before="93"/>
        <w:ind w:left="1080" w:right="810"/>
        <w:jc w:val="center"/>
        <w:rPr>
          <w:rFonts w:ascii="Calibri" w:hAnsi="Calibri" w:eastAsia="Calibri" w:cs="Calibri"/>
        </w:rPr>
      </w:pPr>
      <w:r w:rsidRPr="6B84A756" w:rsidR="01F21030">
        <w:rPr>
          <w:rFonts w:ascii="Calibri" w:hAnsi="Calibri" w:eastAsia="Calibri" w:cs="Calibri"/>
        </w:rPr>
        <w:t xml:space="preserve">See </w:t>
      </w:r>
      <w:hyperlink r:id="R6a1a406f3a134680">
        <w:r w:rsidRPr="6B84A756" w:rsidR="01F21030">
          <w:rPr>
            <w:rStyle w:val="Hyperlink"/>
            <w:rFonts w:ascii="Calibri" w:hAnsi="Calibri" w:eastAsia="Calibri" w:cs="Calibri"/>
          </w:rPr>
          <w:t>BRIC resource guide</w:t>
        </w:r>
      </w:hyperlink>
      <w:r w:rsidRPr="6B84A756" w:rsidR="01F21030">
        <w:rPr>
          <w:rFonts w:ascii="Calibri" w:hAnsi="Calibri" w:eastAsia="Calibri" w:cs="Calibri"/>
        </w:rPr>
        <w:t>for list and explanation of allowable and not allowable costs.</w:t>
      </w:r>
    </w:p>
    <w:p w:rsidR="6B84A756" w:rsidP="6B84A756" w:rsidRDefault="6B84A756" w14:paraId="54F098EB" w14:textId="476FA870">
      <w:pPr>
        <w:pStyle w:val="Normal"/>
        <w:spacing w:before="93"/>
        <w:ind w:left="1080" w:right="810"/>
        <w:jc w:val="center"/>
        <w:rPr>
          <w:rFonts w:ascii="Calibri" w:hAnsi="Calibri" w:eastAsia="Calibri" w:cs="Calibri"/>
        </w:rPr>
      </w:pPr>
    </w:p>
    <w:p w:rsidR="05C05178" w:rsidP="05C05178" w:rsidRDefault="05C05178" w14:paraId="1628303C" w14:textId="0A2C52A2">
      <w:pPr>
        <w:spacing w:before="93"/>
        <w:ind w:left="1080" w:right="810"/>
        <w:jc w:val="center"/>
      </w:pPr>
    </w:p>
    <w:tbl>
      <w:tblPr>
        <w:tblStyle w:val="TableGrid"/>
        <w:tblW w:w="0" w:type="auto"/>
        <w:tblInd w:w="2351" w:type="dxa"/>
        <w:tblLayout w:type="fixed"/>
        <w:tblLook w:val="06A0" w:firstRow="1" w:lastRow="0" w:firstColumn="1" w:lastColumn="0" w:noHBand="1" w:noVBand="1"/>
      </w:tblPr>
      <w:tblGrid>
        <w:gridCol w:w="1764"/>
        <w:gridCol w:w="1460"/>
        <w:gridCol w:w="3510"/>
        <w:gridCol w:w="1440"/>
      </w:tblGrid>
      <w:tr w:rsidR="00CD34A1" w:rsidTr="00CD34A1" w14:paraId="0EB0D92B" w14:textId="3F2B29C7">
        <w:tc>
          <w:tcPr>
            <w:tcW w:w="1764" w:type="dxa"/>
          </w:tcPr>
          <w:p w:rsidR="00CD34A1" w:rsidP="78BBF100" w:rsidRDefault="00CD34A1" w14:paraId="6581378F" w14:textId="6E8DEC92">
            <w:pPr>
              <w:jc w:val="center"/>
              <w:rPr>
                <w:b/>
                <w:bCs/>
              </w:rPr>
            </w:pPr>
            <w:r w:rsidRPr="78BBF100">
              <w:rPr>
                <w:b/>
                <w:bCs/>
                <w:sz w:val="28"/>
                <w:szCs w:val="28"/>
              </w:rPr>
              <w:t>Item</w:t>
            </w:r>
          </w:p>
        </w:tc>
        <w:tc>
          <w:tcPr>
            <w:tcW w:w="1460" w:type="dxa"/>
          </w:tcPr>
          <w:p w:rsidR="00CD34A1" w:rsidP="78BBF100" w:rsidRDefault="00CD34A1" w14:paraId="42C0DE7A" w14:textId="4721EF09">
            <w:pPr>
              <w:jc w:val="center"/>
              <w:rPr>
                <w:b/>
                <w:bCs/>
                <w:sz w:val="28"/>
                <w:szCs w:val="28"/>
              </w:rPr>
            </w:pPr>
            <w:r w:rsidRPr="78BBF100">
              <w:rPr>
                <w:b/>
                <w:bCs/>
                <w:sz w:val="28"/>
                <w:szCs w:val="28"/>
              </w:rPr>
              <w:t>Quantity</w:t>
            </w:r>
          </w:p>
        </w:tc>
        <w:tc>
          <w:tcPr>
            <w:tcW w:w="3510" w:type="dxa"/>
          </w:tcPr>
          <w:p w:rsidR="00CD34A1" w:rsidP="78BBF100" w:rsidRDefault="00CD34A1" w14:paraId="46D24675" w14:textId="1CAB78DB">
            <w:pPr>
              <w:jc w:val="center"/>
              <w:rPr>
                <w:b/>
                <w:bCs/>
              </w:rPr>
            </w:pPr>
            <w:r>
              <w:rPr>
                <w:b/>
                <w:bCs/>
                <w:sz w:val="28"/>
                <w:szCs w:val="28"/>
              </w:rPr>
              <w:t>Cos</w:t>
            </w:r>
            <w:r w:rsidRPr="78BBF100">
              <w:rPr>
                <w:b/>
                <w:bCs/>
                <w:sz w:val="28"/>
                <w:szCs w:val="28"/>
              </w:rPr>
              <w:t>t</w:t>
            </w:r>
            <w:r>
              <w:rPr>
                <w:b/>
                <w:bCs/>
                <w:sz w:val="28"/>
                <w:szCs w:val="28"/>
              </w:rPr>
              <w:t xml:space="preserve"> Per Item</w:t>
            </w:r>
          </w:p>
        </w:tc>
        <w:tc>
          <w:tcPr>
            <w:tcW w:w="1440" w:type="dxa"/>
          </w:tcPr>
          <w:p w:rsidR="00CD34A1" w:rsidP="78BBF100" w:rsidRDefault="00CD34A1" w14:paraId="75EE86CA" w14:textId="4BFE42DC">
            <w:pPr>
              <w:jc w:val="center"/>
              <w:rPr>
                <w:b/>
                <w:bCs/>
                <w:sz w:val="28"/>
                <w:szCs w:val="28"/>
              </w:rPr>
            </w:pPr>
            <w:r>
              <w:rPr>
                <w:b/>
                <w:bCs/>
                <w:sz w:val="28"/>
                <w:szCs w:val="28"/>
              </w:rPr>
              <w:t>Total Cost</w:t>
            </w:r>
          </w:p>
        </w:tc>
      </w:tr>
      <w:tr w:rsidR="00CD34A1" w:rsidTr="00CD34A1" w14:paraId="2C389EB1" w14:textId="5AB5E8DE">
        <w:tc>
          <w:tcPr>
            <w:tcW w:w="1764" w:type="dxa"/>
          </w:tcPr>
          <w:p w:rsidR="00CD34A1" w:rsidP="05C05178" w:rsidRDefault="00CD34A1" w14:paraId="26236C2F" w14:textId="3A692C90"/>
        </w:tc>
        <w:tc>
          <w:tcPr>
            <w:tcW w:w="1460" w:type="dxa"/>
          </w:tcPr>
          <w:p w:rsidR="00CD34A1" w:rsidP="05C05178" w:rsidRDefault="00CD34A1" w14:paraId="1AC3864B" w14:textId="3A692C90"/>
        </w:tc>
        <w:tc>
          <w:tcPr>
            <w:tcW w:w="3510" w:type="dxa"/>
          </w:tcPr>
          <w:p w:rsidR="00CD34A1" w:rsidP="05C05178" w:rsidRDefault="00CD34A1" w14:paraId="0D571CFB" w14:textId="3A692C90"/>
        </w:tc>
        <w:tc>
          <w:tcPr>
            <w:tcW w:w="1440" w:type="dxa"/>
          </w:tcPr>
          <w:p w:rsidR="00CD34A1" w:rsidP="05C05178" w:rsidRDefault="00CD34A1" w14:paraId="0FB385A9" w14:textId="77777777"/>
        </w:tc>
      </w:tr>
      <w:tr w:rsidR="00CD34A1" w:rsidTr="00CD34A1" w14:paraId="237DE6C7" w14:textId="751B6548">
        <w:tc>
          <w:tcPr>
            <w:tcW w:w="1764" w:type="dxa"/>
          </w:tcPr>
          <w:p w:rsidR="00CD34A1" w:rsidP="05C05178" w:rsidRDefault="00CD34A1" w14:paraId="0C18EFA0" w14:textId="3A692C90"/>
        </w:tc>
        <w:tc>
          <w:tcPr>
            <w:tcW w:w="1460" w:type="dxa"/>
          </w:tcPr>
          <w:p w:rsidR="00CD34A1" w:rsidP="05C05178" w:rsidRDefault="00CD34A1" w14:paraId="2DCF86CF" w14:textId="3A692C90"/>
        </w:tc>
        <w:tc>
          <w:tcPr>
            <w:tcW w:w="3510" w:type="dxa"/>
          </w:tcPr>
          <w:p w:rsidR="00CD34A1" w:rsidP="05C05178" w:rsidRDefault="00CD34A1" w14:paraId="47454B69" w14:textId="3A692C90"/>
        </w:tc>
        <w:tc>
          <w:tcPr>
            <w:tcW w:w="1440" w:type="dxa"/>
          </w:tcPr>
          <w:p w:rsidR="00CD34A1" w:rsidP="05C05178" w:rsidRDefault="00CD34A1" w14:paraId="37096089" w14:textId="77777777"/>
        </w:tc>
      </w:tr>
      <w:tr w:rsidR="00CD34A1" w:rsidTr="00CD34A1" w14:paraId="3C496D91" w14:textId="7DC93877">
        <w:tc>
          <w:tcPr>
            <w:tcW w:w="1764" w:type="dxa"/>
          </w:tcPr>
          <w:p w:rsidR="00CD34A1" w:rsidP="05C05178" w:rsidRDefault="00CD34A1" w14:paraId="639F9102" w14:textId="3A692C90"/>
        </w:tc>
        <w:tc>
          <w:tcPr>
            <w:tcW w:w="1460" w:type="dxa"/>
          </w:tcPr>
          <w:p w:rsidR="00CD34A1" w:rsidP="05C05178" w:rsidRDefault="00CD34A1" w14:paraId="01BE4236" w14:textId="3A692C90"/>
        </w:tc>
        <w:tc>
          <w:tcPr>
            <w:tcW w:w="3510" w:type="dxa"/>
          </w:tcPr>
          <w:p w:rsidR="00CD34A1" w:rsidP="05C05178" w:rsidRDefault="00CD34A1" w14:paraId="74BDAD60" w14:textId="3A692C90"/>
        </w:tc>
        <w:tc>
          <w:tcPr>
            <w:tcW w:w="1440" w:type="dxa"/>
          </w:tcPr>
          <w:p w:rsidR="00CD34A1" w:rsidP="05C05178" w:rsidRDefault="00CD34A1" w14:paraId="2B881F1F" w14:textId="77777777"/>
        </w:tc>
      </w:tr>
      <w:tr w:rsidR="00CD34A1" w:rsidTr="00CD34A1" w14:paraId="6A55AE11" w14:textId="201EC5B3">
        <w:tc>
          <w:tcPr>
            <w:tcW w:w="1764" w:type="dxa"/>
          </w:tcPr>
          <w:p w:rsidR="00CD34A1" w:rsidP="05C05178" w:rsidRDefault="00CD34A1" w14:paraId="08A98486" w14:textId="3A692C90"/>
        </w:tc>
        <w:tc>
          <w:tcPr>
            <w:tcW w:w="1460" w:type="dxa"/>
          </w:tcPr>
          <w:p w:rsidR="00CD34A1" w:rsidP="05C05178" w:rsidRDefault="00CD34A1" w14:paraId="642727C8" w14:textId="3A692C90"/>
        </w:tc>
        <w:tc>
          <w:tcPr>
            <w:tcW w:w="3510" w:type="dxa"/>
          </w:tcPr>
          <w:p w:rsidR="00CD34A1" w:rsidP="05C05178" w:rsidRDefault="00CD34A1" w14:paraId="7DBE8670" w14:textId="3A692C90"/>
        </w:tc>
        <w:tc>
          <w:tcPr>
            <w:tcW w:w="1440" w:type="dxa"/>
          </w:tcPr>
          <w:p w:rsidR="00CD34A1" w:rsidP="05C05178" w:rsidRDefault="00CD34A1" w14:paraId="57932AE9" w14:textId="77777777"/>
        </w:tc>
      </w:tr>
      <w:tr w:rsidR="00CD34A1" w:rsidTr="00CD34A1" w14:paraId="759B3B03" w14:textId="43E2000A">
        <w:tc>
          <w:tcPr>
            <w:tcW w:w="1764" w:type="dxa"/>
          </w:tcPr>
          <w:p w:rsidR="00CD34A1" w:rsidP="05C05178" w:rsidRDefault="00CD34A1" w14:paraId="56B6C437" w14:textId="3A692C90"/>
        </w:tc>
        <w:tc>
          <w:tcPr>
            <w:tcW w:w="1460" w:type="dxa"/>
          </w:tcPr>
          <w:p w:rsidR="00CD34A1" w:rsidP="05C05178" w:rsidRDefault="00CD34A1" w14:paraId="2FC4E7CD" w14:textId="3A692C90"/>
        </w:tc>
        <w:tc>
          <w:tcPr>
            <w:tcW w:w="3510" w:type="dxa"/>
          </w:tcPr>
          <w:p w:rsidR="00CD34A1" w:rsidP="05C05178" w:rsidRDefault="00CD34A1" w14:paraId="29A981F8" w14:textId="3A692C90"/>
        </w:tc>
        <w:tc>
          <w:tcPr>
            <w:tcW w:w="1440" w:type="dxa"/>
          </w:tcPr>
          <w:p w:rsidR="00CD34A1" w:rsidP="05C05178" w:rsidRDefault="00CD34A1" w14:paraId="50285FD7" w14:textId="77777777"/>
        </w:tc>
      </w:tr>
      <w:tr w:rsidR="00CD34A1" w:rsidTr="00CD34A1" w14:paraId="62263F64" w14:textId="37F19DA3">
        <w:tc>
          <w:tcPr>
            <w:tcW w:w="1764" w:type="dxa"/>
          </w:tcPr>
          <w:p w:rsidR="00CD34A1" w:rsidP="05C05178" w:rsidRDefault="00CD34A1" w14:paraId="746970F3" w14:textId="3A692C90"/>
        </w:tc>
        <w:tc>
          <w:tcPr>
            <w:tcW w:w="1460" w:type="dxa"/>
          </w:tcPr>
          <w:p w:rsidR="00CD34A1" w:rsidP="05C05178" w:rsidRDefault="00CD34A1" w14:paraId="4ED0803E" w14:textId="3A692C90"/>
        </w:tc>
        <w:tc>
          <w:tcPr>
            <w:tcW w:w="3510" w:type="dxa"/>
          </w:tcPr>
          <w:p w:rsidR="00CD34A1" w:rsidP="05C05178" w:rsidRDefault="00CD34A1" w14:paraId="7453761D" w14:textId="3A692C90"/>
        </w:tc>
        <w:tc>
          <w:tcPr>
            <w:tcW w:w="1440" w:type="dxa"/>
          </w:tcPr>
          <w:p w:rsidR="00CD34A1" w:rsidP="05C05178" w:rsidRDefault="00CD34A1" w14:paraId="4B394A95" w14:textId="77777777"/>
        </w:tc>
      </w:tr>
      <w:tr w:rsidR="00CD34A1" w:rsidTr="00CD34A1" w14:paraId="72344078" w14:textId="6FEF2432">
        <w:tc>
          <w:tcPr>
            <w:tcW w:w="6734" w:type="dxa"/>
            <w:gridSpan w:val="3"/>
          </w:tcPr>
          <w:p w:rsidR="00CD34A1" w:rsidP="00CD34A1" w:rsidRDefault="00CD34A1" w14:paraId="668E7E86" w14:textId="663F62E6">
            <w:pPr>
              <w:jc w:val="right"/>
            </w:pPr>
            <w:r w:rsidRPr="78BBF100">
              <w:rPr>
                <w:b/>
                <w:bCs/>
                <w:sz w:val="28"/>
                <w:szCs w:val="28"/>
              </w:rPr>
              <w:t>Total Amount Requested</w:t>
            </w:r>
          </w:p>
        </w:tc>
        <w:tc>
          <w:tcPr>
            <w:tcW w:w="1440" w:type="dxa"/>
          </w:tcPr>
          <w:p w:rsidR="00CD34A1" w:rsidP="05C05178" w:rsidRDefault="00CD34A1" w14:paraId="444C8BD9" w14:textId="77777777"/>
        </w:tc>
      </w:tr>
    </w:tbl>
    <w:p w:rsidR="05C05178" w:rsidP="05C05178" w:rsidRDefault="05C05178" w14:paraId="2D13E53E" w14:textId="5F02D5FD">
      <w:pPr>
        <w:spacing w:before="93"/>
        <w:ind w:left="1080" w:right="810"/>
        <w:jc w:val="center"/>
      </w:pPr>
    </w:p>
    <w:sectPr w:rsidR="05C05178">
      <w:footerReference w:type="default" r:id="rId18"/>
      <w:pgSz w:w="12240" w:h="15840" w:orient="portrait"/>
      <w:pgMar w:top="1500" w:right="0" w:bottom="280" w:left="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02203" w:rsidRDefault="00E02203" w14:paraId="2DA88E16" w14:textId="77777777">
      <w:r>
        <w:separator/>
      </w:r>
    </w:p>
  </w:endnote>
  <w:endnote w:type="continuationSeparator" w:id="0">
    <w:p w:rsidR="00E02203" w:rsidRDefault="00E02203" w14:paraId="1187AE2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34A1" w:rsidRDefault="00CD34A1" w14:paraId="385063D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34A1" w:rsidRDefault="00CD34A1" w14:paraId="1D69C29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34A1" w:rsidRDefault="00CD34A1" w14:paraId="7FCE828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17D18" w:rsidRDefault="00E17D18" w14:paraId="51DD7A40" w14:textId="77777777">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02203" w:rsidRDefault="00E02203" w14:paraId="098580DC" w14:textId="77777777">
      <w:r>
        <w:separator/>
      </w:r>
    </w:p>
  </w:footnote>
  <w:footnote w:type="continuationSeparator" w:id="0">
    <w:p w:rsidR="00E02203" w:rsidRDefault="00E02203" w14:paraId="4BDC29B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34A1" w:rsidRDefault="00CD34A1" w14:paraId="122013B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34A1" w:rsidRDefault="00CD34A1" w14:paraId="119DD506" w14:textId="72E72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34A1" w:rsidRDefault="00CD34A1" w14:paraId="47F4148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62FEE"/>
    <w:multiLevelType w:val="hybridMultilevel"/>
    <w:tmpl w:val="F85EF6AA"/>
    <w:lvl w:ilvl="0" w:tplc="86ACF3CE">
      <w:numFmt w:val="bullet"/>
      <w:lvlText w:val=""/>
      <w:lvlJc w:val="left"/>
      <w:pPr>
        <w:ind w:left="388" w:hanging="360"/>
      </w:pPr>
      <w:rPr>
        <w:rFonts w:hint="default" w:ascii="Symbol" w:hAnsi="Symbol" w:eastAsia="Symbol" w:cs="Symbol"/>
        <w:w w:val="100"/>
        <w:sz w:val="22"/>
        <w:szCs w:val="22"/>
      </w:rPr>
    </w:lvl>
    <w:lvl w:ilvl="1" w:tplc="C93695F6">
      <w:numFmt w:val="bullet"/>
      <w:lvlText w:val="•"/>
      <w:lvlJc w:val="left"/>
      <w:pPr>
        <w:ind w:left="1341" w:hanging="360"/>
      </w:pPr>
      <w:rPr>
        <w:rFonts w:hint="default"/>
      </w:rPr>
    </w:lvl>
    <w:lvl w:ilvl="2" w:tplc="7F8C8FF8">
      <w:numFmt w:val="bullet"/>
      <w:lvlText w:val="•"/>
      <w:lvlJc w:val="left"/>
      <w:pPr>
        <w:ind w:left="2302" w:hanging="360"/>
      </w:pPr>
      <w:rPr>
        <w:rFonts w:hint="default"/>
      </w:rPr>
    </w:lvl>
    <w:lvl w:ilvl="3" w:tplc="7F263192">
      <w:numFmt w:val="bullet"/>
      <w:lvlText w:val="•"/>
      <w:lvlJc w:val="left"/>
      <w:pPr>
        <w:ind w:left="3264" w:hanging="360"/>
      </w:pPr>
      <w:rPr>
        <w:rFonts w:hint="default"/>
      </w:rPr>
    </w:lvl>
    <w:lvl w:ilvl="4" w:tplc="3DC63C90">
      <w:numFmt w:val="bullet"/>
      <w:lvlText w:val="•"/>
      <w:lvlJc w:val="left"/>
      <w:pPr>
        <w:ind w:left="4225" w:hanging="360"/>
      </w:pPr>
      <w:rPr>
        <w:rFonts w:hint="default"/>
      </w:rPr>
    </w:lvl>
    <w:lvl w:ilvl="5" w:tplc="D2325AEA">
      <w:numFmt w:val="bullet"/>
      <w:lvlText w:val="•"/>
      <w:lvlJc w:val="left"/>
      <w:pPr>
        <w:ind w:left="5187" w:hanging="360"/>
      </w:pPr>
      <w:rPr>
        <w:rFonts w:hint="default"/>
      </w:rPr>
    </w:lvl>
    <w:lvl w:ilvl="6" w:tplc="262E10BE">
      <w:numFmt w:val="bullet"/>
      <w:lvlText w:val="•"/>
      <w:lvlJc w:val="left"/>
      <w:pPr>
        <w:ind w:left="6148" w:hanging="360"/>
      </w:pPr>
      <w:rPr>
        <w:rFonts w:hint="default"/>
      </w:rPr>
    </w:lvl>
    <w:lvl w:ilvl="7" w:tplc="AB0C862A">
      <w:numFmt w:val="bullet"/>
      <w:lvlText w:val="•"/>
      <w:lvlJc w:val="left"/>
      <w:pPr>
        <w:ind w:left="7109" w:hanging="360"/>
      </w:pPr>
      <w:rPr>
        <w:rFonts w:hint="default"/>
      </w:rPr>
    </w:lvl>
    <w:lvl w:ilvl="8" w:tplc="63461346">
      <w:numFmt w:val="bullet"/>
      <w:lvlText w:val="•"/>
      <w:lvlJc w:val="left"/>
      <w:pPr>
        <w:ind w:left="8071" w:hanging="360"/>
      </w:pPr>
      <w:rPr>
        <w:rFonts w:hint="default"/>
      </w:rPr>
    </w:lvl>
  </w:abstractNum>
  <w:abstractNum w:abstractNumId="1" w15:restartNumberingAfterBreak="0">
    <w:nsid w:val="0FA312CE"/>
    <w:multiLevelType w:val="multilevel"/>
    <w:tmpl w:val="1AE08CB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 w15:restartNumberingAfterBreak="0">
    <w:nsid w:val="26E56040"/>
    <w:multiLevelType w:val="hybridMultilevel"/>
    <w:tmpl w:val="7ED05974"/>
    <w:lvl w:ilvl="0" w:tplc="3DC893D0">
      <w:numFmt w:val="bullet"/>
      <w:lvlText w:val=""/>
      <w:lvlJc w:val="left"/>
      <w:pPr>
        <w:ind w:left="387" w:hanging="360"/>
      </w:pPr>
      <w:rPr>
        <w:rFonts w:hint="default" w:ascii="Symbol" w:hAnsi="Symbol" w:eastAsia="Symbol" w:cs="Symbol"/>
        <w:w w:val="100"/>
        <w:sz w:val="22"/>
        <w:szCs w:val="22"/>
      </w:rPr>
    </w:lvl>
    <w:lvl w:ilvl="1" w:tplc="3050F41C">
      <w:numFmt w:val="bullet"/>
      <w:lvlText w:val="•"/>
      <w:lvlJc w:val="left"/>
      <w:pPr>
        <w:ind w:left="1341" w:hanging="360"/>
      </w:pPr>
      <w:rPr>
        <w:rFonts w:hint="default"/>
      </w:rPr>
    </w:lvl>
    <w:lvl w:ilvl="2" w:tplc="63809DD0">
      <w:numFmt w:val="bullet"/>
      <w:lvlText w:val="•"/>
      <w:lvlJc w:val="left"/>
      <w:pPr>
        <w:ind w:left="2302" w:hanging="360"/>
      </w:pPr>
      <w:rPr>
        <w:rFonts w:hint="default"/>
      </w:rPr>
    </w:lvl>
    <w:lvl w:ilvl="3" w:tplc="CB5E8812">
      <w:numFmt w:val="bullet"/>
      <w:lvlText w:val="•"/>
      <w:lvlJc w:val="left"/>
      <w:pPr>
        <w:ind w:left="3264" w:hanging="360"/>
      </w:pPr>
      <w:rPr>
        <w:rFonts w:hint="default"/>
      </w:rPr>
    </w:lvl>
    <w:lvl w:ilvl="4" w:tplc="A1F25B40">
      <w:numFmt w:val="bullet"/>
      <w:lvlText w:val="•"/>
      <w:lvlJc w:val="left"/>
      <w:pPr>
        <w:ind w:left="4225" w:hanging="360"/>
      </w:pPr>
      <w:rPr>
        <w:rFonts w:hint="default"/>
      </w:rPr>
    </w:lvl>
    <w:lvl w:ilvl="5" w:tplc="4010F6C0">
      <w:numFmt w:val="bullet"/>
      <w:lvlText w:val="•"/>
      <w:lvlJc w:val="left"/>
      <w:pPr>
        <w:ind w:left="5187" w:hanging="360"/>
      </w:pPr>
      <w:rPr>
        <w:rFonts w:hint="default"/>
      </w:rPr>
    </w:lvl>
    <w:lvl w:ilvl="6" w:tplc="BA328B6E">
      <w:numFmt w:val="bullet"/>
      <w:lvlText w:val="•"/>
      <w:lvlJc w:val="left"/>
      <w:pPr>
        <w:ind w:left="6148" w:hanging="360"/>
      </w:pPr>
      <w:rPr>
        <w:rFonts w:hint="default"/>
      </w:rPr>
    </w:lvl>
    <w:lvl w:ilvl="7" w:tplc="7A882104">
      <w:numFmt w:val="bullet"/>
      <w:lvlText w:val="•"/>
      <w:lvlJc w:val="left"/>
      <w:pPr>
        <w:ind w:left="7109" w:hanging="360"/>
      </w:pPr>
      <w:rPr>
        <w:rFonts w:hint="default"/>
      </w:rPr>
    </w:lvl>
    <w:lvl w:ilvl="8" w:tplc="047ED182">
      <w:numFmt w:val="bullet"/>
      <w:lvlText w:val="•"/>
      <w:lvlJc w:val="left"/>
      <w:pPr>
        <w:ind w:left="8071" w:hanging="360"/>
      </w:pPr>
      <w:rPr>
        <w:rFonts w:hint="default"/>
      </w:rPr>
    </w:lvl>
  </w:abstractNum>
  <w:abstractNum w:abstractNumId="3" w15:restartNumberingAfterBreak="0">
    <w:nsid w:val="2CB85921"/>
    <w:multiLevelType w:val="hybridMultilevel"/>
    <w:tmpl w:val="0D6C5FBC"/>
    <w:lvl w:ilvl="0" w:tplc="451CA1C6">
      <w:start w:val="1"/>
      <w:numFmt w:val="bullet"/>
      <w:lvlText w:val=""/>
      <w:lvlJc w:val="left"/>
      <w:pPr>
        <w:ind w:left="720" w:hanging="360"/>
      </w:pPr>
      <w:rPr>
        <w:rFonts w:hint="default" w:ascii="Symbol" w:hAnsi="Symbol"/>
      </w:rPr>
    </w:lvl>
    <w:lvl w:ilvl="1" w:tplc="AE48A14C">
      <w:start w:val="1"/>
      <w:numFmt w:val="bullet"/>
      <w:lvlText w:val=""/>
      <w:lvlJc w:val="left"/>
      <w:pPr>
        <w:ind w:left="1440" w:hanging="360"/>
      </w:pPr>
      <w:rPr>
        <w:rFonts w:hint="default" w:ascii="Symbol" w:hAnsi="Symbol"/>
      </w:rPr>
    </w:lvl>
    <w:lvl w:ilvl="2" w:tplc="603C5E78">
      <w:start w:val="1"/>
      <w:numFmt w:val="bullet"/>
      <w:lvlText w:val=""/>
      <w:lvlJc w:val="left"/>
      <w:pPr>
        <w:ind w:left="2160" w:hanging="360"/>
      </w:pPr>
      <w:rPr>
        <w:rFonts w:hint="default" w:ascii="Wingdings" w:hAnsi="Wingdings"/>
      </w:rPr>
    </w:lvl>
    <w:lvl w:ilvl="3" w:tplc="85381896">
      <w:start w:val="1"/>
      <w:numFmt w:val="bullet"/>
      <w:lvlText w:val=""/>
      <w:lvlJc w:val="left"/>
      <w:pPr>
        <w:ind w:left="2880" w:hanging="360"/>
      </w:pPr>
      <w:rPr>
        <w:rFonts w:hint="default" w:ascii="Symbol" w:hAnsi="Symbol"/>
      </w:rPr>
    </w:lvl>
    <w:lvl w:ilvl="4" w:tplc="B3347BB6">
      <w:start w:val="1"/>
      <w:numFmt w:val="bullet"/>
      <w:lvlText w:val="o"/>
      <w:lvlJc w:val="left"/>
      <w:pPr>
        <w:ind w:left="3600" w:hanging="360"/>
      </w:pPr>
      <w:rPr>
        <w:rFonts w:hint="default" w:ascii="Courier New" w:hAnsi="Courier New"/>
      </w:rPr>
    </w:lvl>
    <w:lvl w:ilvl="5" w:tplc="8B72213E">
      <w:start w:val="1"/>
      <w:numFmt w:val="bullet"/>
      <w:lvlText w:val=""/>
      <w:lvlJc w:val="left"/>
      <w:pPr>
        <w:ind w:left="4320" w:hanging="360"/>
      </w:pPr>
      <w:rPr>
        <w:rFonts w:hint="default" w:ascii="Wingdings" w:hAnsi="Wingdings"/>
      </w:rPr>
    </w:lvl>
    <w:lvl w:ilvl="6" w:tplc="BD1C4D8C">
      <w:start w:val="1"/>
      <w:numFmt w:val="bullet"/>
      <w:lvlText w:val=""/>
      <w:lvlJc w:val="left"/>
      <w:pPr>
        <w:ind w:left="5040" w:hanging="360"/>
      </w:pPr>
      <w:rPr>
        <w:rFonts w:hint="default" w:ascii="Symbol" w:hAnsi="Symbol"/>
      </w:rPr>
    </w:lvl>
    <w:lvl w:ilvl="7" w:tplc="68CA7E9A">
      <w:start w:val="1"/>
      <w:numFmt w:val="bullet"/>
      <w:lvlText w:val="o"/>
      <w:lvlJc w:val="left"/>
      <w:pPr>
        <w:ind w:left="5760" w:hanging="360"/>
      </w:pPr>
      <w:rPr>
        <w:rFonts w:hint="default" w:ascii="Courier New" w:hAnsi="Courier New"/>
      </w:rPr>
    </w:lvl>
    <w:lvl w:ilvl="8" w:tplc="3C70E824">
      <w:start w:val="1"/>
      <w:numFmt w:val="bullet"/>
      <w:lvlText w:val=""/>
      <w:lvlJc w:val="left"/>
      <w:pPr>
        <w:ind w:left="6480" w:hanging="360"/>
      </w:pPr>
      <w:rPr>
        <w:rFonts w:hint="default" w:ascii="Wingdings" w:hAnsi="Wingdings"/>
      </w:rPr>
    </w:lvl>
  </w:abstractNum>
  <w:abstractNum w:abstractNumId="4" w15:restartNumberingAfterBreak="0">
    <w:nsid w:val="388048ED"/>
    <w:multiLevelType w:val="hybridMultilevel"/>
    <w:tmpl w:val="D82CBC76"/>
    <w:lvl w:ilvl="0" w:tplc="B27A654A">
      <w:numFmt w:val="bullet"/>
      <w:lvlText w:val=""/>
      <w:lvlJc w:val="left"/>
      <w:pPr>
        <w:ind w:left="1161" w:hanging="360"/>
      </w:pPr>
      <w:rPr>
        <w:rFonts w:hint="default" w:ascii="Symbol" w:hAnsi="Symbol" w:eastAsia="Symbol" w:cs="Symbol"/>
        <w:w w:val="100"/>
        <w:sz w:val="22"/>
        <w:szCs w:val="22"/>
      </w:rPr>
    </w:lvl>
    <w:lvl w:ilvl="1" w:tplc="44805F56">
      <w:numFmt w:val="bullet"/>
      <w:lvlText w:val=""/>
      <w:lvlJc w:val="left"/>
      <w:pPr>
        <w:ind w:left="1655" w:hanging="360"/>
      </w:pPr>
      <w:rPr>
        <w:rFonts w:hint="default"/>
        <w:w w:val="100"/>
      </w:rPr>
    </w:lvl>
    <w:lvl w:ilvl="2" w:tplc="BDEE020E">
      <w:numFmt w:val="bullet"/>
      <w:lvlText w:val="•"/>
      <w:lvlJc w:val="left"/>
      <w:pPr>
        <w:ind w:left="2620" w:hanging="360"/>
      </w:pPr>
      <w:rPr>
        <w:rFonts w:hint="default"/>
      </w:rPr>
    </w:lvl>
    <w:lvl w:ilvl="3" w:tplc="4A46CEE6">
      <w:numFmt w:val="bullet"/>
      <w:lvlText w:val="•"/>
      <w:lvlJc w:val="left"/>
      <w:pPr>
        <w:ind w:left="3112" w:hanging="360"/>
      </w:pPr>
      <w:rPr>
        <w:rFonts w:hint="default"/>
      </w:rPr>
    </w:lvl>
    <w:lvl w:ilvl="4" w:tplc="0E264588">
      <w:numFmt w:val="bullet"/>
      <w:lvlText w:val="•"/>
      <w:lvlJc w:val="left"/>
      <w:pPr>
        <w:ind w:left="3604" w:hanging="360"/>
      </w:pPr>
      <w:rPr>
        <w:rFonts w:hint="default"/>
      </w:rPr>
    </w:lvl>
    <w:lvl w:ilvl="5" w:tplc="FC8643EE">
      <w:numFmt w:val="bullet"/>
      <w:lvlText w:val="•"/>
      <w:lvlJc w:val="left"/>
      <w:pPr>
        <w:ind w:left="4096" w:hanging="360"/>
      </w:pPr>
      <w:rPr>
        <w:rFonts w:hint="default"/>
      </w:rPr>
    </w:lvl>
    <w:lvl w:ilvl="6" w:tplc="620CF4CC">
      <w:numFmt w:val="bullet"/>
      <w:lvlText w:val="•"/>
      <w:lvlJc w:val="left"/>
      <w:pPr>
        <w:ind w:left="4588" w:hanging="360"/>
      </w:pPr>
      <w:rPr>
        <w:rFonts w:hint="default"/>
      </w:rPr>
    </w:lvl>
    <w:lvl w:ilvl="7" w:tplc="C570D4F2">
      <w:numFmt w:val="bullet"/>
      <w:lvlText w:val="•"/>
      <w:lvlJc w:val="left"/>
      <w:pPr>
        <w:ind w:left="5081" w:hanging="360"/>
      </w:pPr>
      <w:rPr>
        <w:rFonts w:hint="default"/>
      </w:rPr>
    </w:lvl>
    <w:lvl w:ilvl="8" w:tplc="0192B8A2">
      <w:numFmt w:val="bullet"/>
      <w:lvlText w:val="•"/>
      <w:lvlJc w:val="left"/>
      <w:pPr>
        <w:ind w:left="5573" w:hanging="360"/>
      </w:pPr>
      <w:rPr>
        <w:rFonts w:hint="default"/>
      </w:rPr>
    </w:lvl>
  </w:abstractNum>
  <w:abstractNum w:abstractNumId="5" w15:restartNumberingAfterBreak="0">
    <w:nsid w:val="4E654D1F"/>
    <w:multiLevelType w:val="multilevel"/>
    <w:tmpl w:val="BBC8965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50157B36"/>
    <w:multiLevelType w:val="multilevel"/>
    <w:tmpl w:val="3A505C22"/>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7" w15:restartNumberingAfterBreak="0">
    <w:nsid w:val="60A2637A"/>
    <w:multiLevelType w:val="hybridMultilevel"/>
    <w:tmpl w:val="070E238E"/>
    <w:lvl w:ilvl="0" w:tplc="8B0CB8EE">
      <w:numFmt w:val="bullet"/>
      <w:lvlText w:val=""/>
      <w:lvlJc w:val="left"/>
      <w:pPr>
        <w:ind w:left="1655" w:hanging="360"/>
      </w:pPr>
      <w:rPr>
        <w:rFonts w:hint="default" w:ascii="Symbol" w:hAnsi="Symbol" w:eastAsia="Symbol" w:cs="Symbol"/>
        <w:w w:val="100"/>
        <w:sz w:val="22"/>
        <w:szCs w:val="22"/>
      </w:rPr>
    </w:lvl>
    <w:lvl w:ilvl="1" w:tplc="159A1766">
      <w:numFmt w:val="bullet"/>
      <w:lvlText w:val="•"/>
      <w:lvlJc w:val="left"/>
      <w:pPr>
        <w:ind w:left="2058" w:hanging="360"/>
      </w:pPr>
      <w:rPr>
        <w:rFonts w:hint="default"/>
      </w:rPr>
    </w:lvl>
    <w:lvl w:ilvl="2" w:tplc="FF8087E4">
      <w:numFmt w:val="bullet"/>
      <w:lvlText w:val="•"/>
      <w:lvlJc w:val="left"/>
      <w:pPr>
        <w:ind w:left="2456" w:hanging="360"/>
      </w:pPr>
      <w:rPr>
        <w:rFonts w:hint="default"/>
      </w:rPr>
    </w:lvl>
    <w:lvl w:ilvl="3" w:tplc="B6489114">
      <w:numFmt w:val="bullet"/>
      <w:lvlText w:val="•"/>
      <w:lvlJc w:val="left"/>
      <w:pPr>
        <w:ind w:left="2854" w:hanging="360"/>
      </w:pPr>
      <w:rPr>
        <w:rFonts w:hint="default"/>
      </w:rPr>
    </w:lvl>
    <w:lvl w:ilvl="4" w:tplc="1A8E3DFE">
      <w:numFmt w:val="bullet"/>
      <w:lvlText w:val="•"/>
      <w:lvlJc w:val="left"/>
      <w:pPr>
        <w:ind w:left="3252" w:hanging="360"/>
      </w:pPr>
      <w:rPr>
        <w:rFonts w:hint="default"/>
      </w:rPr>
    </w:lvl>
    <w:lvl w:ilvl="5" w:tplc="82044FEE">
      <w:numFmt w:val="bullet"/>
      <w:lvlText w:val="•"/>
      <w:lvlJc w:val="left"/>
      <w:pPr>
        <w:ind w:left="3651" w:hanging="360"/>
      </w:pPr>
      <w:rPr>
        <w:rFonts w:hint="default"/>
      </w:rPr>
    </w:lvl>
    <w:lvl w:ilvl="6" w:tplc="F7A8A21A">
      <w:numFmt w:val="bullet"/>
      <w:lvlText w:val="•"/>
      <w:lvlJc w:val="left"/>
      <w:pPr>
        <w:ind w:left="4049" w:hanging="360"/>
      </w:pPr>
      <w:rPr>
        <w:rFonts w:hint="default"/>
      </w:rPr>
    </w:lvl>
    <w:lvl w:ilvl="7" w:tplc="642E941C">
      <w:numFmt w:val="bullet"/>
      <w:lvlText w:val="•"/>
      <w:lvlJc w:val="left"/>
      <w:pPr>
        <w:ind w:left="4447" w:hanging="360"/>
      </w:pPr>
      <w:rPr>
        <w:rFonts w:hint="default"/>
      </w:rPr>
    </w:lvl>
    <w:lvl w:ilvl="8" w:tplc="7578E798">
      <w:numFmt w:val="bullet"/>
      <w:lvlText w:val="•"/>
      <w:lvlJc w:val="left"/>
      <w:pPr>
        <w:ind w:left="4845" w:hanging="360"/>
      </w:pPr>
      <w:rPr>
        <w:rFonts w:hint="default"/>
      </w:rPr>
    </w:lvl>
  </w:abstractNum>
  <w:abstractNum w:abstractNumId="8" w15:restartNumberingAfterBreak="0">
    <w:nsid w:val="65EB236E"/>
    <w:multiLevelType w:val="hybridMultilevel"/>
    <w:tmpl w:val="D8BAD5E8"/>
    <w:lvl w:ilvl="0" w:tplc="B202954A">
      <w:numFmt w:val="bullet"/>
      <w:lvlText w:val=""/>
      <w:lvlJc w:val="left"/>
      <w:pPr>
        <w:ind w:left="1511" w:hanging="360"/>
      </w:pPr>
      <w:rPr>
        <w:rFonts w:hint="default" w:ascii="Symbol" w:hAnsi="Symbol" w:eastAsia="Symbol" w:cs="Symbol"/>
        <w:w w:val="100"/>
        <w:sz w:val="22"/>
        <w:szCs w:val="22"/>
      </w:rPr>
    </w:lvl>
    <w:lvl w:ilvl="1" w:tplc="C8481F06">
      <w:numFmt w:val="bullet"/>
      <w:lvlText w:val=""/>
      <w:lvlJc w:val="left"/>
      <w:pPr>
        <w:ind w:left="1871" w:hanging="360"/>
      </w:pPr>
      <w:rPr>
        <w:rFonts w:hint="default" w:ascii="Symbol" w:hAnsi="Symbol" w:eastAsia="Symbol" w:cs="Symbol"/>
        <w:w w:val="100"/>
        <w:sz w:val="22"/>
        <w:szCs w:val="22"/>
      </w:rPr>
    </w:lvl>
    <w:lvl w:ilvl="2" w:tplc="99C2148C">
      <w:numFmt w:val="bullet"/>
      <w:lvlText w:val=""/>
      <w:lvlJc w:val="left"/>
      <w:pPr>
        <w:ind w:left="2015" w:hanging="360"/>
      </w:pPr>
      <w:rPr>
        <w:rFonts w:hint="default"/>
        <w:w w:val="100"/>
      </w:rPr>
    </w:lvl>
    <w:lvl w:ilvl="3" w:tplc="BC049B00">
      <w:numFmt w:val="bullet"/>
      <w:lvlText w:val="•"/>
      <w:lvlJc w:val="left"/>
      <w:pPr>
        <w:ind w:left="3297" w:hanging="360"/>
      </w:pPr>
      <w:rPr>
        <w:rFonts w:hint="default"/>
      </w:rPr>
    </w:lvl>
    <w:lvl w:ilvl="4" w:tplc="E0A8078A">
      <w:numFmt w:val="bullet"/>
      <w:lvlText w:val="•"/>
      <w:lvlJc w:val="left"/>
      <w:pPr>
        <w:ind w:left="4575" w:hanging="360"/>
      </w:pPr>
      <w:rPr>
        <w:rFonts w:hint="default"/>
      </w:rPr>
    </w:lvl>
    <w:lvl w:ilvl="5" w:tplc="832C9316">
      <w:numFmt w:val="bullet"/>
      <w:lvlText w:val="•"/>
      <w:lvlJc w:val="left"/>
      <w:pPr>
        <w:ind w:left="5852" w:hanging="360"/>
      </w:pPr>
      <w:rPr>
        <w:rFonts w:hint="default"/>
      </w:rPr>
    </w:lvl>
    <w:lvl w:ilvl="6" w:tplc="163416FA">
      <w:numFmt w:val="bullet"/>
      <w:lvlText w:val="•"/>
      <w:lvlJc w:val="left"/>
      <w:pPr>
        <w:ind w:left="7130" w:hanging="360"/>
      </w:pPr>
      <w:rPr>
        <w:rFonts w:hint="default"/>
      </w:rPr>
    </w:lvl>
    <w:lvl w:ilvl="7" w:tplc="DECCF5A0">
      <w:numFmt w:val="bullet"/>
      <w:lvlText w:val="•"/>
      <w:lvlJc w:val="left"/>
      <w:pPr>
        <w:ind w:left="8407" w:hanging="360"/>
      </w:pPr>
      <w:rPr>
        <w:rFonts w:hint="default"/>
      </w:rPr>
    </w:lvl>
    <w:lvl w:ilvl="8" w:tplc="8DE0383C">
      <w:numFmt w:val="bullet"/>
      <w:lvlText w:val="•"/>
      <w:lvlJc w:val="left"/>
      <w:pPr>
        <w:ind w:left="9685" w:hanging="360"/>
      </w:pPr>
      <w:rPr>
        <w:rFonts w:hint="default"/>
      </w:rPr>
    </w:lvl>
  </w:abstractNum>
  <w:abstractNum w:abstractNumId="9" w15:restartNumberingAfterBreak="0">
    <w:nsid w:val="791C7FB8"/>
    <w:multiLevelType w:val="hybridMultilevel"/>
    <w:tmpl w:val="D62850B4"/>
    <w:lvl w:ilvl="0" w:tplc="132CC0C4">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abstractNumId w:val="3"/>
  </w:num>
  <w:num w:numId="2">
    <w:abstractNumId w:val="4"/>
  </w:num>
  <w:num w:numId="3">
    <w:abstractNumId w:val="7"/>
  </w:num>
  <w:num w:numId="4">
    <w:abstractNumId w:val="2"/>
  </w:num>
  <w:num w:numId="5">
    <w:abstractNumId w:val="0"/>
  </w:num>
  <w:num w:numId="6">
    <w:abstractNumId w:val="8"/>
  </w:num>
  <w:num w:numId="7">
    <w:abstractNumId w:val="9"/>
  </w:num>
  <w:num w:numId="8">
    <w:abstractNumId w:val="6"/>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rIwMjayNDIysTBQ0lEKTi0uzszPAykwrgUAZi6aiSwAAAA="/>
  </w:docVars>
  <w:rsids>
    <w:rsidRoot w:val="00E17D18"/>
    <w:rsid w:val="000631D9"/>
    <w:rsid w:val="000F7254"/>
    <w:rsid w:val="001379E8"/>
    <w:rsid w:val="001C0048"/>
    <w:rsid w:val="0021316F"/>
    <w:rsid w:val="00240FD4"/>
    <w:rsid w:val="00257C25"/>
    <w:rsid w:val="002E7F72"/>
    <w:rsid w:val="00386616"/>
    <w:rsid w:val="004D05DD"/>
    <w:rsid w:val="004F1779"/>
    <w:rsid w:val="006401D3"/>
    <w:rsid w:val="006518B1"/>
    <w:rsid w:val="00657D69"/>
    <w:rsid w:val="006A884C"/>
    <w:rsid w:val="006D66A4"/>
    <w:rsid w:val="006F2529"/>
    <w:rsid w:val="007506FD"/>
    <w:rsid w:val="00832342"/>
    <w:rsid w:val="00897F65"/>
    <w:rsid w:val="008D00D0"/>
    <w:rsid w:val="008D064E"/>
    <w:rsid w:val="0095DC0C"/>
    <w:rsid w:val="0099BB75"/>
    <w:rsid w:val="009A0340"/>
    <w:rsid w:val="009E0A2C"/>
    <w:rsid w:val="009E15E4"/>
    <w:rsid w:val="00AC0F34"/>
    <w:rsid w:val="00AC3FC8"/>
    <w:rsid w:val="00AF6F76"/>
    <w:rsid w:val="00BC45C7"/>
    <w:rsid w:val="00BF202C"/>
    <w:rsid w:val="00C41F94"/>
    <w:rsid w:val="00C64B0E"/>
    <w:rsid w:val="00CD34A1"/>
    <w:rsid w:val="00D04AA9"/>
    <w:rsid w:val="00D91D8E"/>
    <w:rsid w:val="00DC62C7"/>
    <w:rsid w:val="00E02203"/>
    <w:rsid w:val="00E17B69"/>
    <w:rsid w:val="00E17D18"/>
    <w:rsid w:val="00E32224"/>
    <w:rsid w:val="00E50863"/>
    <w:rsid w:val="00E80634"/>
    <w:rsid w:val="00F01D3E"/>
    <w:rsid w:val="00F12D7E"/>
    <w:rsid w:val="00F14895"/>
    <w:rsid w:val="00F400D4"/>
    <w:rsid w:val="00F4319E"/>
    <w:rsid w:val="00FB33AC"/>
    <w:rsid w:val="00FC0DCA"/>
    <w:rsid w:val="015ACE16"/>
    <w:rsid w:val="01F21030"/>
    <w:rsid w:val="025AA62D"/>
    <w:rsid w:val="027BD761"/>
    <w:rsid w:val="030BE25C"/>
    <w:rsid w:val="0335F619"/>
    <w:rsid w:val="037E1FC9"/>
    <w:rsid w:val="037EDA62"/>
    <w:rsid w:val="03837F22"/>
    <w:rsid w:val="03A817A1"/>
    <w:rsid w:val="040D04DA"/>
    <w:rsid w:val="05B37823"/>
    <w:rsid w:val="05C05178"/>
    <w:rsid w:val="05ED47E3"/>
    <w:rsid w:val="07204248"/>
    <w:rsid w:val="08149896"/>
    <w:rsid w:val="08D286C0"/>
    <w:rsid w:val="0A61C4B1"/>
    <w:rsid w:val="0C9074F1"/>
    <w:rsid w:val="0C92BB6D"/>
    <w:rsid w:val="0CC4E3A2"/>
    <w:rsid w:val="0D883E53"/>
    <w:rsid w:val="0DBAA5DC"/>
    <w:rsid w:val="0DF47EE3"/>
    <w:rsid w:val="0E593E81"/>
    <w:rsid w:val="0E7F1F55"/>
    <w:rsid w:val="0F78D695"/>
    <w:rsid w:val="0F96A97F"/>
    <w:rsid w:val="0FB30B8B"/>
    <w:rsid w:val="107FDD40"/>
    <w:rsid w:val="10B0703A"/>
    <w:rsid w:val="10CCF818"/>
    <w:rsid w:val="111FF044"/>
    <w:rsid w:val="11AB8425"/>
    <w:rsid w:val="11D5DCD2"/>
    <w:rsid w:val="1246DE19"/>
    <w:rsid w:val="12711C54"/>
    <w:rsid w:val="12E6641D"/>
    <w:rsid w:val="12F2A961"/>
    <w:rsid w:val="1301FADC"/>
    <w:rsid w:val="1408A6F7"/>
    <w:rsid w:val="14361404"/>
    <w:rsid w:val="150A882B"/>
    <w:rsid w:val="152CC664"/>
    <w:rsid w:val="15303F2E"/>
    <w:rsid w:val="165A88D5"/>
    <w:rsid w:val="172715E9"/>
    <w:rsid w:val="1877D2AB"/>
    <w:rsid w:val="18A39A6A"/>
    <w:rsid w:val="1AB5F096"/>
    <w:rsid w:val="1B4D3312"/>
    <w:rsid w:val="1BA57103"/>
    <w:rsid w:val="1CAE1748"/>
    <w:rsid w:val="1D904555"/>
    <w:rsid w:val="1F12CB5E"/>
    <w:rsid w:val="1F6E2F96"/>
    <w:rsid w:val="1FD188D6"/>
    <w:rsid w:val="2214B287"/>
    <w:rsid w:val="237741CD"/>
    <w:rsid w:val="23D8FEA6"/>
    <w:rsid w:val="25E2C139"/>
    <w:rsid w:val="2650D225"/>
    <w:rsid w:val="2692038E"/>
    <w:rsid w:val="26D50D3B"/>
    <w:rsid w:val="26D76BF4"/>
    <w:rsid w:val="27612CD5"/>
    <w:rsid w:val="2813ED40"/>
    <w:rsid w:val="28683BF8"/>
    <w:rsid w:val="28CB3E3A"/>
    <w:rsid w:val="29340BA5"/>
    <w:rsid w:val="296BFD0A"/>
    <w:rsid w:val="29787E31"/>
    <w:rsid w:val="298B39E4"/>
    <w:rsid w:val="29DF9AB5"/>
    <w:rsid w:val="2A10773B"/>
    <w:rsid w:val="2A60A2A6"/>
    <w:rsid w:val="2B177DE6"/>
    <w:rsid w:val="2B81A80B"/>
    <w:rsid w:val="2BCF55CE"/>
    <w:rsid w:val="2CF7E51C"/>
    <w:rsid w:val="2CFE5BB1"/>
    <w:rsid w:val="2D4048D4"/>
    <w:rsid w:val="2F4E221A"/>
    <w:rsid w:val="2FAB47C2"/>
    <w:rsid w:val="31A395F6"/>
    <w:rsid w:val="31D56ED4"/>
    <w:rsid w:val="325DBB2A"/>
    <w:rsid w:val="329F70A3"/>
    <w:rsid w:val="32A1C337"/>
    <w:rsid w:val="33A635D4"/>
    <w:rsid w:val="358E0924"/>
    <w:rsid w:val="358FA056"/>
    <w:rsid w:val="3822DCBA"/>
    <w:rsid w:val="39268AD1"/>
    <w:rsid w:val="394B1980"/>
    <w:rsid w:val="39CC835B"/>
    <w:rsid w:val="3A3C9392"/>
    <w:rsid w:val="3A768D68"/>
    <w:rsid w:val="3B6A8963"/>
    <w:rsid w:val="3C03E118"/>
    <w:rsid w:val="3E09439D"/>
    <w:rsid w:val="3EDB65C7"/>
    <w:rsid w:val="3FBEF3A3"/>
    <w:rsid w:val="3FF6ED4C"/>
    <w:rsid w:val="4027BBEE"/>
    <w:rsid w:val="402B8380"/>
    <w:rsid w:val="40E4051E"/>
    <w:rsid w:val="415EFFEB"/>
    <w:rsid w:val="422D2F8E"/>
    <w:rsid w:val="4277E624"/>
    <w:rsid w:val="43043E4F"/>
    <w:rsid w:val="435E1B00"/>
    <w:rsid w:val="43B26748"/>
    <w:rsid w:val="43BEB584"/>
    <w:rsid w:val="43CA18B4"/>
    <w:rsid w:val="454E37A9"/>
    <w:rsid w:val="46EE6B39"/>
    <w:rsid w:val="46FA288F"/>
    <w:rsid w:val="482144B1"/>
    <w:rsid w:val="488FDAD5"/>
    <w:rsid w:val="49FCF6F0"/>
    <w:rsid w:val="4A00E467"/>
    <w:rsid w:val="4ABF611A"/>
    <w:rsid w:val="4C6AE46B"/>
    <w:rsid w:val="4C96382B"/>
    <w:rsid w:val="4D117BF4"/>
    <w:rsid w:val="4D2FB0A3"/>
    <w:rsid w:val="4DEC157E"/>
    <w:rsid w:val="4ED4558A"/>
    <w:rsid w:val="4F5D4749"/>
    <w:rsid w:val="4FDF8B6A"/>
    <w:rsid w:val="50008E4E"/>
    <w:rsid w:val="510E2659"/>
    <w:rsid w:val="5228B516"/>
    <w:rsid w:val="522A2AFB"/>
    <w:rsid w:val="52DA25EF"/>
    <w:rsid w:val="5359BED3"/>
    <w:rsid w:val="5365F9FD"/>
    <w:rsid w:val="53B134B0"/>
    <w:rsid w:val="54EAF3EE"/>
    <w:rsid w:val="55CD2FDC"/>
    <w:rsid w:val="561E58D1"/>
    <w:rsid w:val="57AD9712"/>
    <w:rsid w:val="586FBD69"/>
    <w:rsid w:val="58F85387"/>
    <w:rsid w:val="592C1131"/>
    <w:rsid w:val="59C35A7D"/>
    <w:rsid w:val="59EBF752"/>
    <w:rsid w:val="5B9DB6CB"/>
    <w:rsid w:val="5C6D2102"/>
    <w:rsid w:val="5DDFA6F4"/>
    <w:rsid w:val="5DF32980"/>
    <w:rsid w:val="5E00FFC0"/>
    <w:rsid w:val="5E104259"/>
    <w:rsid w:val="5E426BE6"/>
    <w:rsid w:val="5E5019DC"/>
    <w:rsid w:val="60447153"/>
    <w:rsid w:val="61C004B5"/>
    <w:rsid w:val="62169FAF"/>
    <w:rsid w:val="62313EFD"/>
    <w:rsid w:val="62BC9FF2"/>
    <w:rsid w:val="62D5AB77"/>
    <w:rsid w:val="62E252B6"/>
    <w:rsid w:val="63754A01"/>
    <w:rsid w:val="648CA5FF"/>
    <w:rsid w:val="66021ACE"/>
    <w:rsid w:val="67B7249F"/>
    <w:rsid w:val="6B0FA0FD"/>
    <w:rsid w:val="6B727D40"/>
    <w:rsid w:val="6B84A756"/>
    <w:rsid w:val="6BA91D92"/>
    <w:rsid w:val="6BC6598C"/>
    <w:rsid w:val="6C265053"/>
    <w:rsid w:val="6C274082"/>
    <w:rsid w:val="6D54308C"/>
    <w:rsid w:val="6E57FECA"/>
    <w:rsid w:val="6F104352"/>
    <w:rsid w:val="6F161AF9"/>
    <w:rsid w:val="70EFBF0C"/>
    <w:rsid w:val="71A3B087"/>
    <w:rsid w:val="71A7A20A"/>
    <w:rsid w:val="71E2C349"/>
    <w:rsid w:val="71FCCB1F"/>
    <w:rsid w:val="7238A17B"/>
    <w:rsid w:val="723B13F4"/>
    <w:rsid w:val="735ADC4E"/>
    <w:rsid w:val="735E4560"/>
    <w:rsid w:val="74069B69"/>
    <w:rsid w:val="741A85AD"/>
    <w:rsid w:val="74B6965D"/>
    <w:rsid w:val="760F3D65"/>
    <w:rsid w:val="764621DF"/>
    <w:rsid w:val="764D5369"/>
    <w:rsid w:val="765266BE"/>
    <w:rsid w:val="77290CAA"/>
    <w:rsid w:val="78030D4A"/>
    <w:rsid w:val="787822F6"/>
    <w:rsid w:val="78BBF100"/>
    <w:rsid w:val="798E9900"/>
    <w:rsid w:val="7A2CFD7C"/>
    <w:rsid w:val="7AD549E5"/>
    <w:rsid w:val="7B8C7F85"/>
    <w:rsid w:val="7C5EF85D"/>
    <w:rsid w:val="7C9368B6"/>
    <w:rsid w:val="7CBCAF08"/>
    <w:rsid w:val="7CDFDCF1"/>
    <w:rsid w:val="7DB19DAC"/>
    <w:rsid w:val="7DBC8C6B"/>
    <w:rsid w:val="7E02EEE9"/>
    <w:rsid w:val="7EEE1E41"/>
    <w:rsid w:val="7F5AEC82"/>
    <w:rsid w:val="7F65626F"/>
    <w:rsid w:val="7FA8B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DD793D"/>
  <w15:docId w15:val="{6F3BD84D-BC8B-45AC-986B-8F9F81E4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Calibri" w:hAnsi="Calibri" w:eastAsia="Calibri" w:cs="Calibr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655" w:hanging="360"/>
    </w:pPr>
  </w:style>
  <w:style w:type="paragraph" w:styleId="TableParagraph" w:customStyle="1">
    <w:name w:val="Table Paragraph"/>
    <w:basedOn w:val="Normal"/>
    <w:uiPriority w:val="1"/>
    <w:qFormat/>
    <w:pPr>
      <w:ind w:left="110"/>
    </w:pPr>
  </w:style>
  <w:style w:type="character" w:styleId="Hyperlink">
    <w:name w:val="Hyperlink"/>
    <w:basedOn w:val="DefaultParagraphFont"/>
    <w:uiPriority w:val="99"/>
    <w:unhideWhenUsed/>
    <w:rsid w:val="00D91D8E"/>
    <w:rPr>
      <w:color w:val="0000FF" w:themeColor="hyperlink"/>
      <w:u w:val="single"/>
    </w:rPr>
  </w:style>
  <w:style w:type="character" w:styleId="UnresolvedMention1" w:customStyle="1">
    <w:name w:val="Unresolved Mention1"/>
    <w:basedOn w:val="DefaultParagraphFont"/>
    <w:uiPriority w:val="99"/>
    <w:semiHidden/>
    <w:unhideWhenUsed/>
    <w:rsid w:val="00D91D8E"/>
    <w:rPr>
      <w:color w:val="605E5C"/>
      <w:shd w:val="clear" w:color="auto" w:fill="E1DFDD"/>
    </w:rPr>
  </w:style>
  <w:style w:type="character" w:styleId="FollowedHyperlink">
    <w:name w:val="FollowedHyperlink"/>
    <w:basedOn w:val="DefaultParagraphFont"/>
    <w:uiPriority w:val="99"/>
    <w:semiHidden/>
    <w:unhideWhenUsed/>
    <w:rsid w:val="00D91D8E"/>
    <w:rPr>
      <w:color w:val="800080" w:themeColor="followedHyperlink"/>
      <w:u w:val="single"/>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E80634"/>
    <w:rPr>
      <w:sz w:val="16"/>
      <w:szCs w:val="16"/>
    </w:rPr>
  </w:style>
  <w:style w:type="paragraph" w:styleId="CommentText">
    <w:name w:val="annotation text"/>
    <w:basedOn w:val="Normal"/>
    <w:link w:val="CommentTextChar"/>
    <w:uiPriority w:val="99"/>
    <w:semiHidden/>
    <w:unhideWhenUsed/>
    <w:rsid w:val="00E80634"/>
    <w:rPr>
      <w:sz w:val="20"/>
      <w:szCs w:val="20"/>
    </w:rPr>
  </w:style>
  <w:style w:type="character" w:styleId="CommentTextChar" w:customStyle="1">
    <w:name w:val="Comment Text Char"/>
    <w:basedOn w:val="DefaultParagraphFont"/>
    <w:link w:val="CommentText"/>
    <w:uiPriority w:val="99"/>
    <w:semiHidden/>
    <w:rsid w:val="00E80634"/>
    <w:rPr>
      <w:rFonts w:ascii="Calibri" w:hAnsi="Calibri" w:eastAsia="Calibri" w:cs="Calibri"/>
      <w:sz w:val="20"/>
      <w:szCs w:val="20"/>
    </w:rPr>
  </w:style>
  <w:style w:type="paragraph" w:styleId="CommentSubject">
    <w:name w:val="annotation subject"/>
    <w:basedOn w:val="CommentText"/>
    <w:next w:val="CommentText"/>
    <w:link w:val="CommentSubjectChar"/>
    <w:uiPriority w:val="99"/>
    <w:semiHidden/>
    <w:unhideWhenUsed/>
    <w:rsid w:val="00E80634"/>
    <w:rPr>
      <w:b/>
      <w:bCs/>
    </w:rPr>
  </w:style>
  <w:style w:type="character" w:styleId="CommentSubjectChar" w:customStyle="1">
    <w:name w:val="Comment Subject Char"/>
    <w:basedOn w:val="CommentTextChar"/>
    <w:link w:val="CommentSubject"/>
    <w:uiPriority w:val="99"/>
    <w:semiHidden/>
    <w:rsid w:val="00E80634"/>
    <w:rPr>
      <w:rFonts w:ascii="Calibri" w:hAnsi="Calibri" w:eastAsia="Calibri" w:cs="Calibri"/>
      <w:b/>
      <w:bCs/>
      <w:sz w:val="20"/>
      <w:szCs w:val="20"/>
    </w:rPr>
  </w:style>
  <w:style w:type="paragraph" w:styleId="BalloonText">
    <w:name w:val="Balloon Text"/>
    <w:basedOn w:val="Normal"/>
    <w:link w:val="BalloonTextChar"/>
    <w:uiPriority w:val="99"/>
    <w:semiHidden/>
    <w:unhideWhenUsed/>
    <w:rsid w:val="00E8063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80634"/>
    <w:rPr>
      <w:rFonts w:ascii="Segoe UI" w:hAnsi="Segoe UI" w:eastAsia="Calibri" w:cs="Segoe UI"/>
      <w:sz w:val="18"/>
      <w:szCs w:val="18"/>
    </w:rPr>
  </w:style>
  <w:style w:type="paragraph" w:styleId="Subtitle">
    <w:name w:val="Subtitle"/>
    <w:basedOn w:val="Normal"/>
    <w:next w:val="Normal"/>
    <w:link w:val="SubtitleChar"/>
    <w:uiPriority w:val="11"/>
    <w:qFormat/>
    <w:rsid w:val="006F2529"/>
    <w:pPr>
      <w:numPr>
        <w:ilvl w:val="1"/>
      </w:numPr>
      <w:spacing w:after="160"/>
    </w:pPr>
    <w:rPr>
      <w:rFonts w:asciiTheme="minorHAnsi" w:hAnsiTheme="minorHAnsi"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6F2529"/>
    <w:rPr>
      <w:rFonts w:eastAsiaTheme="minorEastAsia"/>
      <w:color w:val="5A5A5A" w:themeColor="text1" w:themeTint="A5"/>
      <w:spacing w:val="15"/>
    </w:rPr>
  </w:style>
  <w:style w:type="paragraph" w:styleId="Header">
    <w:name w:val="header"/>
    <w:basedOn w:val="Normal"/>
    <w:link w:val="HeaderChar"/>
    <w:uiPriority w:val="99"/>
    <w:unhideWhenUsed/>
    <w:rsid w:val="00CD34A1"/>
    <w:pPr>
      <w:tabs>
        <w:tab w:val="center" w:pos="4680"/>
        <w:tab w:val="right" w:pos="9360"/>
      </w:tabs>
    </w:pPr>
  </w:style>
  <w:style w:type="character" w:styleId="HeaderChar" w:customStyle="1">
    <w:name w:val="Header Char"/>
    <w:basedOn w:val="DefaultParagraphFont"/>
    <w:link w:val="Header"/>
    <w:uiPriority w:val="99"/>
    <w:rsid w:val="00CD34A1"/>
    <w:rPr>
      <w:rFonts w:ascii="Calibri" w:hAnsi="Calibri" w:eastAsia="Calibri" w:cs="Calibri"/>
    </w:rPr>
  </w:style>
  <w:style w:type="paragraph" w:styleId="Footer">
    <w:name w:val="footer"/>
    <w:basedOn w:val="Normal"/>
    <w:link w:val="FooterChar"/>
    <w:uiPriority w:val="99"/>
    <w:unhideWhenUsed/>
    <w:rsid w:val="00CD34A1"/>
    <w:pPr>
      <w:tabs>
        <w:tab w:val="center" w:pos="4680"/>
        <w:tab w:val="right" w:pos="9360"/>
      </w:tabs>
    </w:pPr>
  </w:style>
  <w:style w:type="character" w:styleId="FooterChar" w:customStyle="1">
    <w:name w:val="Footer Char"/>
    <w:basedOn w:val="DefaultParagraphFont"/>
    <w:link w:val="Footer"/>
    <w:uiPriority w:val="99"/>
    <w:rsid w:val="00CD34A1"/>
    <w:rPr>
      <w:rFonts w:ascii="Calibri" w:hAnsi="Calibri" w:eastAsia="Calibri" w:cs="Calibri"/>
    </w:rPr>
  </w:style>
  <w:style w:type="paragraph" w:styleId="paragraph" w:customStyle="1">
    <w:name w:val="paragraph"/>
    <w:basedOn w:val="Normal"/>
    <w:rsid w:val="00832342"/>
    <w:pPr>
      <w:widowControl/>
      <w:autoSpaceDE/>
      <w:autoSpaceDN/>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832342"/>
  </w:style>
  <w:style w:type="character" w:styleId="eop" w:customStyle="1">
    <w:name w:val="eop"/>
    <w:basedOn w:val="DefaultParagraphFont"/>
    <w:rsid w:val="00832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692270">
      <w:bodyDiv w:val="1"/>
      <w:marLeft w:val="0"/>
      <w:marRight w:val="0"/>
      <w:marTop w:val="0"/>
      <w:marBottom w:val="0"/>
      <w:divBdr>
        <w:top w:val="none" w:sz="0" w:space="0" w:color="auto"/>
        <w:left w:val="none" w:sz="0" w:space="0" w:color="auto"/>
        <w:bottom w:val="none" w:sz="0" w:space="0" w:color="auto"/>
        <w:right w:val="none" w:sz="0" w:space="0" w:color="auto"/>
      </w:divBdr>
    </w:div>
    <w:div w:id="1203177119">
      <w:bodyDiv w:val="1"/>
      <w:marLeft w:val="0"/>
      <w:marRight w:val="0"/>
      <w:marTop w:val="0"/>
      <w:marBottom w:val="0"/>
      <w:divBdr>
        <w:top w:val="none" w:sz="0" w:space="0" w:color="auto"/>
        <w:left w:val="none" w:sz="0" w:space="0" w:color="auto"/>
        <w:bottom w:val="none" w:sz="0" w:space="0" w:color="auto"/>
        <w:right w:val="none" w:sz="0" w:space="0" w:color="auto"/>
      </w:divBdr>
    </w:div>
    <w:div w:id="191092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oter" Target="footer4.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hronicdisease.org/wp-content/uploads/2021/06/BRIC-Allowable-Costs-6-8-2021.pdf" TargetMode="External" Id="R6a1a406f3a1346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602AE61459A74DAE1F95C6AD3F0284" ma:contentTypeVersion="6" ma:contentTypeDescription="Create a new document." ma:contentTypeScope="" ma:versionID="8cc1692168ac3aabef1a3752047b74e6">
  <xsd:schema xmlns:xsd="http://www.w3.org/2001/XMLSchema" xmlns:xs="http://www.w3.org/2001/XMLSchema" xmlns:p="http://schemas.microsoft.com/office/2006/metadata/properties" xmlns:ns2="2884815f-a9e3-411e-b00c-0643c7173fdc" xmlns:ns3="2e5a6262-6628-4374-b824-08a27ae50293" targetNamespace="http://schemas.microsoft.com/office/2006/metadata/properties" ma:root="true" ma:fieldsID="9d6bcecb720e85b389ff5bbb6fb60419" ns2:_="" ns3:_="">
    <xsd:import namespace="2884815f-a9e3-411e-b00c-0643c7173fdc"/>
    <xsd:import namespace="2e5a6262-6628-4374-b824-08a27ae502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4815f-a9e3-411e-b00c-0643c717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a6262-6628-4374-b824-08a27ae502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FC3D9E-6B32-429B-9A9B-D8D63DD6D20D}">
  <ds:schemaRefs>
    <ds:schemaRef ds:uri="http://schemas.openxmlformats.org/officeDocument/2006/bibliography"/>
  </ds:schemaRefs>
</ds:datastoreItem>
</file>

<file path=customXml/itemProps2.xml><?xml version="1.0" encoding="utf-8"?>
<ds:datastoreItem xmlns:ds="http://schemas.openxmlformats.org/officeDocument/2006/customXml" ds:itemID="{65DA3CDA-B02D-4DE9-B8D8-74CC9B938D31}">
  <ds:schemaRefs>
    <ds:schemaRef ds:uri="http://schemas.microsoft.com/sharepoint/v3/contenttype/forms"/>
  </ds:schemaRefs>
</ds:datastoreItem>
</file>

<file path=customXml/itemProps3.xml><?xml version="1.0" encoding="utf-8"?>
<ds:datastoreItem xmlns:ds="http://schemas.openxmlformats.org/officeDocument/2006/customXml" ds:itemID="{257CBE87-3428-4888-9AC6-321B61475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4815f-a9e3-411e-b00c-0643c7173fdc"/>
    <ds:schemaRef ds:uri="2e5a6262-6628-4374-b824-08a27ae5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DC8F42-9689-443D-BFC2-A8C6D2BC0C87}">
  <ds:schemaRefs>
    <ds:schemaRef ds:uri="http://schemas.openxmlformats.org/package/2006/metadata/core-properties"/>
    <ds:schemaRef ds:uri="2884815f-a9e3-411e-b00c-0643c7173fdc"/>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2e5a6262-6628-4374-b824-08a27ae50293"/>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yers, Erica</dc:creator>
  <lastModifiedBy>Andrew Chandler</lastModifiedBy>
  <revision>7</revision>
  <dcterms:created xsi:type="dcterms:W3CDTF">2021-07-07T18:01:00.0000000Z</dcterms:created>
  <dcterms:modified xsi:type="dcterms:W3CDTF">2021-07-20T19:33:59.87660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602AE61459A74DAE1F95C6AD3F0284</vt:lpwstr>
  </property>
</Properties>
</file>